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A5385" w:rsidRPr="004F65A4" w:rsidRDefault="00C95EC7" w:rsidP="004A6C4D">
      <w:pPr>
        <w:widowControl/>
        <w:pBdr>
          <w:bottom w:val="single" w:sz="6" w:space="2" w:color="auto"/>
        </w:pBdr>
        <w:tabs>
          <w:tab w:val="left" w:pos="720"/>
          <w:tab w:val="left" w:pos="6570"/>
        </w:tabs>
        <w:suppressAutoHyphens/>
        <w:jc w:val="both"/>
        <w:rPr>
          <w:rFonts w:ascii="Arial" w:hAnsi="Arial" w:cs="Arial"/>
        </w:rPr>
      </w:pPr>
      <w:r w:rsidRPr="004F65A4">
        <w:rPr>
          <w:rFonts w:ascii="Arial" w:hAnsi="Arial" w:cs="Arial"/>
          <w:b/>
          <w:bCs/>
        </w:rPr>
        <w:t>CORE ARE PARKING DISTRICT</w:t>
      </w:r>
      <w:r w:rsidR="00A56B15" w:rsidRPr="004F65A4">
        <w:rPr>
          <w:rFonts w:ascii="Arial" w:hAnsi="Arial" w:cs="Arial"/>
          <w:b/>
          <w:bCs/>
        </w:rPr>
        <w:tab/>
      </w:r>
      <w:r w:rsidR="00F06ED4" w:rsidRPr="004F65A4">
        <w:rPr>
          <w:rFonts w:ascii="Arial" w:hAnsi="Arial" w:cs="Arial"/>
          <w:b/>
          <w:bCs/>
        </w:rPr>
        <w:t xml:space="preserve">MINUTES </w:t>
      </w:r>
      <w:r w:rsidR="00E507CE">
        <w:rPr>
          <w:rFonts w:ascii="Arial" w:hAnsi="Arial" w:cs="Arial"/>
          <w:b/>
          <w:bCs/>
        </w:rPr>
        <w:t>November</w:t>
      </w:r>
      <w:r w:rsidR="006E5828">
        <w:rPr>
          <w:rFonts w:ascii="Arial" w:hAnsi="Arial" w:cs="Arial"/>
          <w:b/>
          <w:bCs/>
        </w:rPr>
        <w:t xml:space="preserve"> </w:t>
      </w:r>
      <w:r w:rsidR="00E507CE">
        <w:rPr>
          <w:rFonts w:ascii="Arial" w:hAnsi="Arial" w:cs="Arial"/>
          <w:b/>
          <w:bCs/>
        </w:rPr>
        <w:t>14</w:t>
      </w:r>
      <w:r w:rsidR="008237C6">
        <w:rPr>
          <w:rFonts w:ascii="Arial" w:hAnsi="Arial" w:cs="Arial"/>
          <w:b/>
          <w:bCs/>
        </w:rPr>
        <w:t>, 201</w:t>
      </w:r>
      <w:r w:rsidR="00C745E5">
        <w:rPr>
          <w:rFonts w:ascii="Arial" w:hAnsi="Arial" w:cs="Arial"/>
          <w:b/>
          <w:bCs/>
        </w:rPr>
        <w:t>7</w:t>
      </w:r>
    </w:p>
    <w:p w:rsidR="004276F2" w:rsidRPr="004F65A4" w:rsidRDefault="00CA5385" w:rsidP="00312A57">
      <w:pPr>
        <w:widowControl/>
        <w:tabs>
          <w:tab w:val="left" w:pos="-720"/>
          <w:tab w:val="left" w:pos="720"/>
        </w:tabs>
        <w:suppressAutoHyphens/>
        <w:spacing w:before="120"/>
        <w:jc w:val="both"/>
        <w:rPr>
          <w:rFonts w:ascii="Arial" w:hAnsi="Arial" w:cs="Arial"/>
          <w:b/>
          <w:bCs/>
        </w:rPr>
      </w:pPr>
      <w:r w:rsidRPr="004F65A4">
        <w:rPr>
          <w:rFonts w:ascii="Arial" w:hAnsi="Arial" w:cs="Arial"/>
          <w:b/>
          <w:bCs/>
        </w:rPr>
        <w:t>MEMBERS PRESENT:</w:t>
      </w:r>
      <w:r w:rsidRPr="004F65A4">
        <w:rPr>
          <w:rFonts w:ascii="Arial" w:hAnsi="Arial" w:cs="Arial"/>
          <w:b/>
          <w:bCs/>
        </w:rPr>
        <w:tab/>
      </w:r>
      <w:r w:rsidRPr="004F65A4">
        <w:rPr>
          <w:rFonts w:ascii="Arial" w:hAnsi="Arial" w:cs="Arial"/>
          <w:b/>
          <w:bCs/>
        </w:rPr>
        <w:tab/>
      </w:r>
      <w:r w:rsidRPr="004F65A4">
        <w:rPr>
          <w:rFonts w:ascii="Arial" w:hAnsi="Arial" w:cs="Arial"/>
          <w:b/>
          <w:bCs/>
        </w:rPr>
        <w:tab/>
      </w:r>
      <w:r w:rsidRPr="004F65A4">
        <w:rPr>
          <w:rFonts w:ascii="Arial" w:hAnsi="Arial" w:cs="Arial"/>
          <w:b/>
          <w:bCs/>
        </w:rPr>
        <w:tab/>
      </w:r>
      <w:r w:rsidRPr="004F65A4">
        <w:rPr>
          <w:rFonts w:ascii="Arial" w:hAnsi="Arial" w:cs="Arial"/>
          <w:b/>
          <w:bCs/>
        </w:rPr>
        <w:tab/>
      </w:r>
      <w:r w:rsidRPr="004F65A4">
        <w:rPr>
          <w:rFonts w:ascii="Arial" w:hAnsi="Arial" w:cs="Arial"/>
          <w:b/>
          <w:bCs/>
        </w:rPr>
        <w:tab/>
      </w:r>
      <w:r w:rsidR="00CC43D4">
        <w:rPr>
          <w:rFonts w:ascii="Arial" w:hAnsi="Arial" w:cs="Arial"/>
          <w:b/>
          <w:bCs/>
        </w:rPr>
        <w:t xml:space="preserve">   </w:t>
      </w:r>
      <w:r w:rsidRPr="004F65A4">
        <w:rPr>
          <w:rFonts w:ascii="Arial" w:hAnsi="Arial" w:cs="Arial"/>
          <w:b/>
          <w:bCs/>
        </w:rPr>
        <w:t>STAFF PRESENT:</w:t>
      </w:r>
    </w:p>
    <w:p w:rsidR="00BF4132" w:rsidRDefault="00080CF5" w:rsidP="00BF4132">
      <w:pPr>
        <w:widowControl/>
        <w:tabs>
          <w:tab w:val="left" w:pos="-720"/>
          <w:tab w:val="left" w:pos="480"/>
          <w:tab w:val="left" w:pos="720"/>
          <w:tab w:val="left" w:pos="7200"/>
        </w:tabs>
        <w:suppressAutoHyphens/>
        <w:jc w:val="both"/>
        <w:rPr>
          <w:rFonts w:ascii="Arial" w:hAnsi="Arial" w:cs="Arial"/>
        </w:rPr>
      </w:pPr>
      <w:r>
        <w:rPr>
          <w:rFonts w:ascii="Arial" w:hAnsi="Arial" w:cs="Arial"/>
        </w:rPr>
        <w:t>Gary Haberman</w:t>
      </w:r>
      <w:r>
        <w:rPr>
          <w:rFonts w:ascii="Arial" w:hAnsi="Arial" w:cs="Arial"/>
        </w:rPr>
        <w:tab/>
      </w:r>
      <w:r w:rsidR="00BF4132">
        <w:rPr>
          <w:rFonts w:ascii="Arial" w:hAnsi="Arial" w:cs="Arial"/>
        </w:rPr>
        <w:t>Clay Reynolds</w:t>
      </w:r>
    </w:p>
    <w:p w:rsidR="00080CF5" w:rsidRDefault="00080CF5" w:rsidP="00080CF5">
      <w:pPr>
        <w:widowControl/>
        <w:tabs>
          <w:tab w:val="left" w:pos="-720"/>
          <w:tab w:val="left" w:pos="480"/>
          <w:tab w:val="left" w:pos="720"/>
          <w:tab w:val="left" w:pos="7200"/>
        </w:tabs>
        <w:suppressAutoHyphens/>
        <w:jc w:val="both"/>
        <w:rPr>
          <w:rFonts w:ascii="Arial" w:hAnsi="Arial" w:cs="Arial"/>
        </w:rPr>
      </w:pPr>
      <w:r>
        <w:rPr>
          <w:rFonts w:ascii="Arial" w:hAnsi="Arial" w:cs="Arial"/>
        </w:rPr>
        <w:t>William Jordan</w:t>
      </w:r>
      <w:r w:rsidR="00986C9F">
        <w:rPr>
          <w:rFonts w:ascii="Arial" w:hAnsi="Arial" w:cs="Arial"/>
        </w:rPr>
        <w:tab/>
        <w:t>Don Hudson</w:t>
      </w:r>
      <w:r>
        <w:rPr>
          <w:rFonts w:ascii="Arial" w:hAnsi="Arial" w:cs="Arial"/>
        </w:rPr>
        <w:tab/>
      </w:r>
    </w:p>
    <w:p w:rsidR="00080CF5" w:rsidRDefault="00080CF5" w:rsidP="00080CF5">
      <w:pPr>
        <w:widowControl/>
        <w:tabs>
          <w:tab w:val="left" w:pos="-720"/>
          <w:tab w:val="left" w:pos="480"/>
          <w:tab w:val="left" w:pos="720"/>
          <w:tab w:val="left" w:pos="7200"/>
        </w:tabs>
        <w:suppressAutoHyphens/>
        <w:jc w:val="both"/>
        <w:rPr>
          <w:rFonts w:ascii="Arial" w:hAnsi="Arial" w:cs="Arial"/>
        </w:rPr>
      </w:pPr>
      <w:r>
        <w:rPr>
          <w:rFonts w:ascii="Arial" w:hAnsi="Arial" w:cs="Arial"/>
        </w:rPr>
        <w:t>Robert Kellogg</w:t>
      </w:r>
      <w:r w:rsidR="00BF4132">
        <w:rPr>
          <w:rFonts w:ascii="Arial" w:hAnsi="Arial" w:cs="Arial"/>
        </w:rPr>
        <w:tab/>
        <w:t>Jennifer Bach</w:t>
      </w:r>
      <w:r w:rsidR="00BF4132">
        <w:rPr>
          <w:rFonts w:ascii="Arial" w:hAnsi="Arial" w:cs="Arial"/>
        </w:rPr>
        <w:tab/>
      </w:r>
    </w:p>
    <w:p w:rsidR="00080CF5" w:rsidRDefault="00080CF5" w:rsidP="00080CF5">
      <w:pPr>
        <w:widowControl/>
        <w:tabs>
          <w:tab w:val="left" w:pos="-720"/>
          <w:tab w:val="left" w:pos="480"/>
          <w:tab w:val="left" w:pos="720"/>
          <w:tab w:val="left" w:pos="7200"/>
        </w:tabs>
        <w:suppressAutoHyphens/>
        <w:jc w:val="both"/>
        <w:rPr>
          <w:rFonts w:ascii="Arial" w:hAnsi="Arial" w:cs="Arial"/>
        </w:rPr>
      </w:pPr>
      <w:r>
        <w:rPr>
          <w:rFonts w:ascii="Arial" w:hAnsi="Arial" w:cs="Arial"/>
        </w:rPr>
        <w:t>Heidi Kindle</w:t>
      </w:r>
    </w:p>
    <w:p w:rsidR="00973B36" w:rsidRDefault="006E5828" w:rsidP="00A565B7">
      <w:pPr>
        <w:widowControl/>
        <w:tabs>
          <w:tab w:val="left" w:pos="-720"/>
          <w:tab w:val="left" w:pos="480"/>
          <w:tab w:val="left" w:pos="720"/>
          <w:tab w:val="left" w:pos="7200"/>
        </w:tabs>
        <w:suppressAutoHyphens/>
        <w:jc w:val="both"/>
        <w:rPr>
          <w:rFonts w:ascii="Arial" w:hAnsi="Arial" w:cs="Arial"/>
        </w:rPr>
      </w:pPr>
      <w:r>
        <w:rPr>
          <w:rFonts w:ascii="Arial" w:hAnsi="Arial" w:cs="Arial"/>
        </w:rPr>
        <w:t>Aaron Welk</w:t>
      </w:r>
    </w:p>
    <w:p w:rsidR="00973B36" w:rsidRDefault="00973B36" w:rsidP="00A565B7">
      <w:pPr>
        <w:widowControl/>
        <w:tabs>
          <w:tab w:val="left" w:pos="-720"/>
          <w:tab w:val="left" w:pos="480"/>
          <w:tab w:val="left" w:pos="720"/>
          <w:tab w:val="left" w:pos="7200"/>
        </w:tabs>
        <w:suppressAutoHyphens/>
        <w:jc w:val="both"/>
        <w:rPr>
          <w:rFonts w:ascii="Arial" w:hAnsi="Arial" w:cs="Arial"/>
        </w:rPr>
      </w:pPr>
    </w:p>
    <w:p w:rsidR="003E61F6" w:rsidRDefault="00CA5385" w:rsidP="003E61F6">
      <w:pPr>
        <w:widowControl/>
        <w:tabs>
          <w:tab w:val="left" w:pos="-720"/>
          <w:tab w:val="left" w:pos="480"/>
          <w:tab w:val="left" w:pos="720"/>
          <w:tab w:val="left" w:pos="7200"/>
        </w:tabs>
        <w:suppressAutoHyphens/>
        <w:jc w:val="both"/>
        <w:rPr>
          <w:rFonts w:ascii="Arial" w:hAnsi="Arial" w:cs="Arial"/>
        </w:rPr>
      </w:pPr>
      <w:r w:rsidRPr="004F65A4">
        <w:rPr>
          <w:rFonts w:ascii="Arial" w:hAnsi="Arial" w:cs="Arial"/>
          <w:b/>
          <w:bCs/>
        </w:rPr>
        <w:t>MEMBER</w:t>
      </w:r>
      <w:r w:rsidR="006E5828">
        <w:rPr>
          <w:rFonts w:ascii="Arial" w:hAnsi="Arial" w:cs="Arial"/>
          <w:b/>
          <w:bCs/>
        </w:rPr>
        <w:t>S</w:t>
      </w:r>
      <w:r w:rsidRPr="004F65A4">
        <w:rPr>
          <w:rFonts w:ascii="Arial" w:hAnsi="Arial" w:cs="Arial"/>
          <w:b/>
          <w:bCs/>
        </w:rPr>
        <w:t xml:space="preserve"> ABSENT</w:t>
      </w:r>
      <w:r w:rsidR="00643960" w:rsidRPr="004F65A4">
        <w:rPr>
          <w:rFonts w:ascii="Arial" w:hAnsi="Arial" w:cs="Arial"/>
          <w:b/>
        </w:rPr>
        <w:t>:</w:t>
      </w:r>
      <w:r w:rsidR="008237C6">
        <w:rPr>
          <w:rFonts w:ascii="Arial" w:hAnsi="Arial" w:cs="Arial"/>
          <w:b/>
        </w:rPr>
        <w:t xml:space="preserve">  </w:t>
      </w:r>
      <w:r w:rsidR="00973B36">
        <w:rPr>
          <w:rFonts w:ascii="Arial" w:hAnsi="Arial" w:cs="Arial"/>
        </w:rPr>
        <w:t xml:space="preserve"> </w:t>
      </w:r>
    </w:p>
    <w:p w:rsidR="00CD7C8F" w:rsidRDefault="00CD7C8F" w:rsidP="003E61F6">
      <w:pPr>
        <w:widowControl/>
        <w:tabs>
          <w:tab w:val="left" w:pos="-720"/>
          <w:tab w:val="left" w:pos="480"/>
          <w:tab w:val="left" w:pos="720"/>
          <w:tab w:val="left" w:pos="7200"/>
        </w:tabs>
        <w:suppressAutoHyphens/>
        <w:jc w:val="both"/>
        <w:rPr>
          <w:rFonts w:ascii="Arial" w:hAnsi="Arial" w:cs="Arial"/>
        </w:rPr>
      </w:pPr>
      <w:r>
        <w:rPr>
          <w:rFonts w:ascii="Arial" w:hAnsi="Arial" w:cs="Arial"/>
        </w:rPr>
        <w:t>Diana Emami</w:t>
      </w:r>
    </w:p>
    <w:p w:rsidR="00D24F46" w:rsidRDefault="00D24F46" w:rsidP="003E61F6">
      <w:pPr>
        <w:widowControl/>
        <w:tabs>
          <w:tab w:val="left" w:pos="-720"/>
          <w:tab w:val="left" w:pos="480"/>
          <w:tab w:val="left" w:pos="720"/>
          <w:tab w:val="left" w:pos="7200"/>
        </w:tabs>
        <w:suppressAutoHyphens/>
        <w:jc w:val="both"/>
        <w:rPr>
          <w:rFonts w:ascii="Arial" w:hAnsi="Arial" w:cs="Arial"/>
        </w:rPr>
      </w:pPr>
      <w:r>
        <w:rPr>
          <w:rFonts w:ascii="Arial" w:hAnsi="Arial" w:cs="Arial"/>
        </w:rPr>
        <w:t>Ryan Miller</w:t>
      </w:r>
    </w:p>
    <w:p w:rsidR="00D24F46" w:rsidRPr="008237C6" w:rsidRDefault="00D24F46" w:rsidP="003E61F6">
      <w:pPr>
        <w:widowControl/>
        <w:tabs>
          <w:tab w:val="left" w:pos="-720"/>
          <w:tab w:val="left" w:pos="480"/>
          <w:tab w:val="left" w:pos="720"/>
          <w:tab w:val="left" w:pos="7200"/>
        </w:tabs>
        <w:suppressAutoHyphens/>
        <w:jc w:val="both"/>
        <w:rPr>
          <w:rFonts w:ascii="Arial" w:hAnsi="Arial" w:cs="Arial"/>
        </w:rPr>
      </w:pPr>
    </w:p>
    <w:p w:rsidR="00251013" w:rsidRPr="004F65A4" w:rsidRDefault="00CA5385" w:rsidP="00D306F9">
      <w:pPr>
        <w:widowControl/>
        <w:tabs>
          <w:tab w:val="left" w:pos="720"/>
          <w:tab w:val="left" w:pos="3150"/>
        </w:tabs>
        <w:suppressAutoHyphens/>
        <w:ind w:left="1260" w:hanging="1260"/>
        <w:jc w:val="both"/>
        <w:rPr>
          <w:rFonts w:ascii="Arial" w:hAnsi="Arial" w:cs="Arial"/>
        </w:rPr>
      </w:pPr>
      <w:r w:rsidRPr="004F65A4">
        <w:rPr>
          <w:rFonts w:ascii="Arial" w:hAnsi="Arial" w:cs="Arial"/>
          <w:b/>
          <w:bCs/>
        </w:rPr>
        <w:t>GUESTS</w:t>
      </w:r>
      <w:r w:rsidR="0060506C" w:rsidRPr="004F65A4">
        <w:rPr>
          <w:rFonts w:ascii="Arial" w:hAnsi="Arial" w:cs="Arial"/>
          <w:b/>
          <w:bCs/>
        </w:rPr>
        <w:t>:</w:t>
      </w:r>
      <w:r w:rsidR="00A110EC" w:rsidRPr="004F65A4">
        <w:rPr>
          <w:rFonts w:ascii="Arial" w:hAnsi="Arial" w:cs="Arial"/>
          <w:b/>
          <w:bCs/>
        </w:rPr>
        <w:t xml:space="preserve"> </w:t>
      </w:r>
      <w:r w:rsidR="00A110EC" w:rsidRPr="004F65A4">
        <w:rPr>
          <w:rFonts w:ascii="Arial" w:hAnsi="Arial" w:cs="Arial"/>
          <w:bCs/>
        </w:rPr>
        <w:t xml:space="preserve"> None</w:t>
      </w:r>
    </w:p>
    <w:p w:rsidR="0060506C" w:rsidRPr="004F65A4" w:rsidRDefault="0060506C" w:rsidP="00D306F9">
      <w:pPr>
        <w:widowControl/>
        <w:tabs>
          <w:tab w:val="left" w:pos="720"/>
          <w:tab w:val="left" w:pos="3150"/>
        </w:tabs>
        <w:suppressAutoHyphens/>
        <w:ind w:left="1260" w:hanging="1260"/>
        <w:jc w:val="both"/>
        <w:rPr>
          <w:rFonts w:ascii="Arial" w:hAnsi="Arial" w:cs="Arial"/>
        </w:rPr>
      </w:pPr>
    </w:p>
    <w:p w:rsidR="00CA5385" w:rsidRPr="004F65A4" w:rsidRDefault="00B019A2" w:rsidP="00414A82">
      <w:pPr>
        <w:widowControl/>
        <w:tabs>
          <w:tab w:val="left" w:pos="-720"/>
          <w:tab w:val="left" w:pos="480"/>
          <w:tab w:val="left" w:pos="720"/>
          <w:tab w:val="left" w:pos="960"/>
          <w:tab w:val="left" w:pos="1170"/>
          <w:tab w:val="left" w:pos="3150"/>
        </w:tabs>
        <w:suppressAutoHyphens/>
        <w:jc w:val="both"/>
        <w:rPr>
          <w:rFonts w:ascii="Arial" w:hAnsi="Arial" w:cs="Arial"/>
        </w:rPr>
      </w:pPr>
      <w:r>
        <w:rPr>
          <w:rFonts w:ascii="Arial" w:hAnsi="Arial" w:cs="Arial"/>
          <w:noProof/>
        </w:rPr>
        <mc:AlternateContent>
          <mc:Choice Requires="wps">
            <w:drawing>
              <wp:anchor distT="4294967294" distB="4294967294" distL="114300" distR="114300" simplePos="0" relativeHeight="251657728" behindDoc="0" locked="0" layoutInCell="1" allowOverlap="1">
                <wp:simplePos x="0" y="0"/>
                <wp:positionH relativeFrom="column">
                  <wp:posOffset>-17145</wp:posOffset>
                </wp:positionH>
                <wp:positionV relativeFrom="paragraph">
                  <wp:posOffset>-1906</wp:posOffset>
                </wp:positionV>
                <wp:extent cx="6324600" cy="0"/>
                <wp:effectExtent l="0" t="0" r="0" b="0"/>
                <wp:wrapNone/>
                <wp:docPr id="5" name="Lin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24600" cy="0"/>
                        </a:xfrm>
                        <a:prstGeom prst="line">
                          <a:avLst/>
                        </a:prstGeom>
                        <a:noFill/>
                        <a:ln w="222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475F2FF" id="Line 4" o:spid="_x0000_s1026" style="position:absolute;z-index:251657728;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1.35pt,-.15pt" to="496.65pt,-.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" strokeweight="1.75pt"/>
            </w:pict>
          </mc:Fallback>
        </mc:AlternateContent>
      </w:r>
    </w:p>
    <w:p w:rsidR="00CA5385" w:rsidRPr="004F65A4" w:rsidRDefault="00CA5385" w:rsidP="00414A82">
      <w:pPr>
        <w:pStyle w:val="Heading5"/>
        <w:tabs>
          <w:tab w:val="clear" w:pos="0"/>
        </w:tabs>
        <w:ind w:hanging="720"/>
        <w:jc w:val="both"/>
      </w:pPr>
      <w:r w:rsidRPr="004F65A4">
        <w:t>CALL TO ORDER:</w:t>
      </w:r>
    </w:p>
    <w:p w:rsidR="00CA5385" w:rsidRPr="004F65A4" w:rsidRDefault="000332BE" w:rsidP="00574A1C">
      <w:pPr>
        <w:widowControl/>
        <w:tabs>
          <w:tab w:val="left" w:pos="-720"/>
          <w:tab w:val="left" w:pos="720"/>
        </w:tabs>
        <w:suppressAutoHyphens/>
        <w:ind w:left="720"/>
        <w:rPr>
          <w:rFonts w:ascii="Arial" w:hAnsi="Arial" w:cs="Arial"/>
        </w:rPr>
      </w:pPr>
      <w:r w:rsidRPr="004F65A4">
        <w:rPr>
          <w:rFonts w:ascii="Arial" w:hAnsi="Arial" w:cs="Arial"/>
        </w:rPr>
        <w:t xml:space="preserve">Chair </w:t>
      </w:r>
      <w:r w:rsidR="00A3052B">
        <w:rPr>
          <w:rFonts w:ascii="Arial" w:hAnsi="Arial" w:cs="Arial"/>
        </w:rPr>
        <w:t>Jordan</w:t>
      </w:r>
      <w:r w:rsidR="00C46387" w:rsidRPr="004F65A4">
        <w:rPr>
          <w:rFonts w:ascii="Arial" w:hAnsi="Arial" w:cs="Arial"/>
        </w:rPr>
        <w:t xml:space="preserve"> </w:t>
      </w:r>
      <w:r w:rsidR="00CA5385" w:rsidRPr="004F65A4">
        <w:rPr>
          <w:rFonts w:ascii="Arial" w:hAnsi="Arial" w:cs="Arial"/>
        </w:rPr>
        <w:t>cal</w:t>
      </w:r>
      <w:r w:rsidR="0066733E" w:rsidRPr="004F65A4">
        <w:rPr>
          <w:rFonts w:ascii="Arial" w:hAnsi="Arial" w:cs="Arial"/>
        </w:rPr>
        <w:t>led the meeting to order a</w:t>
      </w:r>
      <w:r w:rsidR="006B3727">
        <w:rPr>
          <w:rFonts w:ascii="Arial" w:hAnsi="Arial" w:cs="Arial"/>
        </w:rPr>
        <w:t xml:space="preserve">t </w:t>
      </w:r>
      <w:r w:rsidR="00C745E5" w:rsidRPr="006D3F2E">
        <w:rPr>
          <w:rFonts w:ascii="Arial" w:hAnsi="Arial" w:cs="Arial"/>
        </w:rPr>
        <w:t>12</w:t>
      </w:r>
      <w:r w:rsidR="00FC5A0E" w:rsidRPr="006D3F2E">
        <w:rPr>
          <w:rFonts w:ascii="Arial" w:hAnsi="Arial" w:cs="Arial"/>
        </w:rPr>
        <w:t>:04</w:t>
      </w:r>
      <w:r w:rsidR="00B55855" w:rsidRPr="006D3F2E">
        <w:rPr>
          <w:rFonts w:ascii="Arial" w:hAnsi="Arial" w:cs="Arial"/>
        </w:rPr>
        <w:t xml:space="preserve"> </w:t>
      </w:r>
      <w:r w:rsidR="00101B69" w:rsidRPr="006D3F2E">
        <w:rPr>
          <w:rFonts w:ascii="Arial" w:hAnsi="Arial" w:cs="Arial"/>
        </w:rPr>
        <w:t>pm.</w:t>
      </w:r>
    </w:p>
    <w:p w:rsidR="00F769BB" w:rsidRPr="004F65A4" w:rsidRDefault="00F769BB" w:rsidP="00414A82">
      <w:pPr>
        <w:pStyle w:val="EndnoteText"/>
        <w:widowControl/>
        <w:tabs>
          <w:tab w:val="left" w:pos="-720"/>
          <w:tab w:val="left" w:pos="720"/>
        </w:tabs>
        <w:suppressAutoHyphens/>
        <w:ind w:left="720"/>
        <w:jc w:val="both"/>
        <w:rPr>
          <w:rFonts w:ascii="Arial" w:hAnsi="Arial" w:cs="Arial"/>
        </w:rPr>
      </w:pPr>
    </w:p>
    <w:p w:rsidR="00101B69" w:rsidRPr="004F65A4" w:rsidRDefault="00101B69" w:rsidP="00414A82">
      <w:pPr>
        <w:pStyle w:val="Heading5"/>
        <w:tabs>
          <w:tab w:val="clear" w:pos="0"/>
        </w:tabs>
        <w:ind w:hanging="720"/>
        <w:jc w:val="both"/>
      </w:pPr>
      <w:r w:rsidRPr="004F65A4">
        <w:t>ROLL CALL:</w:t>
      </w:r>
    </w:p>
    <w:p w:rsidR="00101B69" w:rsidRPr="004F65A4" w:rsidRDefault="00101B69" w:rsidP="00101B69">
      <w:pPr>
        <w:ind w:left="720"/>
        <w:rPr>
          <w:rFonts w:ascii="Arial" w:hAnsi="Arial" w:cs="Arial"/>
        </w:rPr>
      </w:pPr>
      <w:r w:rsidRPr="004F65A4">
        <w:rPr>
          <w:rFonts w:ascii="Arial" w:hAnsi="Arial" w:cs="Arial"/>
        </w:rPr>
        <w:t>Roll call was taken.</w:t>
      </w:r>
    </w:p>
    <w:p w:rsidR="00101B69" w:rsidRPr="004F65A4" w:rsidRDefault="00101B69" w:rsidP="00101B69">
      <w:pPr>
        <w:ind w:left="720"/>
        <w:rPr>
          <w:rFonts w:ascii="Arial" w:hAnsi="Arial" w:cs="Arial"/>
        </w:rPr>
      </w:pPr>
    </w:p>
    <w:p w:rsidR="004E6B07" w:rsidRPr="000E164C" w:rsidRDefault="00CA5385" w:rsidP="00414A82">
      <w:pPr>
        <w:pStyle w:val="Heading5"/>
        <w:tabs>
          <w:tab w:val="clear" w:pos="0"/>
        </w:tabs>
        <w:ind w:hanging="720"/>
        <w:jc w:val="both"/>
      </w:pPr>
      <w:r w:rsidRPr="000E164C">
        <w:t>APPROVAL OF MINUTES:</w:t>
      </w:r>
    </w:p>
    <w:p w:rsidR="00DF049A" w:rsidRDefault="00DF049A" w:rsidP="00C745E5">
      <w:pPr>
        <w:tabs>
          <w:tab w:val="left" w:pos="-1440"/>
          <w:tab w:val="left" w:pos="-720"/>
          <w:tab w:val="left" w:pos="720"/>
          <w:tab w:val="left" w:pos="1440"/>
          <w:tab w:val="left" w:pos="2160"/>
          <w:tab w:val="left" w:pos="4608"/>
        </w:tabs>
        <w:ind w:left="720" w:hanging="720"/>
        <w:rPr>
          <w:rFonts w:ascii="Arial" w:hAnsi="Arial" w:cs="Arial"/>
        </w:rPr>
      </w:pPr>
      <w:r>
        <w:rPr>
          <w:rFonts w:ascii="Arial" w:hAnsi="Arial" w:cs="Arial"/>
        </w:rPr>
        <w:tab/>
        <w:t>MOTION by Jordan, SECOND by</w:t>
      </w:r>
      <w:r w:rsidR="006D3F2E">
        <w:rPr>
          <w:rFonts w:ascii="Arial" w:hAnsi="Arial" w:cs="Arial"/>
        </w:rPr>
        <w:t xml:space="preserve"> </w:t>
      </w:r>
      <w:r w:rsidR="00FC5A0E" w:rsidRPr="006D3F2E">
        <w:rPr>
          <w:rFonts w:ascii="Arial" w:hAnsi="Arial" w:cs="Arial"/>
        </w:rPr>
        <w:t>K</w:t>
      </w:r>
      <w:r w:rsidR="006D3F2E">
        <w:rPr>
          <w:rFonts w:ascii="Arial" w:hAnsi="Arial" w:cs="Arial"/>
        </w:rPr>
        <w:t>indle</w:t>
      </w:r>
      <w:r w:rsidRPr="006D3F2E">
        <w:rPr>
          <w:rFonts w:ascii="Arial" w:hAnsi="Arial" w:cs="Arial"/>
        </w:rPr>
        <w:t>,</w:t>
      </w:r>
      <w:r>
        <w:rPr>
          <w:rFonts w:ascii="Arial" w:hAnsi="Arial" w:cs="Arial"/>
        </w:rPr>
        <w:t xml:space="preserve"> to approve</w:t>
      </w:r>
      <w:r w:rsidR="00C745E5">
        <w:rPr>
          <w:rFonts w:ascii="Arial" w:hAnsi="Arial" w:cs="Arial"/>
        </w:rPr>
        <w:t xml:space="preserve"> </w:t>
      </w:r>
      <w:r>
        <w:rPr>
          <w:rFonts w:ascii="Arial" w:hAnsi="Arial" w:cs="Arial"/>
        </w:rPr>
        <w:t xml:space="preserve">the minutes of the </w:t>
      </w:r>
      <w:r w:rsidR="00E507CE">
        <w:rPr>
          <w:rFonts w:ascii="Arial" w:hAnsi="Arial" w:cs="Arial"/>
        </w:rPr>
        <w:t xml:space="preserve">July </w:t>
      </w:r>
      <w:r w:rsidR="00C745E5">
        <w:rPr>
          <w:rFonts w:ascii="Arial" w:hAnsi="Arial" w:cs="Arial"/>
        </w:rPr>
        <w:t>1</w:t>
      </w:r>
      <w:r w:rsidR="00E27CC1">
        <w:rPr>
          <w:rFonts w:ascii="Arial" w:hAnsi="Arial" w:cs="Arial"/>
        </w:rPr>
        <w:t>9</w:t>
      </w:r>
      <w:r>
        <w:rPr>
          <w:rFonts w:ascii="Arial" w:hAnsi="Arial" w:cs="Arial"/>
        </w:rPr>
        <w:t>, 201</w:t>
      </w:r>
      <w:r w:rsidR="00F52542">
        <w:rPr>
          <w:rFonts w:ascii="Arial" w:hAnsi="Arial" w:cs="Arial"/>
        </w:rPr>
        <w:t>7</w:t>
      </w:r>
      <w:r>
        <w:rPr>
          <w:rFonts w:ascii="Arial" w:hAnsi="Arial" w:cs="Arial"/>
        </w:rPr>
        <w:t xml:space="preserve">, meeting. MOTION CARRIED unanimously. </w:t>
      </w:r>
    </w:p>
    <w:p w:rsidR="006E5828" w:rsidRPr="000E164C" w:rsidRDefault="006E5828" w:rsidP="00574A1C">
      <w:pPr>
        <w:widowControl/>
        <w:tabs>
          <w:tab w:val="left" w:pos="-720"/>
          <w:tab w:val="left" w:pos="720"/>
          <w:tab w:val="left" w:pos="1440"/>
        </w:tabs>
        <w:suppressAutoHyphens/>
        <w:ind w:left="720"/>
        <w:rPr>
          <w:rFonts w:ascii="Arial" w:hAnsi="Arial" w:cs="Arial"/>
        </w:rPr>
      </w:pPr>
    </w:p>
    <w:p w:rsidR="00101B69" w:rsidRPr="000E164C" w:rsidRDefault="000E164C" w:rsidP="008951FC">
      <w:pPr>
        <w:pStyle w:val="Heading5"/>
        <w:tabs>
          <w:tab w:val="clear" w:pos="720"/>
        </w:tabs>
        <w:ind w:hanging="720"/>
      </w:pPr>
      <w:r w:rsidRPr="000E164C">
        <w:t>ANNOUNCEMENTS</w:t>
      </w:r>
      <w:r w:rsidR="007A3230" w:rsidRPr="000E164C">
        <w:t>:</w:t>
      </w:r>
    </w:p>
    <w:p w:rsidR="000E164C" w:rsidRPr="000E164C" w:rsidRDefault="000E164C" w:rsidP="00A44DF9">
      <w:pPr>
        <w:ind w:left="720"/>
        <w:rPr>
          <w:rFonts w:ascii="Arial" w:hAnsi="Arial" w:cs="Arial"/>
        </w:rPr>
      </w:pPr>
      <w:r w:rsidRPr="000E164C">
        <w:rPr>
          <w:rFonts w:ascii="Arial" w:hAnsi="Arial" w:cs="Arial"/>
        </w:rPr>
        <w:t>None</w:t>
      </w:r>
      <w:r w:rsidR="00A44DF9">
        <w:rPr>
          <w:rFonts w:ascii="Arial" w:hAnsi="Arial" w:cs="Arial"/>
        </w:rPr>
        <w:t xml:space="preserve"> </w:t>
      </w:r>
    </w:p>
    <w:p w:rsidR="000E164C" w:rsidRPr="000E164C" w:rsidRDefault="000E164C" w:rsidP="000E164C">
      <w:pPr>
        <w:rPr>
          <w:rFonts w:ascii="Arial" w:hAnsi="Arial" w:cs="Arial"/>
        </w:rPr>
      </w:pPr>
    </w:p>
    <w:p w:rsidR="000E164C" w:rsidRDefault="000E164C" w:rsidP="000E164C">
      <w:pPr>
        <w:pStyle w:val="Heading5"/>
        <w:tabs>
          <w:tab w:val="clear" w:pos="0"/>
        </w:tabs>
        <w:ind w:hanging="720"/>
      </w:pPr>
      <w:r w:rsidRPr="000E164C">
        <w:t>REGULAR BUSINESS</w:t>
      </w:r>
      <w:r>
        <w:t>:</w:t>
      </w:r>
    </w:p>
    <w:p w:rsidR="00841EA0" w:rsidRPr="00841EA0" w:rsidRDefault="00841EA0" w:rsidP="00841EA0"/>
    <w:p w:rsidR="000E164C" w:rsidRDefault="00DF049A" w:rsidP="00841EA0">
      <w:pPr>
        <w:tabs>
          <w:tab w:val="left" w:pos="-720"/>
          <w:tab w:val="left" w:pos="720"/>
        </w:tabs>
        <w:rPr>
          <w:rFonts w:ascii="Arial" w:hAnsi="Arial"/>
          <w:b/>
          <w:i/>
        </w:rPr>
      </w:pPr>
      <w:r>
        <w:rPr>
          <w:rFonts w:ascii="Arial" w:hAnsi="Arial"/>
          <w:b/>
          <w:i/>
        </w:rPr>
        <w:t>5.1</w:t>
      </w:r>
      <w:r>
        <w:rPr>
          <w:rFonts w:ascii="Arial" w:hAnsi="Arial"/>
          <w:b/>
          <w:i/>
        </w:rPr>
        <w:tab/>
      </w:r>
      <w:r w:rsidR="00A44DF9" w:rsidRPr="00864F15">
        <w:rPr>
          <w:rFonts w:ascii="Arial" w:hAnsi="Arial"/>
          <w:b/>
          <w:i/>
          <w:u w:val="single"/>
        </w:rPr>
        <w:t>CIP Planning Process – Funding Discussion</w:t>
      </w:r>
    </w:p>
    <w:p w:rsidR="00C3120C" w:rsidRDefault="006345B9" w:rsidP="00841EA0">
      <w:pPr>
        <w:ind w:left="720"/>
        <w:rPr>
          <w:rFonts w:ascii="Arial" w:hAnsi="Arial"/>
        </w:rPr>
      </w:pPr>
      <w:r>
        <w:rPr>
          <w:rFonts w:ascii="Arial" w:hAnsi="Arial"/>
        </w:rPr>
        <w:t>Mr. Reynolds d</w:t>
      </w:r>
      <w:r w:rsidR="00841EA0">
        <w:rPr>
          <w:rFonts w:ascii="Arial" w:hAnsi="Arial"/>
        </w:rPr>
        <w:t>iscussed the need for a r</w:t>
      </w:r>
      <w:r w:rsidR="00FC5A0E">
        <w:rPr>
          <w:rFonts w:ascii="Arial" w:hAnsi="Arial"/>
        </w:rPr>
        <w:t>ecommend</w:t>
      </w:r>
      <w:r w:rsidR="00841EA0">
        <w:rPr>
          <w:rFonts w:ascii="Arial" w:hAnsi="Arial"/>
        </w:rPr>
        <w:t>ation of the</w:t>
      </w:r>
      <w:r w:rsidR="00FC5A0E">
        <w:rPr>
          <w:rFonts w:ascii="Arial" w:hAnsi="Arial"/>
        </w:rPr>
        <w:t xml:space="preserve"> budget funding plan </w:t>
      </w:r>
      <w:r w:rsidR="00841EA0">
        <w:rPr>
          <w:rFonts w:ascii="Arial" w:hAnsi="Arial"/>
        </w:rPr>
        <w:t xml:space="preserve">to </w:t>
      </w:r>
      <w:r w:rsidR="00FC5A0E">
        <w:rPr>
          <w:rFonts w:ascii="Arial" w:hAnsi="Arial"/>
        </w:rPr>
        <w:t>present to Council</w:t>
      </w:r>
      <w:r w:rsidR="00841EA0">
        <w:rPr>
          <w:rFonts w:ascii="Arial" w:hAnsi="Arial"/>
        </w:rPr>
        <w:t xml:space="preserve">.  </w:t>
      </w:r>
      <w:r w:rsidR="00E00FDC">
        <w:rPr>
          <w:rFonts w:ascii="Arial" w:hAnsi="Arial"/>
        </w:rPr>
        <w:t xml:space="preserve">The discussion included </w:t>
      </w:r>
      <w:r w:rsidR="008434A9">
        <w:rPr>
          <w:rFonts w:ascii="Arial" w:hAnsi="Arial"/>
        </w:rPr>
        <w:t xml:space="preserve">inflation, </w:t>
      </w:r>
      <w:r w:rsidR="00C3120C">
        <w:rPr>
          <w:rFonts w:ascii="Arial" w:hAnsi="Arial"/>
        </w:rPr>
        <w:lastRenderedPageBreak/>
        <w:t xml:space="preserve">the ADA </w:t>
      </w:r>
      <w:r w:rsidR="00B019A2">
        <w:rPr>
          <w:rFonts w:ascii="Arial" w:hAnsi="Arial"/>
        </w:rPr>
        <w:t>information</w:t>
      </w:r>
      <w:r w:rsidR="00E00FDC">
        <w:rPr>
          <w:rFonts w:ascii="Arial" w:hAnsi="Arial"/>
        </w:rPr>
        <w:t>,</w:t>
      </w:r>
      <w:r w:rsidR="00C3120C">
        <w:rPr>
          <w:rFonts w:ascii="Arial" w:hAnsi="Arial"/>
        </w:rPr>
        <w:t xml:space="preserve"> money</w:t>
      </w:r>
      <w:r w:rsidR="00E00FDC">
        <w:rPr>
          <w:rFonts w:ascii="Arial" w:hAnsi="Arial"/>
        </w:rPr>
        <w:t>,</w:t>
      </w:r>
      <w:r w:rsidR="00C3120C">
        <w:rPr>
          <w:rFonts w:ascii="Arial" w:hAnsi="Arial"/>
        </w:rPr>
        <w:t xml:space="preserve"> timing and </w:t>
      </w:r>
      <w:r w:rsidR="00864F15">
        <w:rPr>
          <w:rFonts w:ascii="Arial" w:hAnsi="Arial"/>
        </w:rPr>
        <w:t xml:space="preserve">the need for a </w:t>
      </w:r>
      <w:r w:rsidR="00C3120C">
        <w:rPr>
          <w:rFonts w:ascii="Arial" w:hAnsi="Arial"/>
        </w:rPr>
        <w:t xml:space="preserve">plan </w:t>
      </w:r>
      <w:r w:rsidR="00E00FDC">
        <w:rPr>
          <w:rFonts w:ascii="Arial" w:hAnsi="Arial"/>
        </w:rPr>
        <w:t xml:space="preserve">to meet </w:t>
      </w:r>
      <w:r w:rsidR="00C3120C">
        <w:rPr>
          <w:rFonts w:ascii="Arial" w:hAnsi="Arial"/>
        </w:rPr>
        <w:t xml:space="preserve">ADA compliance. </w:t>
      </w:r>
    </w:p>
    <w:p w:rsidR="00B019A2" w:rsidRDefault="00B019A2" w:rsidP="00841EA0">
      <w:pPr>
        <w:ind w:left="720"/>
        <w:rPr>
          <w:rFonts w:ascii="Arial" w:hAnsi="Arial"/>
        </w:rPr>
      </w:pPr>
    </w:p>
    <w:p w:rsidR="00E1209E" w:rsidRDefault="008434A9" w:rsidP="00DF049A">
      <w:pPr>
        <w:tabs>
          <w:tab w:val="left" w:pos="-720"/>
          <w:tab w:val="left" w:pos="720"/>
        </w:tabs>
        <w:ind w:left="720"/>
        <w:rPr>
          <w:rFonts w:ascii="Arial" w:hAnsi="Arial"/>
        </w:rPr>
      </w:pPr>
      <w:r>
        <w:rPr>
          <w:rFonts w:ascii="Arial" w:hAnsi="Arial"/>
        </w:rPr>
        <w:t>Mr. Reynolds using a power point presentation c</w:t>
      </w:r>
      <w:r w:rsidR="00C3120C">
        <w:rPr>
          <w:rFonts w:ascii="Arial" w:hAnsi="Arial"/>
        </w:rPr>
        <w:t>ontinued d</w:t>
      </w:r>
      <w:r w:rsidR="00841EA0">
        <w:rPr>
          <w:rFonts w:ascii="Arial" w:hAnsi="Arial"/>
        </w:rPr>
        <w:t>iscuss</w:t>
      </w:r>
      <w:r w:rsidR="00C3120C">
        <w:rPr>
          <w:rFonts w:ascii="Arial" w:hAnsi="Arial"/>
        </w:rPr>
        <w:t xml:space="preserve">ing </w:t>
      </w:r>
      <w:r>
        <w:rPr>
          <w:rFonts w:ascii="Arial" w:hAnsi="Arial"/>
        </w:rPr>
        <w:t xml:space="preserve">options showing a </w:t>
      </w:r>
      <w:r w:rsidRPr="00E1209E">
        <w:rPr>
          <w:rFonts w:ascii="Arial" w:hAnsi="Arial"/>
          <w:noProof/>
        </w:rPr>
        <w:t>what</w:t>
      </w:r>
      <w:r w:rsidR="00E1209E">
        <w:rPr>
          <w:rFonts w:ascii="Arial" w:hAnsi="Arial"/>
          <w:noProof/>
        </w:rPr>
        <w:t>-</w:t>
      </w:r>
      <w:r w:rsidRPr="00E1209E">
        <w:rPr>
          <w:rFonts w:ascii="Arial" w:hAnsi="Arial"/>
          <w:noProof/>
        </w:rPr>
        <w:t>if</w:t>
      </w:r>
      <w:r>
        <w:rPr>
          <w:rFonts w:ascii="Arial" w:hAnsi="Arial"/>
        </w:rPr>
        <w:t xml:space="preserve"> scenario if</w:t>
      </w:r>
      <w:r w:rsidR="00FC5A0E">
        <w:rPr>
          <w:rFonts w:ascii="Arial" w:hAnsi="Arial"/>
        </w:rPr>
        <w:t xml:space="preserve"> </w:t>
      </w:r>
      <w:r w:rsidR="00841EA0">
        <w:rPr>
          <w:rFonts w:ascii="Arial" w:hAnsi="Arial"/>
        </w:rPr>
        <w:t xml:space="preserve">a proposed </w:t>
      </w:r>
      <w:r w:rsidR="00FC5A0E">
        <w:rPr>
          <w:rFonts w:ascii="Arial" w:hAnsi="Arial"/>
        </w:rPr>
        <w:t xml:space="preserve">5% </w:t>
      </w:r>
      <w:r w:rsidR="00A01DE3">
        <w:rPr>
          <w:rFonts w:ascii="Arial" w:hAnsi="Arial"/>
        </w:rPr>
        <w:t>annual t</w:t>
      </w:r>
      <w:r w:rsidR="00FC5A0E">
        <w:rPr>
          <w:rFonts w:ascii="Arial" w:hAnsi="Arial"/>
        </w:rPr>
        <w:t xml:space="preserve">ax </w:t>
      </w:r>
      <w:r w:rsidR="00841EA0">
        <w:rPr>
          <w:rFonts w:ascii="Arial" w:hAnsi="Arial"/>
        </w:rPr>
        <w:t xml:space="preserve">increase </w:t>
      </w:r>
      <w:r w:rsidR="00FC5A0E">
        <w:rPr>
          <w:rFonts w:ascii="Arial" w:hAnsi="Arial"/>
        </w:rPr>
        <w:t>per year</w:t>
      </w:r>
      <w:r w:rsidR="00841EA0">
        <w:rPr>
          <w:rFonts w:ascii="Arial" w:hAnsi="Arial"/>
        </w:rPr>
        <w:t xml:space="preserve"> </w:t>
      </w:r>
      <w:r w:rsidR="00A01DE3">
        <w:rPr>
          <w:rFonts w:ascii="Arial" w:hAnsi="Arial"/>
        </w:rPr>
        <w:t xml:space="preserve">was put into place </w:t>
      </w:r>
      <w:r w:rsidR="00841EA0">
        <w:rPr>
          <w:rFonts w:ascii="Arial" w:hAnsi="Arial"/>
        </w:rPr>
        <w:t xml:space="preserve">and </w:t>
      </w:r>
      <w:r w:rsidR="00864F15">
        <w:rPr>
          <w:rFonts w:ascii="Arial" w:hAnsi="Arial"/>
        </w:rPr>
        <w:t xml:space="preserve">the impact </w:t>
      </w:r>
      <w:r w:rsidR="00A01DE3">
        <w:rPr>
          <w:rFonts w:ascii="Arial" w:hAnsi="Arial"/>
        </w:rPr>
        <w:t>to</w:t>
      </w:r>
      <w:r w:rsidR="00864F15">
        <w:rPr>
          <w:rFonts w:ascii="Arial" w:hAnsi="Arial"/>
        </w:rPr>
        <w:t xml:space="preserve"> </w:t>
      </w:r>
      <w:r w:rsidR="00841EA0">
        <w:rPr>
          <w:rFonts w:ascii="Arial" w:hAnsi="Arial"/>
        </w:rPr>
        <w:t xml:space="preserve">businesses within the Core Area.  </w:t>
      </w:r>
      <w:r w:rsidR="00FA02AA">
        <w:rPr>
          <w:rFonts w:ascii="Arial" w:hAnsi="Arial"/>
        </w:rPr>
        <w:t>Mr.</w:t>
      </w:r>
      <w:r w:rsidR="00841EA0">
        <w:rPr>
          <w:rFonts w:ascii="Arial" w:hAnsi="Arial"/>
        </w:rPr>
        <w:t xml:space="preserve"> Reynolds displayed the graph and showed that if the tax rate is </w:t>
      </w:r>
      <w:r w:rsidR="004C560D">
        <w:rPr>
          <w:rFonts w:ascii="Arial" w:hAnsi="Arial"/>
        </w:rPr>
        <w:t xml:space="preserve">brought up 5% annually, the fund balance </w:t>
      </w:r>
      <w:r w:rsidR="00BF4132">
        <w:rPr>
          <w:rFonts w:ascii="Arial" w:hAnsi="Arial"/>
        </w:rPr>
        <w:t>continues</w:t>
      </w:r>
      <w:r w:rsidR="004C560D">
        <w:rPr>
          <w:rFonts w:ascii="Arial" w:hAnsi="Arial"/>
        </w:rPr>
        <w:t xml:space="preserve"> to grow with the expenditures tapering off.  </w:t>
      </w:r>
      <w:r w:rsidR="00CB371E">
        <w:rPr>
          <w:rFonts w:ascii="Arial" w:hAnsi="Arial"/>
        </w:rPr>
        <w:t>It was stated that in the long term, we want to build reserves so if something comes up, sufficient funding is available.</w:t>
      </w:r>
      <w:r w:rsidR="00C3120C">
        <w:rPr>
          <w:rFonts w:ascii="Arial" w:hAnsi="Arial"/>
        </w:rPr>
        <w:t xml:space="preserve"> </w:t>
      </w:r>
      <w:r w:rsidR="00CB371E">
        <w:rPr>
          <w:rFonts w:ascii="Arial" w:hAnsi="Arial"/>
        </w:rPr>
        <w:t xml:space="preserve">We will always have to keep an eye on </w:t>
      </w:r>
      <w:r>
        <w:rPr>
          <w:rFonts w:ascii="Arial" w:hAnsi="Arial"/>
        </w:rPr>
        <w:t xml:space="preserve">inflation and </w:t>
      </w:r>
      <w:r w:rsidR="00CB371E">
        <w:rPr>
          <w:rFonts w:ascii="Arial" w:hAnsi="Arial"/>
        </w:rPr>
        <w:t>budget</w:t>
      </w:r>
      <w:r>
        <w:rPr>
          <w:rFonts w:ascii="Arial" w:hAnsi="Arial"/>
        </w:rPr>
        <w:t xml:space="preserve"> accordingly</w:t>
      </w:r>
      <w:r w:rsidR="00F86913">
        <w:rPr>
          <w:rFonts w:ascii="Arial" w:hAnsi="Arial"/>
        </w:rPr>
        <w:t xml:space="preserve">. </w:t>
      </w:r>
      <w:r w:rsidRPr="00E1209E">
        <w:rPr>
          <w:rFonts w:ascii="Arial" w:hAnsi="Arial"/>
          <w:noProof/>
        </w:rPr>
        <w:t>For example</w:t>
      </w:r>
      <w:r w:rsidR="00E1209E">
        <w:rPr>
          <w:rFonts w:ascii="Arial" w:hAnsi="Arial"/>
          <w:noProof/>
        </w:rPr>
        <w:t>,</w:t>
      </w:r>
      <w:r>
        <w:rPr>
          <w:rFonts w:ascii="Arial" w:hAnsi="Arial"/>
        </w:rPr>
        <w:t xml:space="preserve"> it’s been 10 years since there was </w:t>
      </w:r>
      <w:r w:rsidRPr="00E1209E">
        <w:rPr>
          <w:rFonts w:ascii="Arial" w:hAnsi="Arial"/>
          <w:noProof/>
        </w:rPr>
        <w:t>an</w:t>
      </w:r>
      <w:r>
        <w:rPr>
          <w:rFonts w:ascii="Arial" w:hAnsi="Arial"/>
        </w:rPr>
        <w:t xml:space="preserve"> increase in tax revenue. </w:t>
      </w:r>
      <w:r w:rsidR="00F86913">
        <w:rPr>
          <w:rFonts w:ascii="Arial" w:hAnsi="Arial"/>
        </w:rPr>
        <w:t xml:space="preserve"> </w:t>
      </w:r>
      <w:r w:rsidR="006345B9">
        <w:rPr>
          <w:rFonts w:ascii="Arial" w:hAnsi="Arial"/>
        </w:rPr>
        <w:t>Mr.</w:t>
      </w:r>
      <w:r>
        <w:rPr>
          <w:rFonts w:ascii="Arial" w:hAnsi="Arial"/>
        </w:rPr>
        <w:t xml:space="preserve"> </w:t>
      </w:r>
      <w:r w:rsidR="006345B9">
        <w:rPr>
          <w:rFonts w:ascii="Arial" w:hAnsi="Arial"/>
        </w:rPr>
        <w:t xml:space="preserve">Welk asked </w:t>
      </w:r>
      <w:r w:rsidR="00864F15">
        <w:rPr>
          <w:rFonts w:ascii="Arial" w:hAnsi="Arial"/>
        </w:rPr>
        <w:t xml:space="preserve">whether or not there were many </w:t>
      </w:r>
      <w:r w:rsidR="00F86913">
        <w:rPr>
          <w:rFonts w:ascii="Arial" w:hAnsi="Arial"/>
        </w:rPr>
        <w:t xml:space="preserve">unforeseen projects or expenditures within the last 10-20 years.  It was noted that during that time frame, the LED lighting was an unexpected </w:t>
      </w:r>
      <w:r w:rsidR="00B019A2">
        <w:rPr>
          <w:rFonts w:ascii="Arial" w:hAnsi="Arial"/>
        </w:rPr>
        <w:t>expenditure</w:t>
      </w:r>
      <w:r w:rsidR="00F86913">
        <w:rPr>
          <w:rFonts w:ascii="Arial" w:hAnsi="Arial"/>
        </w:rPr>
        <w:t xml:space="preserve"> </w:t>
      </w:r>
      <w:r w:rsidR="006D349A">
        <w:rPr>
          <w:rFonts w:ascii="Arial" w:hAnsi="Arial"/>
        </w:rPr>
        <w:t>that required accessing the reserves but otherwise remain</w:t>
      </w:r>
      <w:r w:rsidR="00E1209E">
        <w:rPr>
          <w:rFonts w:ascii="Arial" w:hAnsi="Arial"/>
        </w:rPr>
        <w:t>ed</w:t>
      </w:r>
      <w:r w:rsidR="006D349A">
        <w:rPr>
          <w:rFonts w:ascii="Arial" w:hAnsi="Arial"/>
        </w:rPr>
        <w:t xml:space="preserve"> fairly flat except for slurry sealing and overlay</w:t>
      </w:r>
      <w:r w:rsidR="00E1209E">
        <w:rPr>
          <w:rFonts w:ascii="Arial" w:hAnsi="Arial"/>
        </w:rPr>
        <w:t xml:space="preserve"> projects</w:t>
      </w:r>
      <w:r w:rsidR="006D349A">
        <w:rPr>
          <w:rFonts w:ascii="Arial" w:hAnsi="Arial"/>
        </w:rPr>
        <w:t xml:space="preserve">.  </w:t>
      </w:r>
      <w:r w:rsidR="00E1209E">
        <w:rPr>
          <w:rFonts w:ascii="Arial" w:hAnsi="Arial"/>
        </w:rPr>
        <w:t xml:space="preserve">Inflation has increased in the last 2 years </w:t>
      </w:r>
      <w:r w:rsidR="00A01DE3">
        <w:rPr>
          <w:rFonts w:ascii="Arial" w:hAnsi="Arial"/>
        </w:rPr>
        <w:t>utilizing</w:t>
      </w:r>
      <w:r w:rsidR="00E1209E">
        <w:rPr>
          <w:rFonts w:ascii="Arial" w:hAnsi="Arial"/>
        </w:rPr>
        <w:t xml:space="preserve"> some of the reserves as well.</w:t>
      </w:r>
      <w:r w:rsidR="00A01DE3">
        <w:rPr>
          <w:rFonts w:ascii="Arial" w:hAnsi="Arial"/>
        </w:rPr>
        <w:t xml:space="preserve">  </w:t>
      </w:r>
      <w:r w:rsidR="00E1209E">
        <w:rPr>
          <w:rFonts w:ascii="Arial" w:hAnsi="Arial"/>
        </w:rPr>
        <w:t>Mr. Jordan asked if we should wait for further discussion now or wait until</w:t>
      </w:r>
      <w:r w:rsidR="00B019A2">
        <w:rPr>
          <w:rFonts w:ascii="Arial" w:hAnsi="Arial"/>
        </w:rPr>
        <w:t xml:space="preserve"> item</w:t>
      </w:r>
      <w:r w:rsidR="00E1209E">
        <w:rPr>
          <w:rFonts w:ascii="Arial" w:hAnsi="Arial"/>
        </w:rPr>
        <w:t xml:space="preserve"> 5.3 on the agenda? It was agreed to move the 5.3 discussions forward now.</w:t>
      </w:r>
    </w:p>
    <w:p w:rsidR="00841EA0" w:rsidRDefault="00841EA0" w:rsidP="00DF049A">
      <w:pPr>
        <w:tabs>
          <w:tab w:val="left" w:pos="-720"/>
          <w:tab w:val="left" w:pos="720"/>
        </w:tabs>
        <w:ind w:left="720"/>
        <w:rPr>
          <w:rFonts w:ascii="Arial" w:hAnsi="Arial"/>
        </w:rPr>
      </w:pPr>
    </w:p>
    <w:p w:rsidR="000E164C" w:rsidRPr="00864F15" w:rsidRDefault="00A44DF9" w:rsidP="00864F15">
      <w:pPr>
        <w:pStyle w:val="ListParagraph"/>
        <w:numPr>
          <w:ilvl w:val="1"/>
          <w:numId w:val="18"/>
        </w:numPr>
        <w:ind w:left="0" w:firstLine="0"/>
        <w:rPr>
          <w:rFonts w:ascii="Arial" w:hAnsi="Arial"/>
          <w:b/>
          <w:i/>
          <w:u w:val="single"/>
        </w:rPr>
      </w:pPr>
      <w:r w:rsidRPr="00864F15">
        <w:rPr>
          <w:rFonts w:ascii="Arial" w:hAnsi="Arial"/>
          <w:b/>
          <w:i/>
          <w:u w:val="single"/>
        </w:rPr>
        <w:t>Parking Lot Usage Survey Results</w:t>
      </w:r>
    </w:p>
    <w:p w:rsidR="006D349A" w:rsidRDefault="00AF5846" w:rsidP="00864F15">
      <w:pPr>
        <w:ind w:left="720"/>
        <w:rPr>
          <w:rFonts w:ascii="Arial" w:hAnsi="Arial" w:cs="Arial"/>
        </w:rPr>
      </w:pPr>
      <w:r>
        <w:rPr>
          <w:rFonts w:ascii="Arial" w:hAnsi="Arial" w:cs="Arial"/>
        </w:rPr>
        <w:lastRenderedPageBreak/>
        <w:t xml:space="preserve">Clay Reynolds summarized the lot usage survey by </w:t>
      </w:r>
      <w:r w:rsidR="001B36E3">
        <w:rPr>
          <w:rFonts w:ascii="Arial" w:hAnsi="Arial" w:cs="Arial"/>
        </w:rPr>
        <w:t xml:space="preserve">stating that </w:t>
      </w:r>
      <w:r w:rsidR="00BC36D6">
        <w:rPr>
          <w:rFonts w:ascii="Arial" w:hAnsi="Arial" w:cs="Arial"/>
        </w:rPr>
        <w:t xml:space="preserve">the </w:t>
      </w:r>
      <w:r w:rsidR="001B36E3">
        <w:rPr>
          <w:rFonts w:ascii="Arial" w:hAnsi="Arial" w:cs="Arial"/>
        </w:rPr>
        <w:t xml:space="preserve">survey </w:t>
      </w:r>
      <w:r w:rsidR="00BC36D6">
        <w:rPr>
          <w:rFonts w:ascii="Arial" w:hAnsi="Arial" w:cs="Arial"/>
        </w:rPr>
        <w:t>period</w:t>
      </w:r>
      <w:r w:rsidR="001B36E3">
        <w:rPr>
          <w:rFonts w:ascii="Arial" w:hAnsi="Arial" w:cs="Arial"/>
        </w:rPr>
        <w:t xml:space="preserve"> was </w:t>
      </w:r>
      <w:r w:rsidR="00BC36D6">
        <w:rPr>
          <w:rFonts w:ascii="Arial" w:hAnsi="Arial" w:cs="Arial"/>
        </w:rPr>
        <w:t xml:space="preserve">extended this time around - </w:t>
      </w:r>
      <w:r w:rsidR="001B36E3">
        <w:rPr>
          <w:rFonts w:ascii="Arial" w:hAnsi="Arial" w:cs="Arial"/>
        </w:rPr>
        <w:t xml:space="preserve">they increased </w:t>
      </w:r>
      <w:r w:rsidR="000B43B1">
        <w:rPr>
          <w:rFonts w:ascii="Arial" w:hAnsi="Arial" w:cs="Arial"/>
        </w:rPr>
        <w:t>the number of times they survey</w:t>
      </w:r>
      <w:r w:rsidR="00B019A2">
        <w:rPr>
          <w:rFonts w:ascii="Arial" w:hAnsi="Arial" w:cs="Arial"/>
        </w:rPr>
        <w:t>ed</w:t>
      </w:r>
      <w:r w:rsidR="000B43B1">
        <w:rPr>
          <w:rFonts w:ascii="Arial" w:hAnsi="Arial" w:cs="Arial"/>
        </w:rPr>
        <w:t xml:space="preserve"> the lots based on the timing of when they were the busiest.</w:t>
      </w:r>
      <w:r w:rsidR="001B36E3">
        <w:rPr>
          <w:rFonts w:ascii="Arial" w:hAnsi="Arial" w:cs="Arial"/>
        </w:rPr>
        <w:t xml:space="preserve">  The Blue lot was almost exactly the same as previously in May, with the White Lot percentage showing a slight decrease, although both lots are busy.  The rest of the lots are pretty similar to May.  </w:t>
      </w:r>
      <w:r w:rsidR="001B36E3" w:rsidRPr="000B43B1">
        <w:rPr>
          <w:rFonts w:ascii="Arial" w:hAnsi="Arial" w:cs="Arial"/>
          <w:noProof/>
        </w:rPr>
        <w:t>Mr</w:t>
      </w:r>
      <w:r w:rsidR="000B43B1">
        <w:rPr>
          <w:rFonts w:ascii="Arial" w:hAnsi="Arial" w:cs="Arial"/>
          <w:noProof/>
        </w:rPr>
        <w:t>.</w:t>
      </w:r>
      <w:r w:rsidR="001B36E3">
        <w:rPr>
          <w:rFonts w:ascii="Arial" w:hAnsi="Arial" w:cs="Arial"/>
        </w:rPr>
        <w:t xml:space="preserve"> Reynolds stated that he had no recommendations in regards to </w:t>
      </w:r>
      <w:r w:rsidR="001B36E3" w:rsidRPr="000B43B1">
        <w:rPr>
          <w:rFonts w:ascii="Arial" w:hAnsi="Arial" w:cs="Arial"/>
          <w:noProof/>
        </w:rPr>
        <w:t>mak</w:t>
      </w:r>
      <w:r w:rsidR="000B43B1">
        <w:rPr>
          <w:rFonts w:ascii="Arial" w:hAnsi="Arial" w:cs="Arial"/>
          <w:noProof/>
        </w:rPr>
        <w:t>ing</w:t>
      </w:r>
      <w:r w:rsidR="001B36E3">
        <w:rPr>
          <w:rFonts w:ascii="Arial" w:hAnsi="Arial" w:cs="Arial"/>
        </w:rPr>
        <w:t xml:space="preserve"> changes at this point.   </w:t>
      </w:r>
    </w:p>
    <w:p w:rsidR="001B36E3" w:rsidRDefault="001B36E3" w:rsidP="00864F15">
      <w:pPr>
        <w:ind w:left="720"/>
        <w:rPr>
          <w:rFonts w:ascii="Arial" w:hAnsi="Arial" w:cs="Arial"/>
        </w:rPr>
      </w:pPr>
    </w:p>
    <w:p w:rsidR="006D349A" w:rsidRDefault="001B36E3" w:rsidP="00864F15">
      <w:pPr>
        <w:ind w:left="720"/>
      </w:pPr>
      <w:r>
        <w:rPr>
          <w:rFonts w:ascii="Arial" w:hAnsi="Arial" w:cs="Arial"/>
        </w:rPr>
        <w:t>There was a question regarding the liability of trucks parking in the</w:t>
      </w:r>
      <w:r w:rsidR="00BC36D6">
        <w:rPr>
          <w:rFonts w:ascii="Arial" w:hAnsi="Arial" w:cs="Arial"/>
        </w:rPr>
        <w:t xml:space="preserve"> </w:t>
      </w:r>
      <w:r w:rsidR="00864F15">
        <w:rPr>
          <w:rFonts w:ascii="Arial" w:hAnsi="Arial" w:cs="Arial"/>
        </w:rPr>
        <w:t xml:space="preserve">graveled </w:t>
      </w:r>
      <w:r w:rsidR="00BC36D6">
        <w:rPr>
          <w:rFonts w:ascii="Arial" w:hAnsi="Arial" w:cs="Arial"/>
        </w:rPr>
        <w:t>Red Lot (</w:t>
      </w:r>
      <w:r>
        <w:rPr>
          <w:rFonts w:ascii="Arial" w:hAnsi="Arial" w:cs="Arial"/>
        </w:rPr>
        <w:t>Han</w:t>
      </w:r>
      <w:r w:rsidR="000B43B1">
        <w:rPr>
          <w:rFonts w:ascii="Arial" w:hAnsi="Arial" w:cs="Arial"/>
        </w:rPr>
        <w:t>eg</w:t>
      </w:r>
      <w:r>
        <w:rPr>
          <w:rFonts w:ascii="Arial" w:hAnsi="Arial" w:cs="Arial"/>
        </w:rPr>
        <w:t>an Lot</w:t>
      </w:r>
      <w:r w:rsidR="00BC36D6">
        <w:rPr>
          <w:rFonts w:ascii="Arial" w:hAnsi="Arial" w:cs="Arial"/>
        </w:rPr>
        <w:t>)</w:t>
      </w:r>
      <w:r>
        <w:rPr>
          <w:rFonts w:ascii="Arial" w:hAnsi="Arial" w:cs="Arial"/>
        </w:rPr>
        <w:t>?</w:t>
      </w:r>
      <w:r w:rsidR="00BC36D6">
        <w:rPr>
          <w:rFonts w:ascii="Arial" w:hAnsi="Arial" w:cs="Arial"/>
        </w:rPr>
        <w:t xml:space="preserve">  </w:t>
      </w:r>
      <w:r w:rsidR="00B019A2">
        <w:rPr>
          <w:rFonts w:ascii="Arial" w:hAnsi="Arial" w:cs="Arial"/>
        </w:rPr>
        <w:t>It was noted that this area is not a</w:t>
      </w:r>
      <w:r w:rsidR="00BC36D6" w:rsidRPr="000B43B1">
        <w:rPr>
          <w:rFonts w:ascii="Arial" w:hAnsi="Arial" w:cs="Arial"/>
          <w:noProof/>
        </w:rPr>
        <w:t>ctually</w:t>
      </w:r>
      <w:r w:rsidR="00B019A2">
        <w:rPr>
          <w:rFonts w:ascii="Arial" w:hAnsi="Arial" w:cs="Arial"/>
          <w:noProof/>
        </w:rPr>
        <w:t xml:space="preserve"> </w:t>
      </w:r>
      <w:r w:rsidR="00BC36D6">
        <w:rPr>
          <w:rFonts w:ascii="Arial" w:hAnsi="Arial" w:cs="Arial"/>
        </w:rPr>
        <w:t xml:space="preserve">a parking lot.  Mr. Reynolds stated that he will follow up and check on this issue.  He continued by saying that there are no driveway aprons, so there is no encouragement to park there.   </w:t>
      </w:r>
    </w:p>
    <w:p w:rsidR="004824FD" w:rsidRDefault="004824FD" w:rsidP="00864F15">
      <w:pPr>
        <w:widowControl/>
        <w:overflowPunct/>
        <w:autoSpaceDE/>
        <w:autoSpaceDN/>
        <w:adjustRightInd/>
        <w:ind w:left="720"/>
        <w:textAlignment w:val="auto"/>
        <w:rPr>
          <w:rFonts w:ascii="Arial" w:hAnsi="Arial"/>
        </w:rPr>
      </w:pPr>
    </w:p>
    <w:p w:rsidR="002B0CAF" w:rsidRPr="00864F15" w:rsidRDefault="00F52542" w:rsidP="00864F15">
      <w:pPr>
        <w:pStyle w:val="ListParagraph"/>
        <w:widowControl/>
        <w:numPr>
          <w:ilvl w:val="1"/>
          <w:numId w:val="18"/>
        </w:numPr>
        <w:overflowPunct/>
        <w:autoSpaceDE/>
        <w:autoSpaceDN/>
        <w:adjustRightInd/>
        <w:ind w:left="0" w:firstLine="0"/>
        <w:textAlignment w:val="auto"/>
        <w:rPr>
          <w:rFonts w:ascii="Arial" w:hAnsi="Arial"/>
          <w:b/>
          <w:i/>
          <w:u w:val="single"/>
        </w:rPr>
      </w:pPr>
      <w:r w:rsidRPr="00864F15">
        <w:rPr>
          <w:rFonts w:ascii="Arial" w:hAnsi="Arial"/>
          <w:b/>
          <w:i/>
          <w:u w:val="single"/>
        </w:rPr>
        <w:lastRenderedPageBreak/>
        <w:t>ADA – Next Steps</w:t>
      </w:r>
    </w:p>
    <w:p w:rsidR="00C3120C" w:rsidRDefault="00E1209E" w:rsidP="00C3120C">
      <w:pPr>
        <w:ind w:left="720"/>
        <w:rPr>
          <w:rFonts w:ascii="Arial" w:hAnsi="Arial"/>
        </w:rPr>
      </w:pPr>
      <w:r>
        <w:rPr>
          <w:rFonts w:ascii="Arial" w:hAnsi="Arial" w:cs="Arial"/>
          <w:bCs/>
        </w:rPr>
        <w:t xml:space="preserve">The discussion continued with </w:t>
      </w:r>
      <w:r w:rsidR="00864F15">
        <w:rPr>
          <w:rFonts w:ascii="Arial" w:hAnsi="Arial" w:cs="Arial"/>
          <w:bCs/>
        </w:rPr>
        <w:t xml:space="preserve">the next steps </w:t>
      </w:r>
      <w:r w:rsidR="00B019A2">
        <w:rPr>
          <w:rFonts w:ascii="Arial" w:hAnsi="Arial" w:cs="Arial"/>
          <w:bCs/>
        </w:rPr>
        <w:t xml:space="preserve">in regards to </w:t>
      </w:r>
      <w:r w:rsidR="00864F15">
        <w:rPr>
          <w:rFonts w:ascii="Arial" w:hAnsi="Arial" w:cs="Arial"/>
          <w:bCs/>
        </w:rPr>
        <w:t xml:space="preserve">ADA compliance and it was noted that would </w:t>
      </w:r>
      <w:r w:rsidR="00864F15" w:rsidRPr="00E1209E">
        <w:rPr>
          <w:rFonts w:ascii="Arial" w:hAnsi="Arial" w:cs="Arial"/>
          <w:bCs/>
          <w:noProof/>
        </w:rPr>
        <w:t xml:space="preserve">be </w:t>
      </w:r>
      <w:r w:rsidR="006D349A" w:rsidRPr="00E1209E">
        <w:rPr>
          <w:rFonts w:ascii="Arial" w:hAnsi="Arial" w:cs="Arial"/>
          <w:bCs/>
          <w:noProof/>
        </w:rPr>
        <w:t>depend</w:t>
      </w:r>
      <w:r w:rsidR="00864F15" w:rsidRPr="00E1209E">
        <w:rPr>
          <w:rFonts w:ascii="Arial" w:hAnsi="Arial" w:cs="Arial"/>
          <w:bCs/>
          <w:noProof/>
        </w:rPr>
        <w:t>ent</w:t>
      </w:r>
      <w:r w:rsidR="006D349A">
        <w:rPr>
          <w:rFonts w:ascii="Arial" w:hAnsi="Arial" w:cs="Arial"/>
          <w:bCs/>
        </w:rPr>
        <w:t xml:space="preserve"> on the budget decisions</w:t>
      </w:r>
      <w:r>
        <w:rPr>
          <w:rFonts w:ascii="Arial" w:hAnsi="Arial" w:cs="Arial"/>
          <w:bCs/>
        </w:rPr>
        <w:t xml:space="preserve">. The White lot will be completed this budget year </w:t>
      </w:r>
      <w:r w:rsidR="006D349A">
        <w:rPr>
          <w:rFonts w:ascii="Arial" w:hAnsi="Arial" w:cs="Arial"/>
          <w:bCs/>
        </w:rPr>
        <w:t>recommend</w:t>
      </w:r>
      <w:r>
        <w:rPr>
          <w:rFonts w:ascii="Arial" w:hAnsi="Arial" w:cs="Arial"/>
          <w:bCs/>
        </w:rPr>
        <w:t xml:space="preserve">ing </w:t>
      </w:r>
      <w:r w:rsidR="00FA02AA" w:rsidRPr="00FA02AA">
        <w:rPr>
          <w:rFonts w:ascii="Arial" w:hAnsi="Arial" w:cs="Arial"/>
          <w:bCs/>
          <w:noProof/>
        </w:rPr>
        <w:t>scheduling</w:t>
      </w:r>
      <w:r w:rsidR="00FA02AA">
        <w:rPr>
          <w:rFonts w:ascii="Arial" w:hAnsi="Arial" w:cs="Arial"/>
          <w:bCs/>
        </w:rPr>
        <w:t xml:space="preserve"> the </w:t>
      </w:r>
      <w:r w:rsidR="006D349A">
        <w:rPr>
          <w:rFonts w:ascii="Arial" w:hAnsi="Arial" w:cs="Arial"/>
          <w:bCs/>
        </w:rPr>
        <w:t xml:space="preserve">blue lot and the other </w:t>
      </w:r>
      <w:r>
        <w:rPr>
          <w:rFonts w:ascii="Arial" w:hAnsi="Arial" w:cs="Arial"/>
          <w:bCs/>
        </w:rPr>
        <w:t xml:space="preserve">ADA projects </w:t>
      </w:r>
      <w:r w:rsidR="006D349A">
        <w:rPr>
          <w:rFonts w:ascii="Arial" w:hAnsi="Arial" w:cs="Arial"/>
          <w:bCs/>
        </w:rPr>
        <w:t xml:space="preserve">lots based </w:t>
      </w:r>
      <w:r w:rsidR="006D349A" w:rsidRPr="00E1209E">
        <w:rPr>
          <w:rFonts w:ascii="Arial" w:hAnsi="Arial" w:cs="Arial"/>
          <w:bCs/>
          <w:noProof/>
        </w:rPr>
        <w:t>on</w:t>
      </w:r>
      <w:r w:rsidR="006D349A">
        <w:rPr>
          <w:rFonts w:ascii="Arial" w:hAnsi="Arial" w:cs="Arial"/>
          <w:bCs/>
        </w:rPr>
        <w:t xml:space="preserve"> </w:t>
      </w:r>
      <w:r w:rsidR="00FA02AA">
        <w:rPr>
          <w:rFonts w:ascii="Arial" w:hAnsi="Arial" w:cs="Arial"/>
          <w:bCs/>
        </w:rPr>
        <w:t xml:space="preserve">when </w:t>
      </w:r>
      <w:r w:rsidR="00B019A2">
        <w:rPr>
          <w:rFonts w:ascii="Arial" w:hAnsi="Arial" w:cs="Arial"/>
          <w:bCs/>
        </w:rPr>
        <w:t>funding is available</w:t>
      </w:r>
      <w:r>
        <w:rPr>
          <w:rFonts w:ascii="Arial" w:hAnsi="Arial" w:cs="Arial"/>
          <w:bCs/>
        </w:rPr>
        <w:t>.</w:t>
      </w:r>
      <w:r w:rsidR="006D349A">
        <w:rPr>
          <w:rFonts w:ascii="Arial" w:hAnsi="Arial" w:cs="Arial"/>
          <w:bCs/>
        </w:rPr>
        <w:t xml:space="preserve"> </w:t>
      </w:r>
      <w:r w:rsidR="00FA02AA">
        <w:rPr>
          <w:rFonts w:ascii="Arial" w:hAnsi="Arial" w:cs="Arial"/>
          <w:bCs/>
        </w:rPr>
        <w:t xml:space="preserve">The danger of waiting is if there are complaints </w:t>
      </w:r>
      <w:r w:rsidR="00FA02AA">
        <w:rPr>
          <w:rFonts w:ascii="Arial" w:hAnsi="Arial" w:cs="Arial"/>
          <w:bCs/>
          <w:noProof/>
        </w:rPr>
        <w:t xml:space="preserve">we may be </w:t>
      </w:r>
      <w:r w:rsidR="00FA02AA" w:rsidRPr="00FA02AA">
        <w:rPr>
          <w:rFonts w:ascii="Arial" w:hAnsi="Arial" w:cs="Arial"/>
          <w:bCs/>
          <w:noProof/>
        </w:rPr>
        <w:t xml:space="preserve">required </w:t>
      </w:r>
      <w:r w:rsidR="00FA02AA">
        <w:rPr>
          <w:rFonts w:ascii="Arial" w:hAnsi="Arial" w:cs="Arial"/>
          <w:bCs/>
          <w:noProof/>
        </w:rPr>
        <w:t>to move forward.</w:t>
      </w:r>
      <w:r w:rsidR="00C3120C">
        <w:rPr>
          <w:rFonts w:ascii="Arial" w:hAnsi="Arial" w:cs="Arial"/>
          <w:bCs/>
        </w:rPr>
        <w:t xml:space="preserve">  </w:t>
      </w:r>
      <w:r w:rsidR="00864F15">
        <w:rPr>
          <w:rFonts w:ascii="Arial" w:hAnsi="Arial" w:cs="Arial"/>
          <w:bCs/>
        </w:rPr>
        <w:t xml:space="preserve">There was a question of whether or not </w:t>
      </w:r>
      <w:r w:rsidR="00C3120C">
        <w:rPr>
          <w:rFonts w:ascii="Arial" w:hAnsi="Arial"/>
        </w:rPr>
        <w:t xml:space="preserve">there would be any grant or bond funding available and what has been done in the past. </w:t>
      </w:r>
      <w:r w:rsidR="00FA02AA">
        <w:rPr>
          <w:rFonts w:ascii="Arial" w:hAnsi="Arial"/>
        </w:rPr>
        <w:t xml:space="preserve">There </w:t>
      </w:r>
      <w:r w:rsidR="001A76DF">
        <w:rPr>
          <w:rFonts w:ascii="Arial" w:hAnsi="Arial"/>
          <w:noProof/>
        </w:rPr>
        <w:t>are</w:t>
      </w:r>
      <w:r w:rsidR="00FA02AA" w:rsidRPr="001A76DF">
        <w:rPr>
          <w:rFonts w:ascii="Arial" w:hAnsi="Arial"/>
          <w:noProof/>
        </w:rPr>
        <w:t>n’t</w:t>
      </w:r>
      <w:r w:rsidR="00FA02AA">
        <w:rPr>
          <w:rFonts w:ascii="Arial" w:hAnsi="Arial"/>
        </w:rPr>
        <w:t xml:space="preserve"> any known </w:t>
      </w:r>
      <w:r w:rsidR="001A76DF">
        <w:rPr>
          <w:rFonts w:ascii="Arial" w:hAnsi="Arial"/>
        </w:rPr>
        <w:t>funding grants available at this time.</w:t>
      </w:r>
      <w:r w:rsidR="00FA02AA">
        <w:rPr>
          <w:rFonts w:ascii="Arial" w:hAnsi="Arial"/>
        </w:rPr>
        <w:t xml:space="preserve"> </w:t>
      </w:r>
      <w:r w:rsidR="00C3120C">
        <w:rPr>
          <w:rFonts w:ascii="Arial" w:hAnsi="Arial"/>
        </w:rPr>
        <w:t xml:space="preserve"> </w:t>
      </w:r>
    </w:p>
    <w:p w:rsidR="00D156D4" w:rsidRDefault="00D156D4" w:rsidP="0064288D">
      <w:pPr>
        <w:ind w:left="720"/>
        <w:rPr>
          <w:rFonts w:ascii="Arial" w:hAnsi="Arial"/>
        </w:rPr>
      </w:pPr>
    </w:p>
    <w:p w:rsidR="006D349A" w:rsidRDefault="001A76DF" w:rsidP="0064288D">
      <w:pPr>
        <w:ind w:left="720"/>
        <w:rPr>
          <w:rFonts w:ascii="Arial" w:hAnsi="Arial"/>
        </w:rPr>
      </w:pPr>
      <w:r>
        <w:rPr>
          <w:rFonts w:ascii="Arial" w:hAnsi="Arial"/>
        </w:rPr>
        <w:t xml:space="preserve">There was further </w:t>
      </w:r>
      <w:r w:rsidR="00C3120C">
        <w:rPr>
          <w:rFonts w:ascii="Arial" w:hAnsi="Arial"/>
        </w:rPr>
        <w:t xml:space="preserve">discussion based </w:t>
      </w:r>
      <w:r w:rsidR="00C3120C" w:rsidRPr="001A76DF">
        <w:rPr>
          <w:rFonts w:ascii="Arial" w:hAnsi="Arial"/>
          <w:noProof/>
        </w:rPr>
        <w:t>on</w:t>
      </w:r>
      <w:r w:rsidR="00C3120C">
        <w:rPr>
          <w:rFonts w:ascii="Arial" w:hAnsi="Arial"/>
        </w:rPr>
        <w:t xml:space="preserve"> a one</w:t>
      </w:r>
      <w:r w:rsidR="001C1F1C">
        <w:rPr>
          <w:rFonts w:ascii="Arial" w:hAnsi="Arial"/>
        </w:rPr>
        <w:t>-</w:t>
      </w:r>
      <w:r w:rsidR="00C3120C">
        <w:rPr>
          <w:rFonts w:ascii="Arial" w:hAnsi="Arial"/>
        </w:rPr>
        <w:t>time</w:t>
      </w:r>
      <w:r w:rsidR="001C1F1C">
        <w:rPr>
          <w:rFonts w:ascii="Arial" w:hAnsi="Arial"/>
        </w:rPr>
        <w:t>,</w:t>
      </w:r>
      <w:r w:rsidR="00C3120C">
        <w:rPr>
          <w:rFonts w:ascii="Arial" w:hAnsi="Arial"/>
        </w:rPr>
        <w:t xml:space="preserve"> 10% a</w:t>
      </w:r>
      <w:r w:rsidR="001C1F1C">
        <w:rPr>
          <w:rFonts w:ascii="Arial" w:hAnsi="Arial"/>
        </w:rPr>
        <w:t>ss</w:t>
      </w:r>
      <w:r w:rsidR="00C3120C">
        <w:rPr>
          <w:rFonts w:ascii="Arial" w:hAnsi="Arial"/>
        </w:rPr>
        <w:t>essment</w:t>
      </w:r>
      <w:r>
        <w:rPr>
          <w:rFonts w:ascii="Arial" w:hAnsi="Arial"/>
        </w:rPr>
        <w:t xml:space="preserve">. It was also mentioned if </w:t>
      </w:r>
      <w:r w:rsidR="00C3120C">
        <w:rPr>
          <w:rFonts w:ascii="Arial" w:hAnsi="Arial"/>
        </w:rPr>
        <w:t xml:space="preserve">the </w:t>
      </w:r>
      <w:r w:rsidR="006D349A">
        <w:rPr>
          <w:rFonts w:ascii="Arial" w:hAnsi="Arial"/>
        </w:rPr>
        <w:t xml:space="preserve">Board members wanted to see other projections, we could bring that back at a later date.  </w:t>
      </w:r>
      <w:r w:rsidR="00C3120C">
        <w:rPr>
          <w:rFonts w:ascii="Arial" w:hAnsi="Arial"/>
        </w:rPr>
        <w:t xml:space="preserve">Also discussed </w:t>
      </w:r>
      <w:r w:rsidR="00B019A2">
        <w:rPr>
          <w:rFonts w:ascii="Arial" w:hAnsi="Arial"/>
        </w:rPr>
        <w:t>in the event that the farther projects are moved out and/or delayed, t</w:t>
      </w:r>
      <w:r w:rsidR="00C3120C">
        <w:rPr>
          <w:rFonts w:ascii="Arial" w:hAnsi="Arial"/>
        </w:rPr>
        <w:t xml:space="preserve">he more they </w:t>
      </w:r>
      <w:r w:rsidR="00B019A2">
        <w:rPr>
          <w:rFonts w:ascii="Arial" w:hAnsi="Arial"/>
        </w:rPr>
        <w:t xml:space="preserve">tend to </w:t>
      </w:r>
      <w:r w:rsidR="00C3120C">
        <w:rPr>
          <w:rFonts w:ascii="Arial" w:hAnsi="Arial"/>
        </w:rPr>
        <w:t xml:space="preserve">cost to complete.  </w:t>
      </w:r>
    </w:p>
    <w:p w:rsidR="00C3120C" w:rsidRDefault="00C3120C" w:rsidP="0064288D">
      <w:pPr>
        <w:ind w:left="720"/>
        <w:rPr>
          <w:rFonts w:ascii="Arial" w:hAnsi="Arial"/>
        </w:rPr>
      </w:pPr>
    </w:p>
    <w:p w:rsidR="001A76DF" w:rsidRDefault="001A76DF" w:rsidP="0064288D">
      <w:pPr>
        <w:ind w:left="720"/>
        <w:rPr>
          <w:rFonts w:ascii="Arial" w:hAnsi="Arial"/>
        </w:rPr>
      </w:pPr>
      <w:r w:rsidRPr="001A76DF">
        <w:rPr>
          <w:rFonts w:ascii="Arial" w:hAnsi="Arial"/>
          <w:noProof/>
        </w:rPr>
        <w:t>Council</w:t>
      </w:r>
      <w:r>
        <w:rPr>
          <w:rFonts w:ascii="Arial" w:hAnsi="Arial"/>
          <w:noProof/>
        </w:rPr>
        <w:t>o</w:t>
      </w:r>
      <w:r w:rsidRPr="001A76DF">
        <w:rPr>
          <w:rFonts w:ascii="Arial" w:hAnsi="Arial"/>
          <w:noProof/>
        </w:rPr>
        <w:t>r</w:t>
      </w:r>
      <w:r>
        <w:rPr>
          <w:rFonts w:ascii="Arial" w:hAnsi="Arial"/>
        </w:rPr>
        <w:t xml:space="preserve"> Kellogg asked about how the City calculated a yearly inflation rate?</w:t>
      </w:r>
    </w:p>
    <w:p w:rsidR="001C1F1C" w:rsidRDefault="001C1F1C" w:rsidP="0064288D">
      <w:pPr>
        <w:ind w:left="720"/>
        <w:rPr>
          <w:rFonts w:ascii="Arial" w:hAnsi="Arial"/>
        </w:rPr>
      </w:pPr>
      <w:r>
        <w:rPr>
          <w:rFonts w:ascii="Arial" w:hAnsi="Arial"/>
        </w:rPr>
        <w:t>A brief discussion was held on the</w:t>
      </w:r>
      <w:r w:rsidR="00AF5846">
        <w:rPr>
          <w:rFonts w:ascii="Arial" w:hAnsi="Arial"/>
        </w:rPr>
        <w:t xml:space="preserve"> process</w:t>
      </w:r>
      <w:r>
        <w:rPr>
          <w:rFonts w:ascii="Arial" w:hAnsi="Arial"/>
        </w:rPr>
        <w:t xml:space="preserve"> for the tracking of inflation which is built into a number of other fee schedules within the City by the Finance Director</w:t>
      </w:r>
      <w:r w:rsidR="00B019A2">
        <w:rPr>
          <w:rFonts w:ascii="Arial" w:hAnsi="Arial"/>
        </w:rPr>
        <w:t xml:space="preserve">.  This is a new methodology for the City </w:t>
      </w:r>
      <w:r w:rsidR="00AF5846">
        <w:rPr>
          <w:rFonts w:ascii="Arial" w:hAnsi="Arial"/>
        </w:rPr>
        <w:t>(Municipal Cost Index). This process is a tool which is being used as a guiding point.</w:t>
      </w:r>
      <w:r>
        <w:rPr>
          <w:rFonts w:ascii="Arial" w:hAnsi="Arial"/>
        </w:rPr>
        <w:t xml:space="preserve">  </w:t>
      </w:r>
    </w:p>
    <w:p w:rsidR="001C1F1C" w:rsidRDefault="001C1F1C" w:rsidP="0064288D">
      <w:pPr>
        <w:ind w:left="720"/>
        <w:rPr>
          <w:rFonts w:ascii="Arial" w:hAnsi="Arial"/>
        </w:rPr>
      </w:pPr>
      <w:bookmarkStart w:id="0" w:name="_GoBack"/>
      <w:bookmarkEnd w:id="0"/>
    </w:p>
    <w:p w:rsidR="00B019A2" w:rsidRDefault="00B019A2" w:rsidP="0064288D">
      <w:pPr>
        <w:ind w:left="720"/>
        <w:rPr>
          <w:rFonts w:ascii="Arial" w:hAnsi="Arial"/>
        </w:rPr>
      </w:pPr>
    </w:p>
    <w:p w:rsidR="00C3120C" w:rsidRDefault="001A76DF" w:rsidP="0064288D">
      <w:pPr>
        <w:ind w:left="720"/>
        <w:rPr>
          <w:rFonts w:ascii="Arial" w:hAnsi="Arial"/>
        </w:rPr>
      </w:pPr>
      <w:r>
        <w:rPr>
          <w:rFonts w:ascii="Arial" w:hAnsi="Arial"/>
        </w:rPr>
        <w:t xml:space="preserve">Mr. </w:t>
      </w:r>
      <w:r w:rsidR="001C1F1C">
        <w:rPr>
          <w:rFonts w:ascii="Arial" w:hAnsi="Arial"/>
        </w:rPr>
        <w:t xml:space="preserve">Welk </w:t>
      </w:r>
      <w:r w:rsidR="00BC36D6">
        <w:rPr>
          <w:rFonts w:ascii="Arial" w:hAnsi="Arial"/>
        </w:rPr>
        <w:t>MOTION</w:t>
      </w:r>
      <w:r w:rsidR="00864F15">
        <w:rPr>
          <w:rFonts w:ascii="Arial" w:hAnsi="Arial"/>
        </w:rPr>
        <w:t>ED</w:t>
      </w:r>
      <w:r w:rsidR="001C1F1C">
        <w:rPr>
          <w:rFonts w:ascii="Arial" w:hAnsi="Arial"/>
        </w:rPr>
        <w:t xml:space="preserve"> to access the 10% one-time increase </w:t>
      </w:r>
      <w:r w:rsidR="003002D5">
        <w:rPr>
          <w:rFonts w:ascii="Arial" w:hAnsi="Arial"/>
          <w:noProof/>
        </w:rPr>
        <w:t>in</w:t>
      </w:r>
      <w:r w:rsidR="001C1F1C">
        <w:rPr>
          <w:rFonts w:ascii="Arial" w:hAnsi="Arial"/>
        </w:rPr>
        <w:t xml:space="preserve"> the </w:t>
      </w:r>
      <w:r w:rsidR="003002D5">
        <w:rPr>
          <w:rFonts w:ascii="Arial" w:hAnsi="Arial"/>
        </w:rPr>
        <w:t xml:space="preserve">current </w:t>
      </w:r>
      <w:r w:rsidR="003002D5" w:rsidRPr="003002D5">
        <w:rPr>
          <w:rFonts w:ascii="Arial" w:hAnsi="Arial"/>
          <w:noProof/>
        </w:rPr>
        <w:t>tax</w:t>
      </w:r>
      <w:r w:rsidR="003002D5">
        <w:rPr>
          <w:rFonts w:ascii="Arial" w:hAnsi="Arial"/>
          <w:noProof/>
        </w:rPr>
        <w:t xml:space="preserve"> </w:t>
      </w:r>
      <w:r w:rsidR="001C1F1C" w:rsidRPr="003002D5">
        <w:rPr>
          <w:rFonts w:ascii="Arial" w:hAnsi="Arial"/>
          <w:noProof/>
        </w:rPr>
        <w:t>rate</w:t>
      </w:r>
      <w:r w:rsidR="001C1F1C">
        <w:rPr>
          <w:rFonts w:ascii="Arial" w:hAnsi="Arial"/>
        </w:rPr>
        <w:t xml:space="preserve"> </w:t>
      </w:r>
      <w:r w:rsidR="003002D5">
        <w:rPr>
          <w:rFonts w:ascii="Arial" w:hAnsi="Arial"/>
        </w:rPr>
        <w:t xml:space="preserve">to support </w:t>
      </w:r>
      <w:r w:rsidR="001C1F1C">
        <w:rPr>
          <w:rFonts w:ascii="Arial" w:hAnsi="Arial"/>
        </w:rPr>
        <w:t xml:space="preserve">for the ADA projects, which was </w:t>
      </w:r>
      <w:r w:rsidR="00BC36D6">
        <w:rPr>
          <w:rFonts w:ascii="Arial" w:hAnsi="Arial"/>
        </w:rPr>
        <w:t>SECONDED</w:t>
      </w:r>
      <w:r w:rsidR="001C1F1C">
        <w:rPr>
          <w:rFonts w:ascii="Arial" w:hAnsi="Arial"/>
        </w:rPr>
        <w:t xml:space="preserve"> by </w:t>
      </w:r>
      <w:r>
        <w:rPr>
          <w:rFonts w:ascii="Arial" w:hAnsi="Arial"/>
        </w:rPr>
        <w:t xml:space="preserve">Ms. </w:t>
      </w:r>
      <w:r w:rsidR="001C1F1C">
        <w:rPr>
          <w:rFonts w:ascii="Arial" w:hAnsi="Arial"/>
        </w:rPr>
        <w:t xml:space="preserve">Kindle. </w:t>
      </w:r>
      <w:r w:rsidR="003002D5">
        <w:rPr>
          <w:rFonts w:ascii="Arial" w:hAnsi="Arial"/>
        </w:rPr>
        <w:t>Mr.</w:t>
      </w:r>
      <w:r w:rsidR="001B36E3">
        <w:rPr>
          <w:rFonts w:ascii="Arial" w:hAnsi="Arial"/>
        </w:rPr>
        <w:t xml:space="preserve"> Reynolds stated that he would </w:t>
      </w:r>
      <w:r>
        <w:rPr>
          <w:rFonts w:ascii="Arial" w:hAnsi="Arial"/>
        </w:rPr>
        <w:t xml:space="preserve">create a </w:t>
      </w:r>
      <w:r w:rsidRPr="001A76DF">
        <w:rPr>
          <w:rFonts w:ascii="Arial" w:hAnsi="Arial"/>
          <w:noProof/>
        </w:rPr>
        <w:t>draft to</w:t>
      </w:r>
      <w:r>
        <w:rPr>
          <w:rFonts w:ascii="Arial" w:hAnsi="Arial"/>
        </w:rPr>
        <w:t xml:space="preserve"> </w:t>
      </w:r>
      <w:r w:rsidRPr="001A76DF">
        <w:rPr>
          <w:rFonts w:ascii="Arial" w:hAnsi="Arial"/>
          <w:noProof/>
        </w:rPr>
        <w:t xml:space="preserve">send </w:t>
      </w:r>
      <w:r w:rsidR="001B36E3">
        <w:rPr>
          <w:rFonts w:ascii="Arial" w:hAnsi="Arial"/>
        </w:rPr>
        <w:t>to the Board members for another set of eyes to review</w:t>
      </w:r>
      <w:r w:rsidR="003002D5">
        <w:rPr>
          <w:rFonts w:ascii="Arial" w:hAnsi="Arial"/>
        </w:rPr>
        <w:t xml:space="preserve"> before sending it to the </w:t>
      </w:r>
      <w:r w:rsidR="003002D5" w:rsidRPr="003002D5">
        <w:rPr>
          <w:rFonts w:ascii="Arial" w:hAnsi="Arial"/>
          <w:noProof/>
        </w:rPr>
        <w:t>businesses</w:t>
      </w:r>
      <w:r w:rsidR="001B36E3" w:rsidRPr="003002D5">
        <w:rPr>
          <w:rFonts w:ascii="Arial" w:hAnsi="Arial"/>
          <w:noProof/>
        </w:rPr>
        <w:t>.</w:t>
      </w:r>
      <w:r w:rsidR="001B36E3">
        <w:rPr>
          <w:rFonts w:ascii="Arial" w:hAnsi="Arial"/>
        </w:rPr>
        <w:t xml:space="preserve">  </w:t>
      </w:r>
      <w:r w:rsidR="001C1F1C">
        <w:rPr>
          <w:rFonts w:ascii="Arial" w:hAnsi="Arial"/>
        </w:rPr>
        <w:t xml:space="preserve"> </w:t>
      </w:r>
    </w:p>
    <w:p w:rsidR="00C3120C" w:rsidRDefault="00C3120C" w:rsidP="0064288D">
      <w:pPr>
        <w:ind w:left="720"/>
        <w:rPr>
          <w:rFonts w:ascii="Arial" w:hAnsi="Arial"/>
        </w:rPr>
      </w:pPr>
    </w:p>
    <w:p w:rsidR="00AF5846" w:rsidRPr="00864F15" w:rsidRDefault="003024B1" w:rsidP="00864F15">
      <w:pPr>
        <w:pStyle w:val="ListParagraph"/>
        <w:numPr>
          <w:ilvl w:val="1"/>
          <w:numId w:val="18"/>
        </w:numPr>
        <w:ind w:left="0" w:firstLine="0"/>
        <w:rPr>
          <w:rFonts w:ascii="Arial" w:hAnsi="Arial"/>
          <w:b/>
          <w:i/>
          <w:u w:val="single"/>
        </w:rPr>
      </w:pPr>
      <w:r w:rsidRPr="00864F15">
        <w:rPr>
          <w:rFonts w:ascii="Arial" w:hAnsi="Arial"/>
          <w:b/>
          <w:i/>
          <w:u w:val="single"/>
        </w:rPr>
        <w:t>Set Next Year’s Meeting Dates</w:t>
      </w:r>
      <w:r w:rsidR="00AF5846" w:rsidRPr="00864F15">
        <w:rPr>
          <w:rFonts w:ascii="Arial" w:hAnsi="Arial"/>
          <w:b/>
          <w:i/>
          <w:u w:val="single"/>
        </w:rPr>
        <w:t xml:space="preserve"> which include:  </w:t>
      </w:r>
    </w:p>
    <w:p w:rsidR="00DF049A" w:rsidRPr="00AF5846" w:rsidRDefault="00AF5846" w:rsidP="00AF5846">
      <w:pPr>
        <w:pStyle w:val="ListParagraph"/>
        <w:ind w:left="1080"/>
        <w:rPr>
          <w:rFonts w:ascii="Arial" w:hAnsi="Arial"/>
        </w:rPr>
      </w:pPr>
      <w:r>
        <w:rPr>
          <w:rFonts w:ascii="Arial" w:hAnsi="Arial"/>
        </w:rPr>
        <w:t xml:space="preserve">  </w:t>
      </w:r>
      <w:r w:rsidR="003024B1" w:rsidRPr="00AF5846">
        <w:rPr>
          <w:rFonts w:ascii="Arial" w:hAnsi="Arial"/>
        </w:rPr>
        <w:t>January 17, April 18, July 18, and October 17.</w:t>
      </w:r>
    </w:p>
    <w:p w:rsidR="00AF5846" w:rsidRDefault="00AF5846" w:rsidP="00AF5846">
      <w:pPr>
        <w:pStyle w:val="ListParagraph"/>
        <w:ind w:left="1080"/>
        <w:rPr>
          <w:rFonts w:ascii="Arial" w:hAnsi="Arial"/>
          <w:b/>
          <w:i/>
        </w:rPr>
      </w:pPr>
    </w:p>
    <w:p w:rsidR="000E164C" w:rsidRPr="000E164C" w:rsidRDefault="000E164C" w:rsidP="000E164C">
      <w:pPr>
        <w:pStyle w:val="Heading5"/>
        <w:tabs>
          <w:tab w:val="clear" w:pos="0"/>
        </w:tabs>
        <w:ind w:hanging="720"/>
      </w:pPr>
      <w:r>
        <w:t>OTHER:</w:t>
      </w:r>
    </w:p>
    <w:p w:rsidR="000E164C" w:rsidRDefault="000E164C" w:rsidP="006152E1">
      <w:pPr>
        <w:ind w:left="720"/>
        <w:rPr>
          <w:rFonts w:ascii="Arial" w:hAnsi="Arial" w:cs="Arial"/>
        </w:rPr>
      </w:pPr>
    </w:p>
    <w:p w:rsidR="00C745E5" w:rsidRDefault="003A1376" w:rsidP="006152E1">
      <w:pPr>
        <w:ind w:left="720"/>
        <w:rPr>
          <w:rFonts w:ascii="Arial" w:hAnsi="Arial" w:cs="Arial"/>
        </w:rPr>
      </w:pPr>
      <w:r>
        <w:rPr>
          <w:rFonts w:ascii="Arial" w:hAnsi="Arial" w:cs="Arial"/>
        </w:rPr>
        <w:t>How are we doing on members?</w:t>
      </w:r>
      <w:r w:rsidR="00BC36D6">
        <w:rPr>
          <w:rFonts w:ascii="Arial" w:hAnsi="Arial" w:cs="Arial"/>
        </w:rPr>
        <w:t xml:space="preserve">  Mr</w:t>
      </w:r>
      <w:r w:rsidR="00BF4132">
        <w:rPr>
          <w:rFonts w:ascii="Arial" w:hAnsi="Arial" w:cs="Arial"/>
        </w:rPr>
        <w:t>.</w:t>
      </w:r>
      <w:r w:rsidR="00BC36D6">
        <w:rPr>
          <w:rFonts w:ascii="Arial" w:hAnsi="Arial" w:cs="Arial"/>
        </w:rPr>
        <w:t xml:space="preserve"> Reynolds stated the Core Area Membership was up slightly.  As far as Board Members there are three positions that are </w:t>
      </w:r>
      <w:r w:rsidR="00B019A2">
        <w:rPr>
          <w:rFonts w:ascii="Arial" w:hAnsi="Arial" w:cs="Arial"/>
        </w:rPr>
        <w:t xml:space="preserve">about to expire and noted that </w:t>
      </w:r>
      <w:r w:rsidR="00BF4132" w:rsidRPr="005E1476">
        <w:rPr>
          <w:rFonts w:ascii="Arial" w:hAnsi="Arial" w:cs="Arial"/>
          <w:noProof/>
        </w:rPr>
        <w:t>a</w:t>
      </w:r>
      <w:r w:rsidR="00BF4132">
        <w:rPr>
          <w:rFonts w:ascii="Arial" w:hAnsi="Arial" w:cs="Arial"/>
        </w:rPr>
        <w:t xml:space="preserve"> notification </w:t>
      </w:r>
      <w:r w:rsidR="00E00FDC">
        <w:rPr>
          <w:rFonts w:ascii="Arial" w:hAnsi="Arial" w:cs="Arial"/>
        </w:rPr>
        <w:t xml:space="preserve">was </w:t>
      </w:r>
      <w:r w:rsidR="00B019A2">
        <w:rPr>
          <w:rFonts w:ascii="Arial" w:hAnsi="Arial" w:cs="Arial"/>
        </w:rPr>
        <w:t xml:space="preserve">being </w:t>
      </w:r>
      <w:r w:rsidR="00BF4132">
        <w:rPr>
          <w:rFonts w:ascii="Arial" w:hAnsi="Arial" w:cs="Arial"/>
        </w:rPr>
        <w:t xml:space="preserve">sent to those members for renewal.  </w:t>
      </w:r>
    </w:p>
    <w:p w:rsidR="003A1376" w:rsidRDefault="003A1376" w:rsidP="006152E1">
      <w:pPr>
        <w:ind w:left="720"/>
        <w:rPr>
          <w:rFonts w:ascii="Arial" w:hAnsi="Arial" w:cs="Arial"/>
        </w:rPr>
      </w:pPr>
    </w:p>
    <w:p w:rsidR="00CA5385" w:rsidRPr="00ED37B5" w:rsidRDefault="00CA5385" w:rsidP="000E164C">
      <w:pPr>
        <w:pStyle w:val="Heading5"/>
        <w:ind w:hanging="720"/>
      </w:pPr>
      <w:r w:rsidRPr="00ED37B5">
        <w:t>ADJOURNMENT</w:t>
      </w:r>
    </w:p>
    <w:p w:rsidR="00CA5385" w:rsidRPr="00ED37B5" w:rsidRDefault="003E1CE2" w:rsidP="00F04308">
      <w:pPr>
        <w:tabs>
          <w:tab w:val="left" w:pos="720"/>
        </w:tabs>
        <w:ind w:left="720"/>
        <w:rPr>
          <w:rFonts w:ascii="Arial" w:hAnsi="Arial" w:cs="Arial"/>
        </w:rPr>
      </w:pPr>
      <w:r w:rsidRPr="00ED37B5">
        <w:rPr>
          <w:rFonts w:ascii="Arial" w:hAnsi="Arial" w:cs="Arial"/>
        </w:rPr>
        <w:t xml:space="preserve">MOTION </w:t>
      </w:r>
      <w:r w:rsidR="00FF71D9" w:rsidRPr="00ED37B5">
        <w:rPr>
          <w:rFonts w:ascii="Arial" w:hAnsi="Arial" w:cs="Arial"/>
        </w:rPr>
        <w:t xml:space="preserve">by </w:t>
      </w:r>
      <w:r w:rsidR="006D3F2E">
        <w:rPr>
          <w:rFonts w:ascii="Arial" w:hAnsi="Arial" w:cs="Arial"/>
        </w:rPr>
        <w:t xml:space="preserve">Welk and was </w:t>
      </w:r>
      <w:r w:rsidR="00C745E5">
        <w:rPr>
          <w:rFonts w:ascii="Arial" w:hAnsi="Arial" w:cs="Arial"/>
        </w:rPr>
        <w:t xml:space="preserve">SECONDED by </w:t>
      </w:r>
      <w:r w:rsidR="00864F15">
        <w:rPr>
          <w:rFonts w:ascii="Arial" w:hAnsi="Arial" w:cs="Arial"/>
        </w:rPr>
        <w:t>J</w:t>
      </w:r>
      <w:r w:rsidR="006D3F2E">
        <w:rPr>
          <w:rFonts w:ascii="Arial" w:hAnsi="Arial" w:cs="Arial"/>
        </w:rPr>
        <w:t>ordan</w:t>
      </w:r>
      <w:r w:rsidR="009A5EDC">
        <w:rPr>
          <w:rFonts w:ascii="Arial" w:hAnsi="Arial" w:cs="Arial"/>
        </w:rPr>
        <w:t xml:space="preserve"> </w:t>
      </w:r>
      <w:r w:rsidRPr="00ED37B5">
        <w:rPr>
          <w:rFonts w:ascii="Arial" w:hAnsi="Arial" w:cs="Arial"/>
        </w:rPr>
        <w:t xml:space="preserve">to adjourn </w:t>
      </w:r>
      <w:r w:rsidR="00FF71D9" w:rsidRPr="00ED37B5">
        <w:rPr>
          <w:rFonts w:ascii="Arial" w:hAnsi="Arial" w:cs="Arial"/>
        </w:rPr>
        <w:t xml:space="preserve">the meeting </w:t>
      </w:r>
      <w:r w:rsidRPr="00ED37B5">
        <w:rPr>
          <w:rFonts w:ascii="Arial" w:hAnsi="Arial" w:cs="Arial"/>
        </w:rPr>
        <w:t xml:space="preserve">at </w:t>
      </w:r>
      <w:r w:rsidR="003A1376" w:rsidRPr="006D3F2E">
        <w:rPr>
          <w:rFonts w:ascii="Arial" w:hAnsi="Arial" w:cs="Arial"/>
        </w:rPr>
        <w:t>12:44</w:t>
      </w:r>
      <w:r w:rsidR="006D3F2E">
        <w:rPr>
          <w:rFonts w:ascii="Arial" w:hAnsi="Arial" w:cs="Arial"/>
        </w:rPr>
        <w:t xml:space="preserve"> </w:t>
      </w:r>
      <w:r w:rsidRPr="00ED37B5">
        <w:rPr>
          <w:rFonts w:ascii="Arial" w:hAnsi="Arial" w:cs="Arial"/>
        </w:rPr>
        <w:t>pm</w:t>
      </w:r>
      <w:r w:rsidR="004F65A4" w:rsidRPr="00ED37B5">
        <w:rPr>
          <w:rFonts w:ascii="Arial" w:hAnsi="Arial" w:cs="Arial"/>
        </w:rPr>
        <w:t xml:space="preserve">. </w:t>
      </w:r>
      <w:r w:rsidR="006D3F2E">
        <w:rPr>
          <w:rFonts w:ascii="Arial" w:hAnsi="Arial" w:cs="Arial"/>
        </w:rPr>
        <w:t xml:space="preserve"> </w:t>
      </w:r>
      <w:r w:rsidR="00673CA5" w:rsidRPr="00ED37B5">
        <w:rPr>
          <w:rFonts w:ascii="Arial" w:hAnsi="Arial" w:cs="Arial"/>
        </w:rPr>
        <w:t xml:space="preserve">MOTION </w:t>
      </w:r>
      <w:r w:rsidR="00FF71D9" w:rsidRPr="00ED37B5">
        <w:rPr>
          <w:rFonts w:ascii="Arial" w:hAnsi="Arial" w:cs="Arial"/>
        </w:rPr>
        <w:t xml:space="preserve">PASSED </w:t>
      </w:r>
      <w:r w:rsidR="003A1376" w:rsidRPr="006D3F2E">
        <w:rPr>
          <w:rFonts w:ascii="Arial" w:hAnsi="Arial" w:cs="Arial"/>
        </w:rPr>
        <w:t>7</w:t>
      </w:r>
      <w:r w:rsidR="000E164C" w:rsidRPr="006D3F2E">
        <w:rPr>
          <w:rFonts w:ascii="Arial" w:hAnsi="Arial" w:cs="Arial"/>
        </w:rPr>
        <w:t>-0</w:t>
      </w:r>
      <w:r w:rsidR="006D3F2E">
        <w:rPr>
          <w:rFonts w:ascii="Arial" w:hAnsi="Arial" w:cs="Arial"/>
        </w:rPr>
        <w:t xml:space="preserve">.  </w:t>
      </w:r>
    </w:p>
    <w:p w:rsidR="00312A57" w:rsidRPr="00ED37B5" w:rsidRDefault="00312A57" w:rsidP="00F04308">
      <w:pPr>
        <w:tabs>
          <w:tab w:val="left" w:pos="720"/>
        </w:tabs>
        <w:ind w:left="720"/>
        <w:rPr>
          <w:rFonts w:ascii="Arial" w:hAnsi="Arial" w:cs="Arial"/>
        </w:rPr>
      </w:pPr>
    </w:p>
    <w:p w:rsidR="004A1E47" w:rsidRDefault="004A1E47" w:rsidP="00F04308">
      <w:pPr>
        <w:tabs>
          <w:tab w:val="left" w:pos="720"/>
        </w:tabs>
        <w:ind w:left="720"/>
        <w:rPr>
          <w:rFonts w:ascii="Arial" w:hAnsi="Arial" w:cs="Arial"/>
        </w:rPr>
      </w:pPr>
    </w:p>
    <w:p w:rsidR="00CA5385" w:rsidRPr="003E1CE2" w:rsidRDefault="00864F15" w:rsidP="00F04308">
      <w:pPr>
        <w:pStyle w:val="EndnoteText"/>
        <w:tabs>
          <w:tab w:val="left" w:pos="720"/>
          <w:tab w:val="left" w:pos="14400"/>
        </w:tabs>
        <w:suppressAutoHyphens/>
        <w:ind w:left="720"/>
        <w:rPr>
          <w:rFonts w:ascii="Arial" w:hAnsi="Arial" w:cs="Arial"/>
        </w:rPr>
      </w:pPr>
      <w:r>
        <w:rPr>
          <w:rFonts w:ascii="Arial" w:hAnsi="Arial" w:cs="Arial"/>
        </w:rPr>
        <w:t>J</w:t>
      </w:r>
      <w:r w:rsidR="003A1376">
        <w:rPr>
          <w:rFonts w:ascii="Arial" w:hAnsi="Arial" w:cs="Arial"/>
        </w:rPr>
        <w:t>ennifer Bach</w:t>
      </w:r>
      <w:r w:rsidR="00644A3C">
        <w:rPr>
          <w:rFonts w:ascii="Arial" w:hAnsi="Arial" w:cs="Arial"/>
        </w:rPr>
        <w:t>, Meeting Recorder</w:t>
      </w:r>
    </w:p>
    <w:sectPr w:rsidR="00CA5385" w:rsidRPr="003E1CE2" w:rsidSect="0092570E">
      <w:headerReference w:type="even" r:id="rId8"/>
      <w:headerReference w:type="default" r:id="rId9"/>
      <w:headerReference w:type="first" r:id="rId10"/>
      <w:footerReference w:type="first" r:id="rId11"/>
      <w:endnotePr>
        <w:numFmt w:val="decimal"/>
      </w:endnotePr>
      <w:pgSz w:w="12240" w:h="15840" w:code="1"/>
      <w:pgMar w:top="1267" w:right="1170" w:bottom="1620" w:left="1008" w:header="605" w:footer="937" w:gutter="0"/>
      <w:pgNumType w:start="1"/>
      <w:cols w:space="720"/>
      <w:noEndnote/>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C3C0C" w:rsidRDefault="001C3C0C">
      <w:pPr>
        <w:widowControl/>
        <w:spacing w:line="20" w:lineRule="exact"/>
      </w:pPr>
    </w:p>
  </w:endnote>
  <w:endnote w:type="continuationSeparator" w:id="0">
    <w:p w:rsidR="001C3C0C" w:rsidRDefault="001C3C0C">
      <w:r>
        <w:t xml:space="preserve"> </w:t>
      </w:r>
    </w:p>
  </w:endnote>
  <w:endnote w:type="continuationNotice" w:id="1">
    <w:p w:rsidR="001C3C0C" w:rsidRDefault="001C3C0C">
      <w: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Letter Gothic">
    <w:altName w:val="Courier New"/>
    <w:panose1 w:val="00000000000000000000"/>
    <w:charset w:val="00"/>
    <w:family w:val="modern"/>
    <w:notTrueType/>
    <w:pitch w:val="fixed"/>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21849" w:rsidRPr="008C1EFE" w:rsidRDefault="00B019A2" w:rsidP="008C1EFE">
    <w:pPr>
      <w:pStyle w:val="Footer"/>
    </w:pPr>
    <w:r>
      <w:rPr>
        <w:noProof/>
      </w:rPr>
      <mc:AlternateContent>
        <mc:Choice Requires="wps">
          <w:drawing>
            <wp:anchor distT="0" distB="0" distL="114300" distR="114300" simplePos="0" relativeHeight="251658240" behindDoc="0" locked="0" layoutInCell="1" allowOverlap="1">
              <wp:simplePos x="0" y="0"/>
              <wp:positionH relativeFrom="column">
                <wp:posOffset>10160</wp:posOffset>
              </wp:positionH>
              <wp:positionV relativeFrom="paragraph">
                <wp:posOffset>-131445</wp:posOffset>
              </wp:positionV>
              <wp:extent cx="6433820" cy="462915"/>
              <wp:effectExtent l="0" t="0" r="5080" b="0"/>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33820" cy="462915"/>
                      </a:xfrm>
                      <a:prstGeom prst="rect">
                        <a:avLst/>
                      </a:prstGeom>
                      <a:solidFill>
                        <a:srgbClr val="FFFFFF"/>
                      </a:solidFill>
                      <a:ln w="9525">
                        <a:solidFill>
                          <a:srgbClr val="000000"/>
                        </a:solidFill>
                        <a:miter lim="800000"/>
                        <a:headEnd/>
                        <a:tailEnd/>
                      </a:ln>
                    </wps:spPr>
                    <wps:txbx>
                      <w:txbxContent>
                        <w:p w:rsidR="00A21849" w:rsidRPr="008C1EFE" w:rsidRDefault="00A21849" w:rsidP="008C1EFE">
                          <w:pPr>
                            <w:pStyle w:val="Header"/>
                            <w:tabs>
                              <w:tab w:val="clear" w:pos="4320"/>
                              <w:tab w:val="clear" w:pos="8640"/>
                            </w:tabs>
                            <w:jc w:val="center"/>
                            <w:rPr>
                              <w:rFonts w:ascii="Arial" w:hAnsi="Arial" w:cs="Arial"/>
                            </w:rPr>
                          </w:pPr>
                          <w:r w:rsidRPr="00B33C52">
                            <w:rPr>
                              <w:rFonts w:ascii="Arial" w:hAnsi="Arial" w:cs="Arial"/>
                              <w:color w:val="000000"/>
                              <w:sz w:val="23"/>
                              <w:szCs w:val="23"/>
                            </w:rPr>
                            <w:t xml:space="preserve">These minutes are not verbatim. The meeting was recorded, and copies of the recording are retained for a period of </w:t>
                          </w:r>
                          <w:r>
                            <w:rPr>
                              <w:rFonts w:ascii="Arial" w:hAnsi="Arial" w:cs="Arial"/>
                              <w:color w:val="000000"/>
                              <w:sz w:val="23"/>
                              <w:szCs w:val="23"/>
                            </w:rPr>
                            <w:t>one</w:t>
                          </w:r>
                          <w:r w:rsidRPr="00B33C52">
                            <w:rPr>
                              <w:rFonts w:ascii="Arial" w:hAnsi="Arial" w:cs="Arial"/>
                              <w:color w:val="000000"/>
                              <w:sz w:val="23"/>
                              <w:szCs w:val="23"/>
                            </w:rPr>
                            <w:t xml:space="preserve"> year from the date of the meeting</w:t>
                          </w:r>
                          <w:r>
                            <w:rPr>
                              <w:rFonts w:ascii="Arial" w:hAnsi="Arial" w:cs="Arial"/>
                              <w:color w:val="000000"/>
                              <w:sz w:val="23"/>
                              <w:szCs w:val="23"/>
                            </w:rPr>
                            <w:t xml:space="preserve"> and are available upon reques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027" type="#_x0000_t202" style="position:absolute;margin-left:.8pt;margin-top:-10.35pt;width:506.6pt;height:36.4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">
              <v:textbox>
                <w:txbxContent>
                  <w:p w:rsidR="00A21849" w:rsidRPr="008C1EFE" w:rsidRDefault="00A21849" w:rsidP="008C1EFE">
                    <w:pPr>
                      <w:pStyle w:val="Header"/>
                      <w:tabs>
                        <w:tab w:val="clear" w:pos="4320"/>
                        <w:tab w:val="clear" w:pos="8640"/>
                      </w:tabs>
                      <w:jc w:val="center"/>
                      <w:rPr>
                        <w:rFonts w:ascii="Arial" w:hAnsi="Arial" w:cs="Arial"/>
                      </w:rPr>
                    </w:pPr>
                    <w:r w:rsidRPr="00B33C52">
                      <w:rPr>
                        <w:rFonts w:ascii="Arial" w:hAnsi="Arial" w:cs="Arial"/>
                        <w:color w:val="000000"/>
                        <w:sz w:val="23"/>
                        <w:szCs w:val="23"/>
                      </w:rPr>
                      <w:t xml:space="preserve">These minutes are not verbatim. The meeting was recorded, and copies of the recording are retained for a period of </w:t>
                    </w:r>
                    <w:r>
                      <w:rPr>
                        <w:rFonts w:ascii="Arial" w:hAnsi="Arial" w:cs="Arial"/>
                        <w:color w:val="000000"/>
                        <w:sz w:val="23"/>
                        <w:szCs w:val="23"/>
                      </w:rPr>
                      <w:t>one</w:t>
                    </w:r>
                    <w:r w:rsidRPr="00B33C52">
                      <w:rPr>
                        <w:rFonts w:ascii="Arial" w:hAnsi="Arial" w:cs="Arial"/>
                        <w:color w:val="000000"/>
                        <w:sz w:val="23"/>
                        <w:szCs w:val="23"/>
                      </w:rPr>
                      <w:t xml:space="preserve"> year from the date of the meeting</w:t>
                    </w:r>
                    <w:r>
                      <w:rPr>
                        <w:rFonts w:ascii="Arial" w:hAnsi="Arial" w:cs="Arial"/>
                        <w:color w:val="000000"/>
                        <w:sz w:val="23"/>
                        <w:szCs w:val="23"/>
                      </w:rPr>
                      <w:t xml:space="preserve"> and are available upon request.</w:t>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C3C0C" w:rsidRDefault="001C3C0C">
      <w:r>
        <w:separator/>
      </w:r>
    </w:p>
  </w:footnote>
  <w:footnote w:type="continuationSeparator" w:id="0">
    <w:p w:rsidR="001C3C0C" w:rsidRDefault="001C3C0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21849" w:rsidRDefault="00B019A2">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2130873" o:spid="_x0000_s2060" type="#_x0000_t136" style="position:absolute;margin-left:0;margin-top:0;width:506.65pt;height:202.65pt;rotation:315;z-index:-251654144;mso-position-horizontal:center;mso-position-horizontal-relative:margin;mso-position-vertical:center;mso-position-vertical-relative:margin" o:allowincell="f" fillcolor="silver" stroked="f">
          <v:fill opacity=".5"/>
          <v:textpath style="font-family:&quot;Letter Gothic&quot;;font-size:1pt" string="DRAFT"/>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21849" w:rsidRDefault="00B019A2" w:rsidP="00F146B7">
    <w:pPr>
      <w:pBdr>
        <w:bottom w:val="single" w:sz="6" w:space="0" w:color="auto"/>
      </w:pBdr>
      <w:tabs>
        <w:tab w:val="left" w:pos="-720"/>
        <w:tab w:val="left" w:pos="0"/>
        <w:tab w:val="left" w:pos="480"/>
        <w:tab w:val="left" w:pos="960"/>
        <w:tab w:val="left" w:pos="1440"/>
        <w:tab w:val="right" w:pos="10080"/>
      </w:tabs>
      <w:suppressAutoHyphens/>
      <w:rPr>
        <w:rFonts w:ascii="Arial" w:hAnsi="Arial" w:cs="Arial"/>
        <w:b/>
        <w:bCs/>
      </w:rP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2130874" o:spid="_x0000_s2061" type="#_x0000_t136" style="position:absolute;margin-left:0;margin-top:0;width:506.65pt;height:202.65pt;rotation:315;z-index:-251652096;mso-position-horizontal:center;mso-position-horizontal-relative:margin;mso-position-vertical:center;mso-position-vertical-relative:margin" o:allowincell="f" fillcolor="silver" stroked="f">
          <v:fill opacity=".5"/>
          <v:textpath style="font-family:&quot;Letter Gothic&quot;;font-size:1pt" string="DRAFT"/>
          <w10:wrap anchorx="margin" anchory="margin"/>
        </v:shape>
      </w:pict>
    </w:r>
    <w:r w:rsidR="00A21849">
      <w:rPr>
        <w:rFonts w:ascii="Arial" w:hAnsi="Arial" w:cs="Arial"/>
        <w:b/>
        <w:bCs/>
      </w:rPr>
      <w:t>CA</w:t>
    </w:r>
    <w:r w:rsidR="00A44DF9">
      <w:rPr>
        <w:rFonts w:ascii="Arial" w:hAnsi="Arial" w:cs="Arial"/>
        <w:b/>
        <w:bCs/>
      </w:rPr>
      <w:t>PD MEETING - Minutes for November 14, 2017</w:t>
    </w:r>
    <w:r w:rsidR="00A21849">
      <w:rPr>
        <w:rFonts w:ascii="Arial" w:hAnsi="Arial" w:cs="Arial"/>
        <w:b/>
        <w:bCs/>
      </w:rPr>
      <w:tab/>
      <w:t xml:space="preserve">Page </w:t>
    </w:r>
    <w:r w:rsidR="0039715D">
      <w:rPr>
        <w:rFonts w:ascii="Arial" w:hAnsi="Arial" w:cs="Arial"/>
        <w:b/>
        <w:bCs/>
      </w:rPr>
      <w:fldChar w:fldCharType="begin"/>
    </w:r>
    <w:r w:rsidR="00A21849">
      <w:rPr>
        <w:rFonts w:ascii="Arial" w:hAnsi="Arial" w:cs="Arial"/>
        <w:b/>
        <w:bCs/>
      </w:rPr>
      <w:instrText xml:space="preserve"> PAGE </w:instrText>
    </w:r>
    <w:r w:rsidR="0039715D">
      <w:rPr>
        <w:rFonts w:ascii="Arial" w:hAnsi="Arial" w:cs="Arial"/>
        <w:b/>
        <w:bCs/>
      </w:rPr>
      <w:fldChar w:fldCharType="separate"/>
    </w:r>
    <w:r>
      <w:rPr>
        <w:rFonts w:ascii="Arial" w:hAnsi="Arial" w:cs="Arial"/>
        <w:b/>
        <w:bCs/>
        <w:noProof/>
      </w:rPr>
      <w:t>3</w:t>
    </w:r>
    <w:r w:rsidR="0039715D">
      <w:rPr>
        <w:rFonts w:ascii="Arial" w:hAnsi="Arial" w:cs="Arial"/>
        <w:b/>
        <w:bCs/>
      </w:rPr>
      <w:fldChar w:fldCharType="end"/>
    </w:r>
  </w:p>
  <w:p w:rsidR="00A21849" w:rsidRDefault="00A21849">
    <w:pPr>
      <w:tabs>
        <w:tab w:val="left" w:pos="-720"/>
        <w:tab w:val="left" w:pos="0"/>
        <w:tab w:val="left" w:pos="480"/>
        <w:tab w:val="left" w:pos="960"/>
        <w:tab w:val="left" w:pos="1440"/>
      </w:tabs>
      <w:suppressAutoHyphens/>
      <w:rPr>
        <w:rFonts w:ascii="Arial" w:hAnsi="Arial" w:cs="Arial"/>
        <w:b/>
        <w:bCs/>
      </w:rP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21849" w:rsidRPr="00B33C52" w:rsidRDefault="00B019A2" w:rsidP="00B33C52">
    <w:pPr>
      <w:pStyle w:val="Default"/>
      <w:rPr>
        <w:rFonts w:ascii="Times New Roman" w:hAnsi="Times New Roman" w:cs="Times New Roman"/>
      </w:rP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2130872" o:spid="_x0000_s2059" type="#_x0000_t136" style="position:absolute;margin-left:0;margin-top:0;width:506.65pt;height:202.65pt;rotation:315;z-index:-251656192;mso-position-horizontal:center;mso-position-horizontal-relative:margin;mso-position-vertical:center;mso-position-vertical-relative:margin" o:allowincell="f" fillcolor="silver" stroked="f">
          <v:fill opacity=".5"/>
          <v:textpath style="font-family:&quot;Letter Gothic&quot;;font-size:1pt" string="DRAFT"/>
          <w10:wrap anchorx="margin" anchory="margin"/>
        </v:shape>
      </w:pict>
    </w:r>
    <w:r>
      <w:rPr>
        <w:noProof/>
      </w:rPr>
      <mc:AlternateContent>
        <mc:Choice Requires="wps">
          <w:drawing>
            <wp:anchor distT="0" distB="0" distL="114300" distR="114300" simplePos="0" relativeHeight="251657216" behindDoc="0" locked="0" layoutInCell="1" allowOverlap="1">
              <wp:simplePos x="0" y="0"/>
              <wp:positionH relativeFrom="column">
                <wp:posOffset>1458595</wp:posOffset>
              </wp:positionH>
              <wp:positionV relativeFrom="paragraph">
                <wp:posOffset>-78105</wp:posOffset>
              </wp:positionV>
              <wp:extent cx="3552825" cy="920115"/>
              <wp:effectExtent l="0" t="0" r="0" b="0"/>
              <wp:wrapNone/>
              <wp:docPr id="4"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52825" cy="9201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21849" w:rsidRDefault="00A21849" w:rsidP="005C0632">
                          <w:pPr>
                            <w:ind w:left="-180" w:right="-352"/>
                            <w:jc w:val="center"/>
                          </w:pPr>
                          <w:r>
                            <w:rPr>
                              <w:noProof/>
                            </w:rPr>
                            <w:drawing>
                              <wp:inline distT="0" distB="0" distL="0" distR="0">
                                <wp:extent cx="3228340" cy="880745"/>
                                <wp:effectExtent l="19050" t="0" r="0" b="0"/>
                                <wp:docPr id="1" name="Picture 2" descr="CoT Heade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descr="CoT Header"/>
                                        <pic:cNvPicPr>
                                          <a:picLocks noChangeArrowheads="1"/>
                                        </pic:cNvPicPr>
                                      </pic:nvPicPr>
                                      <pic:blipFill>
                                        <a:blip r:embed="rId1"/>
                                        <a:srcRect b="-862"/>
                                        <a:stretch>
                                          <a:fillRect/>
                                        </a:stretch>
                                      </pic:blipFill>
                                      <pic:spPr bwMode="auto">
                                        <a:xfrm>
                                          <a:off x="0" y="0"/>
                                          <a:ext cx="3228340" cy="880745"/>
                                        </a:xfrm>
                                        <a:prstGeom prst="rect">
                                          <a:avLst/>
                                        </a:prstGeom>
                                        <a:noFill/>
                                        <a:ln w="9525">
                                          <a:noFill/>
                                          <a:miter lim="800000"/>
                                          <a:headEnd/>
                                          <a:tailEnd/>
                                        </a:ln>
                                      </pic:spPr>
                                    </pic:pic>
                                  </a:graphicData>
                                </a:graphic>
                              </wp:inline>
                            </w:drawing>
                          </w:r>
                        </w:p>
                        <w:p w:rsidR="00A21849" w:rsidRDefault="00A21849" w:rsidP="007505CE">
                          <w:pPr>
                            <w:ind w:left="-180" w:right="-352"/>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 o:spid="_x0000_s1026" type="#_x0000_t202" style="position:absolute;margin-left:114.85pt;margin-top:-6.15pt;width:279.75pt;height:72.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" filled="f" stroked="f">
              <v:textbox>
                <w:txbxContent>
                  <w:p w:rsidR="00A21849" w:rsidRDefault="00A21849" w:rsidP="005C0632">
                    <w:pPr>
                      <w:ind w:left="-180" w:right="-352"/>
                      <w:jc w:val="center"/>
                    </w:pPr>
                    <w:r>
                      <w:rPr>
                        <w:noProof/>
                      </w:rPr>
                      <w:drawing>
                        <wp:inline distT="0" distB="0" distL="0" distR="0">
                          <wp:extent cx="3228340" cy="880745"/>
                          <wp:effectExtent l="19050" t="0" r="0" b="0"/>
                          <wp:docPr id="1" name="Picture 2" descr="CoT Heade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descr="CoT Header"/>
                                  <pic:cNvPicPr>
                                    <a:picLocks noChangeArrowheads="1"/>
                                  </pic:cNvPicPr>
                                </pic:nvPicPr>
                                <pic:blipFill>
                                  <a:blip r:embed="rId1"/>
                                  <a:srcRect b="-862"/>
                                  <a:stretch>
                                    <a:fillRect/>
                                  </a:stretch>
                                </pic:blipFill>
                                <pic:spPr bwMode="auto">
                                  <a:xfrm>
                                    <a:off x="0" y="0"/>
                                    <a:ext cx="3228340" cy="880745"/>
                                  </a:xfrm>
                                  <a:prstGeom prst="rect">
                                    <a:avLst/>
                                  </a:prstGeom>
                                  <a:noFill/>
                                  <a:ln w="9525">
                                    <a:noFill/>
                                    <a:miter lim="800000"/>
                                    <a:headEnd/>
                                    <a:tailEnd/>
                                  </a:ln>
                                </pic:spPr>
                              </pic:pic>
                            </a:graphicData>
                          </a:graphic>
                        </wp:inline>
                      </w:drawing>
                    </w:r>
                  </w:p>
                  <w:p w:rsidR="00A21849" w:rsidRDefault="00A21849" w:rsidP="007505CE">
                    <w:pPr>
                      <w:ind w:left="-180" w:right="-352"/>
                    </w:pPr>
                  </w:p>
                </w:txbxContent>
              </v:textbox>
            </v:shape>
          </w:pict>
        </mc:Fallback>
      </mc:AlternateContent>
    </w:r>
    <w:r w:rsidR="00A21849">
      <w:rPr>
        <w:noProof/>
      </w:rPr>
      <w:drawing>
        <wp:inline distT="0" distB="0" distL="0" distR="0">
          <wp:extent cx="1174115" cy="1185545"/>
          <wp:effectExtent l="0" t="0" r="0" b="0"/>
          <wp:docPr id="2" name="Picture 0" descr="COTLogoTransparencyBackground.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0" descr="COTLogoTransparencyBackground.gif"/>
                  <pic:cNvPicPr>
                    <a:picLocks noChangeAspect="1" noChangeArrowheads="1"/>
                  </pic:cNvPicPr>
                </pic:nvPicPr>
                <pic:blipFill>
                  <a:blip r:embed="rId2"/>
                  <a:srcRect/>
                  <a:stretch>
                    <a:fillRect/>
                  </a:stretch>
                </pic:blipFill>
                <pic:spPr bwMode="auto">
                  <a:xfrm>
                    <a:off x="0" y="0"/>
                    <a:ext cx="1174115" cy="1185545"/>
                  </a:xfrm>
                  <a:prstGeom prst="rect">
                    <a:avLst/>
                  </a:prstGeom>
                  <a:noFill/>
                  <a:ln w="9525">
                    <a:noFill/>
                    <a:miter lim="800000"/>
                    <a:headEnd/>
                    <a:tailEnd/>
                  </a:ln>
                </pic:spPr>
              </pic:pic>
            </a:graphicData>
          </a:graphic>
        </wp:inline>
      </w:drawing>
    </w:r>
  </w:p>
  <w:p w:rsidR="00A21849" w:rsidRDefault="00A21849">
    <w:pPr>
      <w:jc w:val="right"/>
      <w:rPr>
        <w:rFonts w:ascii="Arial" w:hAnsi="Arial" w:cs="Arial"/>
        <w:b/>
        <w:bCs/>
      </w:rPr>
    </w:pPr>
    <w:r>
      <w:rPr>
        <w:rFonts w:ascii="Arial" w:hAnsi="Arial" w:cs="Arial"/>
        <w:b/>
        <w:bCs/>
      </w:rPr>
      <w:t>UNOFFICIAL</w:t>
    </w:r>
  </w:p>
  <w:p w:rsidR="00A21849" w:rsidRDefault="00A21849">
    <w:pPr>
      <w:jc w:val="right"/>
      <w:rPr>
        <w:rFonts w:ascii="Arial" w:hAnsi="Arial" w:cs="Arial"/>
        <w:b/>
        <w:bCs/>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BE0013"/>
    <w:multiLevelType w:val="hybridMultilevel"/>
    <w:tmpl w:val="19FAEA2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A4E0172"/>
    <w:multiLevelType w:val="hybridMultilevel"/>
    <w:tmpl w:val="9A869AC8"/>
    <w:lvl w:ilvl="0" w:tplc="0409000F">
      <w:start w:val="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CB11894"/>
    <w:multiLevelType w:val="hybridMultilevel"/>
    <w:tmpl w:val="65501FF0"/>
    <w:lvl w:ilvl="0" w:tplc="9FC01F3A">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5883812"/>
    <w:multiLevelType w:val="hybridMultilevel"/>
    <w:tmpl w:val="6206F49A"/>
    <w:lvl w:ilvl="0" w:tplc="B7FCD51E">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6D07094"/>
    <w:multiLevelType w:val="hybridMultilevel"/>
    <w:tmpl w:val="2DBA82F2"/>
    <w:lvl w:ilvl="0" w:tplc="8C5E59B0">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1AE868C5"/>
    <w:multiLevelType w:val="hybridMultilevel"/>
    <w:tmpl w:val="EF94969E"/>
    <w:lvl w:ilvl="0" w:tplc="C1463E8C">
      <w:start w:val="2"/>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26F8449A"/>
    <w:multiLevelType w:val="hybridMultilevel"/>
    <w:tmpl w:val="A7FE2B0C"/>
    <w:lvl w:ilvl="0" w:tplc="04090015">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298F0D00"/>
    <w:multiLevelType w:val="hybridMultilevel"/>
    <w:tmpl w:val="BC3E2F46"/>
    <w:lvl w:ilvl="0" w:tplc="F196CE1A">
      <w:start w:val="1"/>
      <w:numFmt w:val="decimal"/>
      <w:lvlText w:val="5.%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7C40DD1"/>
    <w:multiLevelType w:val="hybridMultilevel"/>
    <w:tmpl w:val="53507C52"/>
    <w:lvl w:ilvl="0" w:tplc="A594BC4C">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C55512B"/>
    <w:multiLevelType w:val="hybridMultilevel"/>
    <w:tmpl w:val="1D665A74"/>
    <w:lvl w:ilvl="0" w:tplc="6DF0146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3E40565E"/>
    <w:multiLevelType w:val="multilevel"/>
    <w:tmpl w:val="C14864BC"/>
    <w:lvl w:ilvl="0">
      <w:start w:val="1"/>
      <w:numFmt w:val="decimal"/>
      <w:pStyle w:val="Heading5"/>
      <w:lvlText w:val="%1."/>
      <w:lvlJc w:val="left"/>
      <w:pPr>
        <w:ind w:left="720" w:hanging="360"/>
      </w:pPr>
      <w:rPr>
        <w:rFonts w:cs="Times New Roman" w:hint="default"/>
        <w:u w:val="none"/>
      </w:rPr>
    </w:lvl>
    <w:lvl w:ilvl="1">
      <w:start w:val="2"/>
      <w:numFmt w:val="decimal"/>
      <w:isLgl/>
      <w:lvlText w:val="%1.%2"/>
      <w:lvlJc w:val="left"/>
      <w:pPr>
        <w:ind w:left="1080" w:hanging="360"/>
      </w:pPr>
      <w:rPr>
        <w:rFonts w:cs="Times New Roman" w:hint="default"/>
      </w:rPr>
    </w:lvl>
    <w:lvl w:ilvl="2">
      <w:start w:val="1"/>
      <w:numFmt w:val="decimal"/>
      <w:isLgl/>
      <w:lvlText w:val="%1.%2.%3"/>
      <w:lvlJc w:val="left"/>
      <w:pPr>
        <w:ind w:left="1800" w:hanging="720"/>
      </w:pPr>
      <w:rPr>
        <w:rFonts w:cs="Times New Roman" w:hint="default"/>
      </w:rPr>
    </w:lvl>
    <w:lvl w:ilvl="3">
      <w:start w:val="1"/>
      <w:numFmt w:val="decimal"/>
      <w:isLgl/>
      <w:lvlText w:val="%1.%2.%3.%4"/>
      <w:lvlJc w:val="left"/>
      <w:pPr>
        <w:ind w:left="2520" w:hanging="1080"/>
      </w:pPr>
      <w:rPr>
        <w:rFonts w:cs="Times New Roman" w:hint="default"/>
      </w:rPr>
    </w:lvl>
    <w:lvl w:ilvl="4">
      <w:start w:val="1"/>
      <w:numFmt w:val="decimal"/>
      <w:isLgl/>
      <w:lvlText w:val="%1.%2.%3.%4.%5"/>
      <w:lvlJc w:val="left"/>
      <w:pPr>
        <w:ind w:left="2880" w:hanging="1080"/>
      </w:pPr>
      <w:rPr>
        <w:rFonts w:cs="Times New Roman" w:hint="default"/>
      </w:rPr>
    </w:lvl>
    <w:lvl w:ilvl="5">
      <w:start w:val="1"/>
      <w:numFmt w:val="decimal"/>
      <w:isLgl/>
      <w:lvlText w:val="%1.%2.%3.%4.%5.%6"/>
      <w:lvlJc w:val="left"/>
      <w:pPr>
        <w:ind w:left="3600" w:hanging="1440"/>
      </w:pPr>
      <w:rPr>
        <w:rFonts w:cs="Times New Roman" w:hint="default"/>
      </w:rPr>
    </w:lvl>
    <w:lvl w:ilvl="6">
      <w:start w:val="1"/>
      <w:numFmt w:val="decimal"/>
      <w:isLgl/>
      <w:lvlText w:val="%1.%2.%3.%4.%5.%6.%7"/>
      <w:lvlJc w:val="left"/>
      <w:pPr>
        <w:ind w:left="3960" w:hanging="1440"/>
      </w:pPr>
      <w:rPr>
        <w:rFonts w:cs="Times New Roman" w:hint="default"/>
      </w:rPr>
    </w:lvl>
    <w:lvl w:ilvl="7">
      <w:start w:val="1"/>
      <w:numFmt w:val="decimal"/>
      <w:isLgl/>
      <w:lvlText w:val="%1.%2.%3.%4.%5.%6.%7.%8"/>
      <w:lvlJc w:val="left"/>
      <w:pPr>
        <w:ind w:left="4680" w:hanging="1800"/>
      </w:pPr>
      <w:rPr>
        <w:rFonts w:cs="Times New Roman" w:hint="default"/>
      </w:rPr>
    </w:lvl>
    <w:lvl w:ilvl="8">
      <w:start w:val="1"/>
      <w:numFmt w:val="decimal"/>
      <w:isLgl/>
      <w:lvlText w:val="%1.%2.%3.%4.%5.%6.%7.%8.%9"/>
      <w:lvlJc w:val="left"/>
      <w:pPr>
        <w:ind w:left="5040" w:hanging="1800"/>
      </w:pPr>
      <w:rPr>
        <w:rFonts w:cs="Times New Roman" w:hint="default"/>
      </w:rPr>
    </w:lvl>
  </w:abstractNum>
  <w:abstractNum w:abstractNumId="11" w15:restartNumberingAfterBreak="0">
    <w:nsid w:val="4125796E"/>
    <w:multiLevelType w:val="hybridMultilevel"/>
    <w:tmpl w:val="919ECB6A"/>
    <w:lvl w:ilvl="0" w:tplc="8CFC1762">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429A62A3"/>
    <w:multiLevelType w:val="hybridMultilevel"/>
    <w:tmpl w:val="A664C384"/>
    <w:lvl w:ilvl="0" w:tplc="F196CE1A">
      <w:start w:val="1"/>
      <w:numFmt w:val="decimal"/>
      <w:lvlText w:val="5.%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B2734DC"/>
    <w:multiLevelType w:val="hybridMultilevel"/>
    <w:tmpl w:val="5AC6C682"/>
    <w:lvl w:ilvl="0" w:tplc="AF2801B2">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5E217457"/>
    <w:multiLevelType w:val="hybridMultilevel"/>
    <w:tmpl w:val="04E4D8B2"/>
    <w:lvl w:ilvl="0" w:tplc="0409000B">
      <w:start w:val="1"/>
      <w:numFmt w:val="bullet"/>
      <w:lvlText w:val=""/>
      <w:lvlJc w:val="left"/>
      <w:pPr>
        <w:ind w:left="720" w:hanging="360"/>
      </w:pPr>
      <w:rPr>
        <w:rFonts w:ascii="Wingdings" w:hAnsi="Wingdings"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5" w15:restartNumberingAfterBreak="0">
    <w:nsid w:val="6E3A6EE1"/>
    <w:multiLevelType w:val="hybridMultilevel"/>
    <w:tmpl w:val="ED009DEE"/>
    <w:lvl w:ilvl="0" w:tplc="3754069A">
      <w:start w:val="1"/>
      <w:numFmt w:val="decimal"/>
      <w:lvlText w:val="%1."/>
      <w:lvlJc w:val="left"/>
      <w:pPr>
        <w:ind w:left="1080" w:hanging="360"/>
      </w:pPr>
      <w:rPr>
        <w:b/>
      </w:rPr>
    </w:lvl>
    <w:lvl w:ilvl="1" w:tplc="04090019">
      <w:start w:val="1"/>
      <w:numFmt w:val="decimal"/>
      <w:lvlText w:val="%2."/>
      <w:lvlJc w:val="left"/>
      <w:pPr>
        <w:tabs>
          <w:tab w:val="num" w:pos="1800"/>
        </w:tabs>
        <w:ind w:left="1800" w:hanging="360"/>
      </w:pPr>
    </w:lvl>
    <w:lvl w:ilvl="2" w:tplc="0409001B">
      <w:start w:val="1"/>
      <w:numFmt w:val="decimal"/>
      <w:lvlText w:val="%3."/>
      <w:lvlJc w:val="left"/>
      <w:pPr>
        <w:tabs>
          <w:tab w:val="num" w:pos="2520"/>
        </w:tabs>
        <w:ind w:left="2520" w:hanging="360"/>
      </w:pPr>
    </w:lvl>
    <w:lvl w:ilvl="3" w:tplc="0409000F">
      <w:start w:val="1"/>
      <w:numFmt w:val="decimal"/>
      <w:lvlText w:val="%4."/>
      <w:lvlJc w:val="left"/>
      <w:pPr>
        <w:tabs>
          <w:tab w:val="num" w:pos="3240"/>
        </w:tabs>
        <w:ind w:left="3240" w:hanging="360"/>
      </w:pPr>
    </w:lvl>
    <w:lvl w:ilvl="4" w:tplc="04090019">
      <w:start w:val="1"/>
      <w:numFmt w:val="decimal"/>
      <w:lvlText w:val="%5."/>
      <w:lvlJc w:val="left"/>
      <w:pPr>
        <w:tabs>
          <w:tab w:val="num" w:pos="3960"/>
        </w:tabs>
        <w:ind w:left="3960" w:hanging="360"/>
      </w:pPr>
    </w:lvl>
    <w:lvl w:ilvl="5" w:tplc="0409001B">
      <w:start w:val="1"/>
      <w:numFmt w:val="decimal"/>
      <w:lvlText w:val="%6."/>
      <w:lvlJc w:val="left"/>
      <w:pPr>
        <w:tabs>
          <w:tab w:val="num" w:pos="4680"/>
        </w:tabs>
        <w:ind w:left="4680" w:hanging="360"/>
      </w:pPr>
    </w:lvl>
    <w:lvl w:ilvl="6" w:tplc="0409000F">
      <w:start w:val="1"/>
      <w:numFmt w:val="decimal"/>
      <w:lvlText w:val="%7."/>
      <w:lvlJc w:val="left"/>
      <w:pPr>
        <w:tabs>
          <w:tab w:val="num" w:pos="5400"/>
        </w:tabs>
        <w:ind w:left="5400" w:hanging="360"/>
      </w:pPr>
    </w:lvl>
    <w:lvl w:ilvl="7" w:tplc="04090019">
      <w:start w:val="1"/>
      <w:numFmt w:val="decimal"/>
      <w:lvlText w:val="%8."/>
      <w:lvlJc w:val="left"/>
      <w:pPr>
        <w:tabs>
          <w:tab w:val="num" w:pos="6120"/>
        </w:tabs>
        <w:ind w:left="6120" w:hanging="360"/>
      </w:pPr>
    </w:lvl>
    <w:lvl w:ilvl="8" w:tplc="0409001B">
      <w:start w:val="1"/>
      <w:numFmt w:val="decimal"/>
      <w:lvlText w:val="%9."/>
      <w:lvlJc w:val="left"/>
      <w:pPr>
        <w:tabs>
          <w:tab w:val="num" w:pos="6840"/>
        </w:tabs>
        <w:ind w:left="6840" w:hanging="360"/>
      </w:pPr>
    </w:lvl>
  </w:abstractNum>
  <w:abstractNum w:abstractNumId="16" w15:restartNumberingAfterBreak="0">
    <w:nsid w:val="73B96310"/>
    <w:multiLevelType w:val="hybridMultilevel"/>
    <w:tmpl w:val="360484C0"/>
    <w:lvl w:ilvl="0" w:tplc="5394D0FE">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7C4F3324"/>
    <w:multiLevelType w:val="hybridMultilevel"/>
    <w:tmpl w:val="5AE6AB38"/>
    <w:lvl w:ilvl="0" w:tplc="F196CE1A">
      <w:start w:val="1"/>
      <w:numFmt w:val="decimal"/>
      <w:lvlText w:val="5.%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0"/>
  </w:num>
  <w:num w:numId="2">
    <w:abstractNumId w:val="10"/>
  </w:num>
  <w:num w:numId="3">
    <w:abstractNumId w:val="3"/>
  </w:num>
  <w:num w:numId="4">
    <w:abstractNumId w:val="4"/>
  </w:num>
  <w:num w:numId="5">
    <w:abstractNumId w:val="5"/>
  </w:num>
  <w:num w:numId="6">
    <w:abstractNumId w:val="8"/>
  </w:num>
  <w:num w:numId="7">
    <w:abstractNumId w:val="1"/>
  </w:num>
  <w:num w:numId="8">
    <w:abstractNumId w:val="13"/>
  </w:num>
  <w:num w:numId="9">
    <w:abstractNumId w:val="2"/>
  </w:num>
  <w:num w:numId="10">
    <w:abstractNumId w:val="16"/>
  </w:num>
  <w:num w:numId="11">
    <w:abstractNumId w:val="6"/>
  </w:num>
  <w:num w:numId="12">
    <w:abstractNumId w:val="9"/>
  </w:num>
  <w:num w:numId="13">
    <w:abstractNumId w:val="11"/>
  </w:num>
  <w:num w:numId="14">
    <w:abstractNumId w:val="0"/>
  </w:num>
  <w:num w:numId="15">
    <w:abstractNumId w:val="7"/>
  </w:num>
  <w:num w:numId="16">
    <w:abstractNumId w:val="17"/>
  </w:num>
  <w:num w:numId="17">
    <w:abstractNumId w:val="12"/>
  </w:num>
  <w:num w:numId="18">
    <w:abstractNumId w:val="10"/>
  </w:num>
  <w:num w:numId="19">
    <w:abstractNumId w:val="1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4"/>
  </w:num>
  <w:num w:numId="21">
    <w:abstractNumId w:val="10"/>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979"/>
  <w:doNotHyphenateCaps/>
  <w:drawingGridHorizontalSpacing w:val="120"/>
  <w:drawingGridVerticalSpacing w:val="120"/>
  <w:displayVerticalDrawingGridEvery w:val="0"/>
  <w:doNotUseMarginsForDrawingGridOrigin/>
  <w:doNotShadeFormData/>
  <w:noPunctuationKerning/>
  <w:characterSpacingControl w:val="doNotCompress"/>
  <w:doNotValidateAgainstSchema/>
  <w:doNotDemarcateInvalidXml/>
  <w:hdrShapeDefaults>
    <o:shapedefaults v:ext="edit" spidmax="2066"/>
    <o:shapelayout v:ext="edit">
      <o:idmap v:ext="edit" data="2"/>
    </o:shapelayout>
  </w:hdrShapeDefaults>
  <w:footnotePr>
    <w:footnote w:id="-1"/>
    <w:footnote w:id="0"/>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TCyNDYyNjA0NzA1MTBQ0lEKTi0uzszPAykwrgUA/HgKWCwAAAA="/>
  </w:docVars>
  <w:rsids>
    <w:rsidRoot w:val="004061F6"/>
    <w:rsid w:val="000007A1"/>
    <w:rsid w:val="000007EE"/>
    <w:rsid w:val="00000E62"/>
    <w:rsid w:val="00001BAB"/>
    <w:rsid w:val="00001CB9"/>
    <w:rsid w:val="0000215C"/>
    <w:rsid w:val="00003009"/>
    <w:rsid w:val="0000486D"/>
    <w:rsid w:val="000049E3"/>
    <w:rsid w:val="00004A96"/>
    <w:rsid w:val="00005775"/>
    <w:rsid w:val="00005918"/>
    <w:rsid w:val="000059C3"/>
    <w:rsid w:val="0000613B"/>
    <w:rsid w:val="00006237"/>
    <w:rsid w:val="0000655F"/>
    <w:rsid w:val="0000657A"/>
    <w:rsid w:val="00006607"/>
    <w:rsid w:val="00006A7D"/>
    <w:rsid w:val="000074DE"/>
    <w:rsid w:val="00012D0F"/>
    <w:rsid w:val="00012E88"/>
    <w:rsid w:val="000131FD"/>
    <w:rsid w:val="00013CBA"/>
    <w:rsid w:val="00013CCC"/>
    <w:rsid w:val="00013CDA"/>
    <w:rsid w:val="00013E6F"/>
    <w:rsid w:val="0001465B"/>
    <w:rsid w:val="000146C5"/>
    <w:rsid w:val="00014871"/>
    <w:rsid w:val="0001488E"/>
    <w:rsid w:val="00014A33"/>
    <w:rsid w:val="00014DE0"/>
    <w:rsid w:val="00015C00"/>
    <w:rsid w:val="00015E20"/>
    <w:rsid w:val="00016356"/>
    <w:rsid w:val="0001637D"/>
    <w:rsid w:val="00017204"/>
    <w:rsid w:val="00017274"/>
    <w:rsid w:val="00020B20"/>
    <w:rsid w:val="00020C66"/>
    <w:rsid w:val="00020F95"/>
    <w:rsid w:val="0002153D"/>
    <w:rsid w:val="00021EDE"/>
    <w:rsid w:val="000228BF"/>
    <w:rsid w:val="00023097"/>
    <w:rsid w:val="0002318D"/>
    <w:rsid w:val="00023292"/>
    <w:rsid w:val="0002341A"/>
    <w:rsid w:val="000235AB"/>
    <w:rsid w:val="00023AFD"/>
    <w:rsid w:val="00023BC7"/>
    <w:rsid w:val="00024AB8"/>
    <w:rsid w:val="00024D4B"/>
    <w:rsid w:val="00024FD4"/>
    <w:rsid w:val="00025D92"/>
    <w:rsid w:val="000263D8"/>
    <w:rsid w:val="00026405"/>
    <w:rsid w:val="00027548"/>
    <w:rsid w:val="000275C9"/>
    <w:rsid w:val="000277B3"/>
    <w:rsid w:val="00027EB2"/>
    <w:rsid w:val="00030167"/>
    <w:rsid w:val="00030522"/>
    <w:rsid w:val="00030D68"/>
    <w:rsid w:val="00030EB6"/>
    <w:rsid w:val="00030F1A"/>
    <w:rsid w:val="000314D9"/>
    <w:rsid w:val="0003175E"/>
    <w:rsid w:val="000323CE"/>
    <w:rsid w:val="0003256B"/>
    <w:rsid w:val="00032EDF"/>
    <w:rsid w:val="000332BE"/>
    <w:rsid w:val="0003347B"/>
    <w:rsid w:val="00033AA0"/>
    <w:rsid w:val="00033E0B"/>
    <w:rsid w:val="000349D1"/>
    <w:rsid w:val="00034A93"/>
    <w:rsid w:val="00035325"/>
    <w:rsid w:val="000359FA"/>
    <w:rsid w:val="000362A9"/>
    <w:rsid w:val="000363E7"/>
    <w:rsid w:val="00036523"/>
    <w:rsid w:val="000368C4"/>
    <w:rsid w:val="00036C2E"/>
    <w:rsid w:val="00037788"/>
    <w:rsid w:val="0004081A"/>
    <w:rsid w:val="0004119A"/>
    <w:rsid w:val="00042194"/>
    <w:rsid w:val="0004236C"/>
    <w:rsid w:val="000425E5"/>
    <w:rsid w:val="00044B69"/>
    <w:rsid w:val="0004506B"/>
    <w:rsid w:val="00045619"/>
    <w:rsid w:val="00046279"/>
    <w:rsid w:val="00046636"/>
    <w:rsid w:val="00046D4D"/>
    <w:rsid w:val="000475BE"/>
    <w:rsid w:val="00047705"/>
    <w:rsid w:val="00047727"/>
    <w:rsid w:val="00047AE6"/>
    <w:rsid w:val="00047B05"/>
    <w:rsid w:val="00050C84"/>
    <w:rsid w:val="00051825"/>
    <w:rsid w:val="00051E9C"/>
    <w:rsid w:val="000521F7"/>
    <w:rsid w:val="00052506"/>
    <w:rsid w:val="00052B7B"/>
    <w:rsid w:val="00052B92"/>
    <w:rsid w:val="000534E0"/>
    <w:rsid w:val="0005433E"/>
    <w:rsid w:val="000544AB"/>
    <w:rsid w:val="000546E0"/>
    <w:rsid w:val="00054C2E"/>
    <w:rsid w:val="000550E7"/>
    <w:rsid w:val="00055A19"/>
    <w:rsid w:val="00055C39"/>
    <w:rsid w:val="000565F1"/>
    <w:rsid w:val="000572B0"/>
    <w:rsid w:val="000575D9"/>
    <w:rsid w:val="0005766D"/>
    <w:rsid w:val="00057999"/>
    <w:rsid w:val="00057BD9"/>
    <w:rsid w:val="00057FF5"/>
    <w:rsid w:val="000601D3"/>
    <w:rsid w:val="00060512"/>
    <w:rsid w:val="000605ED"/>
    <w:rsid w:val="00060BFE"/>
    <w:rsid w:val="000618F0"/>
    <w:rsid w:val="000621F6"/>
    <w:rsid w:val="00062474"/>
    <w:rsid w:val="0006326F"/>
    <w:rsid w:val="0006385E"/>
    <w:rsid w:val="00063996"/>
    <w:rsid w:val="00063D93"/>
    <w:rsid w:val="000640DD"/>
    <w:rsid w:val="0006444F"/>
    <w:rsid w:val="00064F3C"/>
    <w:rsid w:val="000656BE"/>
    <w:rsid w:val="000664EB"/>
    <w:rsid w:val="00066D58"/>
    <w:rsid w:val="0006716D"/>
    <w:rsid w:val="00067845"/>
    <w:rsid w:val="0007060C"/>
    <w:rsid w:val="0007070B"/>
    <w:rsid w:val="00070F90"/>
    <w:rsid w:val="0007168B"/>
    <w:rsid w:val="000726DA"/>
    <w:rsid w:val="00072EA5"/>
    <w:rsid w:val="00072F73"/>
    <w:rsid w:val="000736D0"/>
    <w:rsid w:val="0007437C"/>
    <w:rsid w:val="00074DE0"/>
    <w:rsid w:val="000751C4"/>
    <w:rsid w:val="00075576"/>
    <w:rsid w:val="0007605D"/>
    <w:rsid w:val="00076C34"/>
    <w:rsid w:val="00077203"/>
    <w:rsid w:val="00077F76"/>
    <w:rsid w:val="00080CF5"/>
    <w:rsid w:val="00081CBC"/>
    <w:rsid w:val="00082268"/>
    <w:rsid w:val="00082D3D"/>
    <w:rsid w:val="0008396A"/>
    <w:rsid w:val="00083D69"/>
    <w:rsid w:val="000840FF"/>
    <w:rsid w:val="000844E4"/>
    <w:rsid w:val="00085949"/>
    <w:rsid w:val="00085E65"/>
    <w:rsid w:val="000860B6"/>
    <w:rsid w:val="00087EF5"/>
    <w:rsid w:val="00090013"/>
    <w:rsid w:val="0009053E"/>
    <w:rsid w:val="0009054F"/>
    <w:rsid w:val="00091424"/>
    <w:rsid w:val="0009196D"/>
    <w:rsid w:val="000923ED"/>
    <w:rsid w:val="00092410"/>
    <w:rsid w:val="00092CB6"/>
    <w:rsid w:val="00093035"/>
    <w:rsid w:val="000942F9"/>
    <w:rsid w:val="00094621"/>
    <w:rsid w:val="000946CA"/>
    <w:rsid w:val="00094735"/>
    <w:rsid w:val="000947AA"/>
    <w:rsid w:val="00094A0B"/>
    <w:rsid w:val="00094D71"/>
    <w:rsid w:val="00095D05"/>
    <w:rsid w:val="00095D17"/>
    <w:rsid w:val="0009634C"/>
    <w:rsid w:val="00097057"/>
    <w:rsid w:val="0009789A"/>
    <w:rsid w:val="000A080F"/>
    <w:rsid w:val="000A1328"/>
    <w:rsid w:val="000A145F"/>
    <w:rsid w:val="000A196B"/>
    <w:rsid w:val="000A28CB"/>
    <w:rsid w:val="000A3336"/>
    <w:rsid w:val="000A3607"/>
    <w:rsid w:val="000A3E64"/>
    <w:rsid w:val="000A5143"/>
    <w:rsid w:val="000A5A1A"/>
    <w:rsid w:val="000A60E9"/>
    <w:rsid w:val="000A638A"/>
    <w:rsid w:val="000A6406"/>
    <w:rsid w:val="000A6818"/>
    <w:rsid w:val="000A6BFF"/>
    <w:rsid w:val="000A7716"/>
    <w:rsid w:val="000B0241"/>
    <w:rsid w:val="000B05FC"/>
    <w:rsid w:val="000B147E"/>
    <w:rsid w:val="000B14F8"/>
    <w:rsid w:val="000B1C25"/>
    <w:rsid w:val="000B260F"/>
    <w:rsid w:val="000B2956"/>
    <w:rsid w:val="000B36F9"/>
    <w:rsid w:val="000B3DD7"/>
    <w:rsid w:val="000B3EE6"/>
    <w:rsid w:val="000B41E7"/>
    <w:rsid w:val="000B43B1"/>
    <w:rsid w:val="000B53C8"/>
    <w:rsid w:val="000B5B90"/>
    <w:rsid w:val="000B65A0"/>
    <w:rsid w:val="000B6650"/>
    <w:rsid w:val="000B7674"/>
    <w:rsid w:val="000B7699"/>
    <w:rsid w:val="000B7A2C"/>
    <w:rsid w:val="000B7B4F"/>
    <w:rsid w:val="000C057A"/>
    <w:rsid w:val="000C060A"/>
    <w:rsid w:val="000C072A"/>
    <w:rsid w:val="000C08EC"/>
    <w:rsid w:val="000C0926"/>
    <w:rsid w:val="000C206F"/>
    <w:rsid w:val="000C2226"/>
    <w:rsid w:val="000C227C"/>
    <w:rsid w:val="000C26A2"/>
    <w:rsid w:val="000C2E66"/>
    <w:rsid w:val="000C3109"/>
    <w:rsid w:val="000C38ED"/>
    <w:rsid w:val="000C3AF0"/>
    <w:rsid w:val="000C4427"/>
    <w:rsid w:val="000C5335"/>
    <w:rsid w:val="000C6011"/>
    <w:rsid w:val="000C629F"/>
    <w:rsid w:val="000C6611"/>
    <w:rsid w:val="000C7E46"/>
    <w:rsid w:val="000D0528"/>
    <w:rsid w:val="000D0613"/>
    <w:rsid w:val="000D0B5E"/>
    <w:rsid w:val="000D0C56"/>
    <w:rsid w:val="000D2653"/>
    <w:rsid w:val="000D2784"/>
    <w:rsid w:val="000D2821"/>
    <w:rsid w:val="000D2E92"/>
    <w:rsid w:val="000D2F86"/>
    <w:rsid w:val="000D5B63"/>
    <w:rsid w:val="000D5FBA"/>
    <w:rsid w:val="000D606A"/>
    <w:rsid w:val="000D6522"/>
    <w:rsid w:val="000D6C0E"/>
    <w:rsid w:val="000D729B"/>
    <w:rsid w:val="000D75DD"/>
    <w:rsid w:val="000D79E4"/>
    <w:rsid w:val="000E0332"/>
    <w:rsid w:val="000E0CC6"/>
    <w:rsid w:val="000E0F3F"/>
    <w:rsid w:val="000E10FB"/>
    <w:rsid w:val="000E164C"/>
    <w:rsid w:val="000E2144"/>
    <w:rsid w:val="000E25B2"/>
    <w:rsid w:val="000E2648"/>
    <w:rsid w:val="000E2A4B"/>
    <w:rsid w:val="000E2E6C"/>
    <w:rsid w:val="000E2E85"/>
    <w:rsid w:val="000E3163"/>
    <w:rsid w:val="000E3615"/>
    <w:rsid w:val="000E365F"/>
    <w:rsid w:val="000E3BDB"/>
    <w:rsid w:val="000E3E60"/>
    <w:rsid w:val="000E430A"/>
    <w:rsid w:val="000E4CFF"/>
    <w:rsid w:val="000E5C21"/>
    <w:rsid w:val="000E5E78"/>
    <w:rsid w:val="000E5F39"/>
    <w:rsid w:val="000E692D"/>
    <w:rsid w:val="000F0BB5"/>
    <w:rsid w:val="000F0DB4"/>
    <w:rsid w:val="000F14BA"/>
    <w:rsid w:val="000F2C08"/>
    <w:rsid w:val="000F3EA7"/>
    <w:rsid w:val="000F401F"/>
    <w:rsid w:val="000F46D5"/>
    <w:rsid w:val="000F4E28"/>
    <w:rsid w:val="000F51F5"/>
    <w:rsid w:val="000F5EB3"/>
    <w:rsid w:val="000F619E"/>
    <w:rsid w:val="000F6438"/>
    <w:rsid w:val="000F66A5"/>
    <w:rsid w:val="000F66B6"/>
    <w:rsid w:val="000F694B"/>
    <w:rsid w:val="000F70F2"/>
    <w:rsid w:val="000F7496"/>
    <w:rsid w:val="000F760E"/>
    <w:rsid w:val="000F761B"/>
    <w:rsid w:val="00101B69"/>
    <w:rsid w:val="0010292E"/>
    <w:rsid w:val="00103687"/>
    <w:rsid w:val="001039F2"/>
    <w:rsid w:val="0010430E"/>
    <w:rsid w:val="001050A6"/>
    <w:rsid w:val="00105DBF"/>
    <w:rsid w:val="00105DCF"/>
    <w:rsid w:val="00105E47"/>
    <w:rsid w:val="0010614C"/>
    <w:rsid w:val="00106213"/>
    <w:rsid w:val="00106BEC"/>
    <w:rsid w:val="00106CE7"/>
    <w:rsid w:val="0010720D"/>
    <w:rsid w:val="001074A6"/>
    <w:rsid w:val="001076E8"/>
    <w:rsid w:val="00110368"/>
    <w:rsid w:val="00110999"/>
    <w:rsid w:val="00110D93"/>
    <w:rsid w:val="00110E88"/>
    <w:rsid w:val="00111E27"/>
    <w:rsid w:val="00112396"/>
    <w:rsid w:val="00114A2E"/>
    <w:rsid w:val="001156A8"/>
    <w:rsid w:val="00116916"/>
    <w:rsid w:val="00116E69"/>
    <w:rsid w:val="001174E6"/>
    <w:rsid w:val="00117646"/>
    <w:rsid w:val="001179C3"/>
    <w:rsid w:val="00117C64"/>
    <w:rsid w:val="00117E6C"/>
    <w:rsid w:val="00120534"/>
    <w:rsid w:val="00120B7E"/>
    <w:rsid w:val="001212B8"/>
    <w:rsid w:val="00121DC1"/>
    <w:rsid w:val="001222AE"/>
    <w:rsid w:val="00123260"/>
    <w:rsid w:val="001234CB"/>
    <w:rsid w:val="00123ECC"/>
    <w:rsid w:val="0012445E"/>
    <w:rsid w:val="00124CCD"/>
    <w:rsid w:val="00124E32"/>
    <w:rsid w:val="001252D6"/>
    <w:rsid w:val="0012690E"/>
    <w:rsid w:val="00127055"/>
    <w:rsid w:val="00127487"/>
    <w:rsid w:val="00127DF7"/>
    <w:rsid w:val="00127E30"/>
    <w:rsid w:val="00130428"/>
    <w:rsid w:val="00131490"/>
    <w:rsid w:val="00132DB7"/>
    <w:rsid w:val="001340A3"/>
    <w:rsid w:val="00134816"/>
    <w:rsid w:val="00134A9E"/>
    <w:rsid w:val="00135494"/>
    <w:rsid w:val="001354CE"/>
    <w:rsid w:val="001354DC"/>
    <w:rsid w:val="00136AF9"/>
    <w:rsid w:val="00137447"/>
    <w:rsid w:val="00137F2A"/>
    <w:rsid w:val="001418CB"/>
    <w:rsid w:val="00141B33"/>
    <w:rsid w:val="0014207E"/>
    <w:rsid w:val="001421B5"/>
    <w:rsid w:val="00143E90"/>
    <w:rsid w:val="0014421D"/>
    <w:rsid w:val="0014471D"/>
    <w:rsid w:val="00144E91"/>
    <w:rsid w:val="00144FD8"/>
    <w:rsid w:val="001456FB"/>
    <w:rsid w:val="00145B76"/>
    <w:rsid w:val="0014632F"/>
    <w:rsid w:val="00147084"/>
    <w:rsid w:val="001470B7"/>
    <w:rsid w:val="00147168"/>
    <w:rsid w:val="00147941"/>
    <w:rsid w:val="00147BFA"/>
    <w:rsid w:val="00150D7E"/>
    <w:rsid w:val="00151402"/>
    <w:rsid w:val="00151F56"/>
    <w:rsid w:val="001522E3"/>
    <w:rsid w:val="001525BD"/>
    <w:rsid w:val="0015314E"/>
    <w:rsid w:val="0015341D"/>
    <w:rsid w:val="00153907"/>
    <w:rsid w:val="001545EC"/>
    <w:rsid w:val="00156107"/>
    <w:rsid w:val="00156ACE"/>
    <w:rsid w:val="0015746A"/>
    <w:rsid w:val="00157E81"/>
    <w:rsid w:val="00160F8A"/>
    <w:rsid w:val="001623A9"/>
    <w:rsid w:val="00162579"/>
    <w:rsid w:val="00163366"/>
    <w:rsid w:val="0016493B"/>
    <w:rsid w:val="00165485"/>
    <w:rsid w:val="00165B1E"/>
    <w:rsid w:val="001671C7"/>
    <w:rsid w:val="00167268"/>
    <w:rsid w:val="0017041D"/>
    <w:rsid w:val="00170E40"/>
    <w:rsid w:val="00171971"/>
    <w:rsid w:val="00171AEA"/>
    <w:rsid w:val="001720CD"/>
    <w:rsid w:val="0017213E"/>
    <w:rsid w:val="00172D2E"/>
    <w:rsid w:val="0017363B"/>
    <w:rsid w:val="00173768"/>
    <w:rsid w:val="00173AF3"/>
    <w:rsid w:val="00174061"/>
    <w:rsid w:val="0017440A"/>
    <w:rsid w:val="00174F97"/>
    <w:rsid w:val="00176B3E"/>
    <w:rsid w:val="00177299"/>
    <w:rsid w:val="001805A6"/>
    <w:rsid w:val="001805B5"/>
    <w:rsid w:val="001808CF"/>
    <w:rsid w:val="00180AD1"/>
    <w:rsid w:val="001813CC"/>
    <w:rsid w:val="0018164B"/>
    <w:rsid w:val="00181C99"/>
    <w:rsid w:val="00181D57"/>
    <w:rsid w:val="00182035"/>
    <w:rsid w:val="001821DB"/>
    <w:rsid w:val="00182387"/>
    <w:rsid w:val="00183090"/>
    <w:rsid w:val="001835E8"/>
    <w:rsid w:val="001845E6"/>
    <w:rsid w:val="00184D0F"/>
    <w:rsid w:val="00187665"/>
    <w:rsid w:val="00187D73"/>
    <w:rsid w:val="00190151"/>
    <w:rsid w:val="00190386"/>
    <w:rsid w:val="001909FA"/>
    <w:rsid w:val="00190F35"/>
    <w:rsid w:val="001918D5"/>
    <w:rsid w:val="0019239F"/>
    <w:rsid w:val="00193E02"/>
    <w:rsid w:val="00194C33"/>
    <w:rsid w:val="00194E43"/>
    <w:rsid w:val="00194E62"/>
    <w:rsid w:val="00195BDC"/>
    <w:rsid w:val="00195F72"/>
    <w:rsid w:val="00196276"/>
    <w:rsid w:val="00196997"/>
    <w:rsid w:val="001971BB"/>
    <w:rsid w:val="001976D6"/>
    <w:rsid w:val="00197741"/>
    <w:rsid w:val="00197B1D"/>
    <w:rsid w:val="001A0367"/>
    <w:rsid w:val="001A0676"/>
    <w:rsid w:val="001A0EB4"/>
    <w:rsid w:val="001A11E6"/>
    <w:rsid w:val="001A12C6"/>
    <w:rsid w:val="001A20E9"/>
    <w:rsid w:val="001A22ED"/>
    <w:rsid w:val="001A239B"/>
    <w:rsid w:val="001A3BCE"/>
    <w:rsid w:val="001A4578"/>
    <w:rsid w:val="001A5337"/>
    <w:rsid w:val="001A5650"/>
    <w:rsid w:val="001A5B71"/>
    <w:rsid w:val="001A6062"/>
    <w:rsid w:val="001A6679"/>
    <w:rsid w:val="001A6927"/>
    <w:rsid w:val="001A6FE2"/>
    <w:rsid w:val="001A6FFE"/>
    <w:rsid w:val="001A76A1"/>
    <w:rsid w:val="001A76DF"/>
    <w:rsid w:val="001A7BE6"/>
    <w:rsid w:val="001B1C34"/>
    <w:rsid w:val="001B237A"/>
    <w:rsid w:val="001B2FDD"/>
    <w:rsid w:val="001B36E3"/>
    <w:rsid w:val="001B373B"/>
    <w:rsid w:val="001B3A1E"/>
    <w:rsid w:val="001B3BD4"/>
    <w:rsid w:val="001B3C5E"/>
    <w:rsid w:val="001B4105"/>
    <w:rsid w:val="001B4956"/>
    <w:rsid w:val="001B49F7"/>
    <w:rsid w:val="001B4DFD"/>
    <w:rsid w:val="001B4EE3"/>
    <w:rsid w:val="001B4F51"/>
    <w:rsid w:val="001B4FD8"/>
    <w:rsid w:val="001B5687"/>
    <w:rsid w:val="001B56D5"/>
    <w:rsid w:val="001B5BC7"/>
    <w:rsid w:val="001B6902"/>
    <w:rsid w:val="001B6903"/>
    <w:rsid w:val="001B69A2"/>
    <w:rsid w:val="001B7E86"/>
    <w:rsid w:val="001C030C"/>
    <w:rsid w:val="001C1243"/>
    <w:rsid w:val="001C148B"/>
    <w:rsid w:val="001C151A"/>
    <w:rsid w:val="001C15BC"/>
    <w:rsid w:val="001C1776"/>
    <w:rsid w:val="001C1782"/>
    <w:rsid w:val="001C18DC"/>
    <w:rsid w:val="001C1DA4"/>
    <w:rsid w:val="001C1F1C"/>
    <w:rsid w:val="001C27EE"/>
    <w:rsid w:val="001C2BBE"/>
    <w:rsid w:val="001C3575"/>
    <w:rsid w:val="001C3C0C"/>
    <w:rsid w:val="001C4256"/>
    <w:rsid w:val="001C479A"/>
    <w:rsid w:val="001C4853"/>
    <w:rsid w:val="001C4D67"/>
    <w:rsid w:val="001C5BF1"/>
    <w:rsid w:val="001C66A2"/>
    <w:rsid w:val="001C6AEB"/>
    <w:rsid w:val="001C6F41"/>
    <w:rsid w:val="001D114A"/>
    <w:rsid w:val="001D134D"/>
    <w:rsid w:val="001D155A"/>
    <w:rsid w:val="001D225E"/>
    <w:rsid w:val="001D2438"/>
    <w:rsid w:val="001D272E"/>
    <w:rsid w:val="001D35E6"/>
    <w:rsid w:val="001D5153"/>
    <w:rsid w:val="001D5B6E"/>
    <w:rsid w:val="001D6A3C"/>
    <w:rsid w:val="001D7113"/>
    <w:rsid w:val="001D74C2"/>
    <w:rsid w:val="001E01B5"/>
    <w:rsid w:val="001E04AF"/>
    <w:rsid w:val="001E0CBB"/>
    <w:rsid w:val="001E0ECB"/>
    <w:rsid w:val="001E10A8"/>
    <w:rsid w:val="001E1869"/>
    <w:rsid w:val="001E2161"/>
    <w:rsid w:val="001E3C75"/>
    <w:rsid w:val="001E3DCC"/>
    <w:rsid w:val="001E466C"/>
    <w:rsid w:val="001E6C91"/>
    <w:rsid w:val="001E7031"/>
    <w:rsid w:val="001E7217"/>
    <w:rsid w:val="001E72AF"/>
    <w:rsid w:val="001E75B7"/>
    <w:rsid w:val="001E7AB0"/>
    <w:rsid w:val="001F07EB"/>
    <w:rsid w:val="001F084B"/>
    <w:rsid w:val="001F0932"/>
    <w:rsid w:val="001F0D92"/>
    <w:rsid w:val="001F0EAF"/>
    <w:rsid w:val="001F123B"/>
    <w:rsid w:val="001F13A1"/>
    <w:rsid w:val="001F15EA"/>
    <w:rsid w:val="001F1855"/>
    <w:rsid w:val="001F2295"/>
    <w:rsid w:val="001F2607"/>
    <w:rsid w:val="001F2851"/>
    <w:rsid w:val="001F2BAC"/>
    <w:rsid w:val="001F3126"/>
    <w:rsid w:val="001F3F96"/>
    <w:rsid w:val="001F5C33"/>
    <w:rsid w:val="001F6B2D"/>
    <w:rsid w:val="001F78AD"/>
    <w:rsid w:val="00201884"/>
    <w:rsid w:val="00201971"/>
    <w:rsid w:val="00202E2D"/>
    <w:rsid w:val="00203649"/>
    <w:rsid w:val="00203C65"/>
    <w:rsid w:val="002042B8"/>
    <w:rsid w:val="002043EA"/>
    <w:rsid w:val="002052B0"/>
    <w:rsid w:val="0020562C"/>
    <w:rsid w:val="002056C1"/>
    <w:rsid w:val="0020597E"/>
    <w:rsid w:val="0020599D"/>
    <w:rsid w:val="00206188"/>
    <w:rsid w:val="00206807"/>
    <w:rsid w:val="00206929"/>
    <w:rsid w:val="002108B9"/>
    <w:rsid w:val="002110D9"/>
    <w:rsid w:val="00211B49"/>
    <w:rsid w:val="002121F4"/>
    <w:rsid w:val="00212369"/>
    <w:rsid w:val="00212578"/>
    <w:rsid w:val="00212EE6"/>
    <w:rsid w:val="0021380C"/>
    <w:rsid w:val="0021485D"/>
    <w:rsid w:val="00215278"/>
    <w:rsid w:val="002152AC"/>
    <w:rsid w:val="00215788"/>
    <w:rsid w:val="0021581B"/>
    <w:rsid w:val="002158B6"/>
    <w:rsid w:val="00215DA3"/>
    <w:rsid w:val="00216032"/>
    <w:rsid w:val="00216842"/>
    <w:rsid w:val="00216979"/>
    <w:rsid w:val="00217198"/>
    <w:rsid w:val="00217239"/>
    <w:rsid w:val="002200F9"/>
    <w:rsid w:val="0022114A"/>
    <w:rsid w:val="00221935"/>
    <w:rsid w:val="00221B54"/>
    <w:rsid w:val="0022278A"/>
    <w:rsid w:val="00222AF8"/>
    <w:rsid w:val="00223A82"/>
    <w:rsid w:val="00223D7E"/>
    <w:rsid w:val="00224ECB"/>
    <w:rsid w:val="002253BF"/>
    <w:rsid w:val="00225AFE"/>
    <w:rsid w:val="0022682D"/>
    <w:rsid w:val="00226BD3"/>
    <w:rsid w:val="0022711C"/>
    <w:rsid w:val="0022749D"/>
    <w:rsid w:val="00230ECB"/>
    <w:rsid w:val="002311AD"/>
    <w:rsid w:val="002314E6"/>
    <w:rsid w:val="00231742"/>
    <w:rsid w:val="002323D7"/>
    <w:rsid w:val="00232E6A"/>
    <w:rsid w:val="00233468"/>
    <w:rsid w:val="00233E4D"/>
    <w:rsid w:val="00233EA4"/>
    <w:rsid w:val="00233F33"/>
    <w:rsid w:val="00234269"/>
    <w:rsid w:val="002344D3"/>
    <w:rsid w:val="00234877"/>
    <w:rsid w:val="002355E2"/>
    <w:rsid w:val="002358B2"/>
    <w:rsid w:val="00235B7C"/>
    <w:rsid w:val="002374B5"/>
    <w:rsid w:val="00237714"/>
    <w:rsid w:val="00237964"/>
    <w:rsid w:val="00241109"/>
    <w:rsid w:val="002421E2"/>
    <w:rsid w:val="002424DD"/>
    <w:rsid w:val="0024344A"/>
    <w:rsid w:val="00243A83"/>
    <w:rsid w:val="00243AE8"/>
    <w:rsid w:val="00243AF3"/>
    <w:rsid w:val="00244408"/>
    <w:rsid w:val="0024481A"/>
    <w:rsid w:val="002448E0"/>
    <w:rsid w:val="00244FDC"/>
    <w:rsid w:val="002450FF"/>
    <w:rsid w:val="002457A4"/>
    <w:rsid w:val="002458B0"/>
    <w:rsid w:val="00245D58"/>
    <w:rsid w:val="00246760"/>
    <w:rsid w:val="002476DA"/>
    <w:rsid w:val="00247807"/>
    <w:rsid w:val="0025069F"/>
    <w:rsid w:val="00251013"/>
    <w:rsid w:val="002521D5"/>
    <w:rsid w:val="0025251B"/>
    <w:rsid w:val="00252810"/>
    <w:rsid w:val="00252B4E"/>
    <w:rsid w:val="00252C93"/>
    <w:rsid w:val="00253B2A"/>
    <w:rsid w:val="002547D1"/>
    <w:rsid w:val="0025490B"/>
    <w:rsid w:val="00256143"/>
    <w:rsid w:val="00256F2C"/>
    <w:rsid w:val="00257878"/>
    <w:rsid w:val="002579FC"/>
    <w:rsid w:val="00257D51"/>
    <w:rsid w:val="0026018C"/>
    <w:rsid w:val="0026087C"/>
    <w:rsid w:val="00261342"/>
    <w:rsid w:val="0026240B"/>
    <w:rsid w:val="00263118"/>
    <w:rsid w:val="002636DC"/>
    <w:rsid w:val="00263C98"/>
    <w:rsid w:val="00263F75"/>
    <w:rsid w:val="00264197"/>
    <w:rsid w:val="002643E0"/>
    <w:rsid w:val="00264766"/>
    <w:rsid w:val="0026499A"/>
    <w:rsid w:val="002655AD"/>
    <w:rsid w:val="00265BFB"/>
    <w:rsid w:val="00265FED"/>
    <w:rsid w:val="002662DA"/>
    <w:rsid w:val="002662E2"/>
    <w:rsid w:val="0026740D"/>
    <w:rsid w:val="00267B97"/>
    <w:rsid w:val="00267C10"/>
    <w:rsid w:val="00267CB1"/>
    <w:rsid w:val="0027101D"/>
    <w:rsid w:val="0027104E"/>
    <w:rsid w:val="00271217"/>
    <w:rsid w:val="002715AF"/>
    <w:rsid w:val="00272AE0"/>
    <w:rsid w:val="00272D22"/>
    <w:rsid w:val="00272DF9"/>
    <w:rsid w:val="002744FF"/>
    <w:rsid w:val="002750FE"/>
    <w:rsid w:val="0027611D"/>
    <w:rsid w:val="00276E17"/>
    <w:rsid w:val="00277403"/>
    <w:rsid w:val="00277A07"/>
    <w:rsid w:val="00277E96"/>
    <w:rsid w:val="002804F1"/>
    <w:rsid w:val="00280A6F"/>
    <w:rsid w:val="00281116"/>
    <w:rsid w:val="00281785"/>
    <w:rsid w:val="002823AD"/>
    <w:rsid w:val="00282C25"/>
    <w:rsid w:val="00283100"/>
    <w:rsid w:val="0028323F"/>
    <w:rsid w:val="0028350C"/>
    <w:rsid w:val="00285E9D"/>
    <w:rsid w:val="0028650C"/>
    <w:rsid w:val="00286A36"/>
    <w:rsid w:val="0029002B"/>
    <w:rsid w:val="0029054F"/>
    <w:rsid w:val="00290971"/>
    <w:rsid w:val="0029186A"/>
    <w:rsid w:val="00291A80"/>
    <w:rsid w:val="00291F75"/>
    <w:rsid w:val="00292496"/>
    <w:rsid w:val="00293127"/>
    <w:rsid w:val="002932EE"/>
    <w:rsid w:val="00293677"/>
    <w:rsid w:val="0029382F"/>
    <w:rsid w:val="00294BE9"/>
    <w:rsid w:val="0029515E"/>
    <w:rsid w:val="002951DC"/>
    <w:rsid w:val="00296736"/>
    <w:rsid w:val="00296857"/>
    <w:rsid w:val="00296B56"/>
    <w:rsid w:val="0029706C"/>
    <w:rsid w:val="00297246"/>
    <w:rsid w:val="002973F0"/>
    <w:rsid w:val="002973F6"/>
    <w:rsid w:val="00297A42"/>
    <w:rsid w:val="002A08F9"/>
    <w:rsid w:val="002A0958"/>
    <w:rsid w:val="002A0F05"/>
    <w:rsid w:val="002A1309"/>
    <w:rsid w:val="002A2C29"/>
    <w:rsid w:val="002A2D82"/>
    <w:rsid w:val="002A2DE7"/>
    <w:rsid w:val="002A351F"/>
    <w:rsid w:val="002A36DF"/>
    <w:rsid w:val="002A3B00"/>
    <w:rsid w:val="002A3C00"/>
    <w:rsid w:val="002A458C"/>
    <w:rsid w:val="002A469C"/>
    <w:rsid w:val="002A7625"/>
    <w:rsid w:val="002A7635"/>
    <w:rsid w:val="002A7BAD"/>
    <w:rsid w:val="002B0129"/>
    <w:rsid w:val="002B056E"/>
    <w:rsid w:val="002B0658"/>
    <w:rsid w:val="002B08A5"/>
    <w:rsid w:val="002B0CAF"/>
    <w:rsid w:val="002B1372"/>
    <w:rsid w:val="002B139D"/>
    <w:rsid w:val="002B170F"/>
    <w:rsid w:val="002B1E12"/>
    <w:rsid w:val="002B315C"/>
    <w:rsid w:val="002B45E9"/>
    <w:rsid w:val="002B4895"/>
    <w:rsid w:val="002B4E9C"/>
    <w:rsid w:val="002B55DC"/>
    <w:rsid w:val="002B65FC"/>
    <w:rsid w:val="002C003F"/>
    <w:rsid w:val="002C04D4"/>
    <w:rsid w:val="002C08C0"/>
    <w:rsid w:val="002C0AF3"/>
    <w:rsid w:val="002C0BEF"/>
    <w:rsid w:val="002C1DFF"/>
    <w:rsid w:val="002C3070"/>
    <w:rsid w:val="002C3357"/>
    <w:rsid w:val="002C3820"/>
    <w:rsid w:val="002C40A3"/>
    <w:rsid w:val="002C41BB"/>
    <w:rsid w:val="002C543D"/>
    <w:rsid w:val="002C570B"/>
    <w:rsid w:val="002C5A8D"/>
    <w:rsid w:val="002C6231"/>
    <w:rsid w:val="002C62FD"/>
    <w:rsid w:val="002C688C"/>
    <w:rsid w:val="002C6D2C"/>
    <w:rsid w:val="002C6F82"/>
    <w:rsid w:val="002D00CA"/>
    <w:rsid w:val="002D04F8"/>
    <w:rsid w:val="002D079D"/>
    <w:rsid w:val="002D097B"/>
    <w:rsid w:val="002D0A11"/>
    <w:rsid w:val="002D0A55"/>
    <w:rsid w:val="002D0C4D"/>
    <w:rsid w:val="002D1711"/>
    <w:rsid w:val="002D17BD"/>
    <w:rsid w:val="002D18E3"/>
    <w:rsid w:val="002D244E"/>
    <w:rsid w:val="002D2E38"/>
    <w:rsid w:val="002D3811"/>
    <w:rsid w:val="002D3D95"/>
    <w:rsid w:val="002D4586"/>
    <w:rsid w:val="002D45A7"/>
    <w:rsid w:val="002D46A9"/>
    <w:rsid w:val="002D4D80"/>
    <w:rsid w:val="002D5574"/>
    <w:rsid w:val="002D56DE"/>
    <w:rsid w:val="002D5A49"/>
    <w:rsid w:val="002D6167"/>
    <w:rsid w:val="002D6727"/>
    <w:rsid w:val="002D6E20"/>
    <w:rsid w:val="002D7035"/>
    <w:rsid w:val="002D7111"/>
    <w:rsid w:val="002D7ABF"/>
    <w:rsid w:val="002D7D06"/>
    <w:rsid w:val="002E0110"/>
    <w:rsid w:val="002E0568"/>
    <w:rsid w:val="002E0601"/>
    <w:rsid w:val="002E0B7C"/>
    <w:rsid w:val="002E0F78"/>
    <w:rsid w:val="002E15A5"/>
    <w:rsid w:val="002E1CCB"/>
    <w:rsid w:val="002E1E0C"/>
    <w:rsid w:val="002E2080"/>
    <w:rsid w:val="002E2670"/>
    <w:rsid w:val="002E27C3"/>
    <w:rsid w:val="002E2841"/>
    <w:rsid w:val="002E2913"/>
    <w:rsid w:val="002E2AC0"/>
    <w:rsid w:val="002E3BB5"/>
    <w:rsid w:val="002E3E06"/>
    <w:rsid w:val="002E408C"/>
    <w:rsid w:val="002E414E"/>
    <w:rsid w:val="002E42FB"/>
    <w:rsid w:val="002E4823"/>
    <w:rsid w:val="002E4970"/>
    <w:rsid w:val="002E4C7D"/>
    <w:rsid w:val="002E4CFC"/>
    <w:rsid w:val="002E5A11"/>
    <w:rsid w:val="002E636F"/>
    <w:rsid w:val="002E658F"/>
    <w:rsid w:val="002E66AA"/>
    <w:rsid w:val="002E6D46"/>
    <w:rsid w:val="002E71AA"/>
    <w:rsid w:val="002E768B"/>
    <w:rsid w:val="002F0407"/>
    <w:rsid w:val="002F0849"/>
    <w:rsid w:val="002F094C"/>
    <w:rsid w:val="002F1073"/>
    <w:rsid w:val="002F1158"/>
    <w:rsid w:val="002F198A"/>
    <w:rsid w:val="002F1C61"/>
    <w:rsid w:val="002F2611"/>
    <w:rsid w:val="002F30D2"/>
    <w:rsid w:val="002F3448"/>
    <w:rsid w:val="002F3544"/>
    <w:rsid w:val="002F3624"/>
    <w:rsid w:val="002F43AC"/>
    <w:rsid w:val="002F51F4"/>
    <w:rsid w:val="002F77A2"/>
    <w:rsid w:val="002F7DF1"/>
    <w:rsid w:val="003002D5"/>
    <w:rsid w:val="00300CE3"/>
    <w:rsid w:val="003013B3"/>
    <w:rsid w:val="00302324"/>
    <w:rsid w:val="003024B1"/>
    <w:rsid w:val="003026D3"/>
    <w:rsid w:val="0030499F"/>
    <w:rsid w:val="00304DC8"/>
    <w:rsid w:val="00304DD6"/>
    <w:rsid w:val="00305B86"/>
    <w:rsid w:val="00306051"/>
    <w:rsid w:val="00306122"/>
    <w:rsid w:val="003062B2"/>
    <w:rsid w:val="0030744E"/>
    <w:rsid w:val="00307FD0"/>
    <w:rsid w:val="003123CF"/>
    <w:rsid w:val="00312A57"/>
    <w:rsid w:val="00312AD9"/>
    <w:rsid w:val="00312B53"/>
    <w:rsid w:val="00312EFC"/>
    <w:rsid w:val="0031394E"/>
    <w:rsid w:val="00313DE9"/>
    <w:rsid w:val="00313FEF"/>
    <w:rsid w:val="0031555F"/>
    <w:rsid w:val="0031582A"/>
    <w:rsid w:val="00315A0B"/>
    <w:rsid w:val="003162CF"/>
    <w:rsid w:val="00316684"/>
    <w:rsid w:val="003169C5"/>
    <w:rsid w:val="00316AE4"/>
    <w:rsid w:val="00316CC6"/>
    <w:rsid w:val="00316D36"/>
    <w:rsid w:val="00316DF7"/>
    <w:rsid w:val="00316EB7"/>
    <w:rsid w:val="00317004"/>
    <w:rsid w:val="00317429"/>
    <w:rsid w:val="00317AB7"/>
    <w:rsid w:val="00317FE3"/>
    <w:rsid w:val="00317FEE"/>
    <w:rsid w:val="003204C7"/>
    <w:rsid w:val="0032055D"/>
    <w:rsid w:val="00320C36"/>
    <w:rsid w:val="00321900"/>
    <w:rsid w:val="00321C4F"/>
    <w:rsid w:val="003225B4"/>
    <w:rsid w:val="00322F5C"/>
    <w:rsid w:val="0032310B"/>
    <w:rsid w:val="0032353D"/>
    <w:rsid w:val="003239E1"/>
    <w:rsid w:val="00323A90"/>
    <w:rsid w:val="00323C8D"/>
    <w:rsid w:val="0032469E"/>
    <w:rsid w:val="0032491D"/>
    <w:rsid w:val="00324E42"/>
    <w:rsid w:val="0032546A"/>
    <w:rsid w:val="00325D52"/>
    <w:rsid w:val="00325D92"/>
    <w:rsid w:val="0032695C"/>
    <w:rsid w:val="00326EE9"/>
    <w:rsid w:val="00326F68"/>
    <w:rsid w:val="00327C57"/>
    <w:rsid w:val="00330040"/>
    <w:rsid w:val="003304FB"/>
    <w:rsid w:val="00330BFB"/>
    <w:rsid w:val="00330DA6"/>
    <w:rsid w:val="003311BB"/>
    <w:rsid w:val="0033127B"/>
    <w:rsid w:val="00331A14"/>
    <w:rsid w:val="00331C2A"/>
    <w:rsid w:val="00332501"/>
    <w:rsid w:val="003327EB"/>
    <w:rsid w:val="00332F9A"/>
    <w:rsid w:val="00333A90"/>
    <w:rsid w:val="00333C5A"/>
    <w:rsid w:val="00333D0A"/>
    <w:rsid w:val="00334627"/>
    <w:rsid w:val="00334D76"/>
    <w:rsid w:val="00334E85"/>
    <w:rsid w:val="003353FA"/>
    <w:rsid w:val="003355A6"/>
    <w:rsid w:val="00335EC0"/>
    <w:rsid w:val="00335FA1"/>
    <w:rsid w:val="003366E2"/>
    <w:rsid w:val="00336CE2"/>
    <w:rsid w:val="00341BA2"/>
    <w:rsid w:val="00342864"/>
    <w:rsid w:val="00342EA5"/>
    <w:rsid w:val="003444F8"/>
    <w:rsid w:val="00345128"/>
    <w:rsid w:val="00346BA6"/>
    <w:rsid w:val="00346CF5"/>
    <w:rsid w:val="00347108"/>
    <w:rsid w:val="003508B2"/>
    <w:rsid w:val="0035093F"/>
    <w:rsid w:val="00350C2D"/>
    <w:rsid w:val="00352504"/>
    <w:rsid w:val="003529FD"/>
    <w:rsid w:val="0035371F"/>
    <w:rsid w:val="00353B72"/>
    <w:rsid w:val="00353D70"/>
    <w:rsid w:val="00354D84"/>
    <w:rsid w:val="00355339"/>
    <w:rsid w:val="00355A20"/>
    <w:rsid w:val="0035617F"/>
    <w:rsid w:val="00356938"/>
    <w:rsid w:val="00357453"/>
    <w:rsid w:val="003575C1"/>
    <w:rsid w:val="003577D7"/>
    <w:rsid w:val="00357E1E"/>
    <w:rsid w:val="00357E4E"/>
    <w:rsid w:val="0036017A"/>
    <w:rsid w:val="00360AF0"/>
    <w:rsid w:val="00360D85"/>
    <w:rsid w:val="00360F3E"/>
    <w:rsid w:val="003610D0"/>
    <w:rsid w:val="00361D17"/>
    <w:rsid w:val="00361F9D"/>
    <w:rsid w:val="00362514"/>
    <w:rsid w:val="003629AA"/>
    <w:rsid w:val="0036354B"/>
    <w:rsid w:val="003638C6"/>
    <w:rsid w:val="00363AAA"/>
    <w:rsid w:val="00363C61"/>
    <w:rsid w:val="00363DF7"/>
    <w:rsid w:val="003640DA"/>
    <w:rsid w:val="00364D0E"/>
    <w:rsid w:val="00364D47"/>
    <w:rsid w:val="00364ED4"/>
    <w:rsid w:val="003651A8"/>
    <w:rsid w:val="003652A0"/>
    <w:rsid w:val="00366021"/>
    <w:rsid w:val="00370B00"/>
    <w:rsid w:val="00371D62"/>
    <w:rsid w:val="00372222"/>
    <w:rsid w:val="00372689"/>
    <w:rsid w:val="003733B4"/>
    <w:rsid w:val="0037416B"/>
    <w:rsid w:val="00375550"/>
    <w:rsid w:val="00375C70"/>
    <w:rsid w:val="00376A5B"/>
    <w:rsid w:val="00376A9D"/>
    <w:rsid w:val="00376DD0"/>
    <w:rsid w:val="0037713F"/>
    <w:rsid w:val="003806B6"/>
    <w:rsid w:val="003807E1"/>
    <w:rsid w:val="00380A2D"/>
    <w:rsid w:val="0038101E"/>
    <w:rsid w:val="003812CE"/>
    <w:rsid w:val="0038190E"/>
    <w:rsid w:val="00382A03"/>
    <w:rsid w:val="00383F46"/>
    <w:rsid w:val="0038401C"/>
    <w:rsid w:val="00385010"/>
    <w:rsid w:val="003851C5"/>
    <w:rsid w:val="00385C65"/>
    <w:rsid w:val="00385D9F"/>
    <w:rsid w:val="00386109"/>
    <w:rsid w:val="003871EC"/>
    <w:rsid w:val="003876A8"/>
    <w:rsid w:val="00387763"/>
    <w:rsid w:val="00387793"/>
    <w:rsid w:val="00387B0C"/>
    <w:rsid w:val="0039022F"/>
    <w:rsid w:val="0039044D"/>
    <w:rsid w:val="003918E3"/>
    <w:rsid w:val="00393323"/>
    <w:rsid w:val="00393402"/>
    <w:rsid w:val="0039383B"/>
    <w:rsid w:val="003938B3"/>
    <w:rsid w:val="003951AF"/>
    <w:rsid w:val="0039529F"/>
    <w:rsid w:val="00395C14"/>
    <w:rsid w:val="00395C79"/>
    <w:rsid w:val="0039715D"/>
    <w:rsid w:val="0039771C"/>
    <w:rsid w:val="00397C75"/>
    <w:rsid w:val="00397D88"/>
    <w:rsid w:val="003A0511"/>
    <w:rsid w:val="003A05FD"/>
    <w:rsid w:val="003A0AEE"/>
    <w:rsid w:val="003A1376"/>
    <w:rsid w:val="003A247D"/>
    <w:rsid w:val="003A2B8E"/>
    <w:rsid w:val="003A2EAC"/>
    <w:rsid w:val="003A3DEA"/>
    <w:rsid w:val="003A4057"/>
    <w:rsid w:val="003A42E7"/>
    <w:rsid w:val="003A480D"/>
    <w:rsid w:val="003A4D67"/>
    <w:rsid w:val="003A5AB6"/>
    <w:rsid w:val="003A7347"/>
    <w:rsid w:val="003B00E3"/>
    <w:rsid w:val="003B05F1"/>
    <w:rsid w:val="003B09E3"/>
    <w:rsid w:val="003B144D"/>
    <w:rsid w:val="003B1662"/>
    <w:rsid w:val="003B2AC5"/>
    <w:rsid w:val="003B2EC8"/>
    <w:rsid w:val="003B37E5"/>
    <w:rsid w:val="003B3D71"/>
    <w:rsid w:val="003B47C9"/>
    <w:rsid w:val="003B532E"/>
    <w:rsid w:val="003B62A0"/>
    <w:rsid w:val="003B70B5"/>
    <w:rsid w:val="003B7103"/>
    <w:rsid w:val="003B726C"/>
    <w:rsid w:val="003B76DF"/>
    <w:rsid w:val="003B78C6"/>
    <w:rsid w:val="003C062B"/>
    <w:rsid w:val="003C062C"/>
    <w:rsid w:val="003C06F7"/>
    <w:rsid w:val="003C0F41"/>
    <w:rsid w:val="003C19D0"/>
    <w:rsid w:val="003C232D"/>
    <w:rsid w:val="003C2450"/>
    <w:rsid w:val="003C29E0"/>
    <w:rsid w:val="003C2C47"/>
    <w:rsid w:val="003C2E33"/>
    <w:rsid w:val="003C30EA"/>
    <w:rsid w:val="003C4326"/>
    <w:rsid w:val="003C4C19"/>
    <w:rsid w:val="003C5791"/>
    <w:rsid w:val="003C5C6A"/>
    <w:rsid w:val="003C70EC"/>
    <w:rsid w:val="003C7837"/>
    <w:rsid w:val="003C7F6A"/>
    <w:rsid w:val="003D0525"/>
    <w:rsid w:val="003D12F8"/>
    <w:rsid w:val="003D1317"/>
    <w:rsid w:val="003D13D3"/>
    <w:rsid w:val="003D148C"/>
    <w:rsid w:val="003D15F9"/>
    <w:rsid w:val="003D164D"/>
    <w:rsid w:val="003D182E"/>
    <w:rsid w:val="003D1B9C"/>
    <w:rsid w:val="003D224E"/>
    <w:rsid w:val="003D329E"/>
    <w:rsid w:val="003D32D6"/>
    <w:rsid w:val="003D358B"/>
    <w:rsid w:val="003D3BFA"/>
    <w:rsid w:val="003D477D"/>
    <w:rsid w:val="003D4B4F"/>
    <w:rsid w:val="003D4BBA"/>
    <w:rsid w:val="003D4E50"/>
    <w:rsid w:val="003D512D"/>
    <w:rsid w:val="003D5132"/>
    <w:rsid w:val="003D57DF"/>
    <w:rsid w:val="003D62C4"/>
    <w:rsid w:val="003D67CA"/>
    <w:rsid w:val="003D6F44"/>
    <w:rsid w:val="003D73BE"/>
    <w:rsid w:val="003D758C"/>
    <w:rsid w:val="003E0C68"/>
    <w:rsid w:val="003E1BCE"/>
    <w:rsid w:val="003E1CE2"/>
    <w:rsid w:val="003E1F61"/>
    <w:rsid w:val="003E20D8"/>
    <w:rsid w:val="003E29F9"/>
    <w:rsid w:val="003E333A"/>
    <w:rsid w:val="003E57BE"/>
    <w:rsid w:val="003E61F6"/>
    <w:rsid w:val="003E6A50"/>
    <w:rsid w:val="003E6D20"/>
    <w:rsid w:val="003F08C8"/>
    <w:rsid w:val="003F1E89"/>
    <w:rsid w:val="003F2790"/>
    <w:rsid w:val="003F2BF3"/>
    <w:rsid w:val="003F2F49"/>
    <w:rsid w:val="003F302C"/>
    <w:rsid w:val="003F3AB6"/>
    <w:rsid w:val="003F4FA0"/>
    <w:rsid w:val="003F52C4"/>
    <w:rsid w:val="003F5309"/>
    <w:rsid w:val="003F569C"/>
    <w:rsid w:val="003F5908"/>
    <w:rsid w:val="003F6030"/>
    <w:rsid w:val="003F6AE2"/>
    <w:rsid w:val="003F7A89"/>
    <w:rsid w:val="003F7B56"/>
    <w:rsid w:val="003F7CEF"/>
    <w:rsid w:val="003F7E98"/>
    <w:rsid w:val="00400422"/>
    <w:rsid w:val="004017CB"/>
    <w:rsid w:val="00402049"/>
    <w:rsid w:val="00402838"/>
    <w:rsid w:val="00402A3F"/>
    <w:rsid w:val="00402D50"/>
    <w:rsid w:val="00402D5A"/>
    <w:rsid w:val="00403391"/>
    <w:rsid w:val="004037CB"/>
    <w:rsid w:val="004048F2"/>
    <w:rsid w:val="00404D6C"/>
    <w:rsid w:val="00405BC1"/>
    <w:rsid w:val="00406054"/>
    <w:rsid w:val="004060D7"/>
    <w:rsid w:val="004061F6"/>
    <w:rsid w:val="0040627A"/>
    <w:rsid w:val="004062B8"/>
    <w:rsid w:val="004064B5"/>
    <w:rsid w:val="00406ED7"/>
    <w:rsid w:val="004075B1"/>
    <w:rsid w:val="00407868"/>
    <w:rsid w:val="00410069"/>
    <w:rsid w:val="0041187D"/>
    <w:rsid w:val="00411B87"/>
    <w:rsid w:val="00411CFF"/>
    <w:rsid w:val="00413350"/>
    <w:rsid w:val="004142AF"/>
    <w:rsid w:val="004145E8"/>
    <w:rsid w:val="00414A82"/>
    <w:rsid w:val="00415364"/>
    <w:rsid w:val="0041563B"/>
    <w:rsid w:val="00415D35"/>
    <w:rsid w:val="004165BB"/>
    <w:rsid w:val="0041772B"/>
    <w:rsid w:val="00420155"/>
    <w:rsid w:val="004206C1"/>
    <w:rsid w:val="00420D6A"/>
    <w:rsid w:val="00420F66"/>
    <w:rsid w:val="004210AA"/>
    <w:rsid w:val="00421549"/>
    <w:rsid w:val="00421BE2"/>
    <w:rsid w:val="00421CBF"/>
    <w:rsid w:val="00421E25"/>
    <w:rsid w:val="004226BA"/>
    <w:rsid w:val="004227F8"/>
    <w:rsid w:val="004229BC"/>
    <w:rsid w:val="004242AA"/>
    <w:rsid w:val="004249F3"/>
    <w:rsid w:val="004258E4"/>
    <w:rsid w:val="00426A3F"/>
    <w:rsid w:val="004276F2"/>
    <w:rsid w:val="0042776D"/>
    <w:rsid w:val="00427945"/>
    <w:rsid w:val="00427A3C"/>
    <w:rsid w:val="00427AA7"/>
    <w:rsid w:val="00427D1A"/>
    <w:rsid w:val="00430347"/>
    <w:rsid w:val="0043088E"/>
    <w:rsid w:val="00430A81"/>
    <w:rsid w:val="00431624"/>
    <w:rsid w:val="00431CDB"/>
    <w:rsid w:val="004325DC"/>
    <w:rsid w:val="00432831"/>
    <w:rsid w:val="0043309F"/>
    <w:rsid w:val="0043496F"/>
    <w:rsid w:val="00434C45"/>
    <w:rsid w:val="0043518A"/>
    <w:rsid w:val="004359DA"/>
    <w:rsid w:val="00436B58"/>
    <w:rsid w:val="00437C44"/>
    <w:rsid w:val="00440EDE"/>
    <w:rsid w:val="00440FE2"/>
    <w:rsid w:val="004420AE"/>
    <w:rsid w:val="004425C9"/>
    <w:rsid w:val="00442DC2"/>
    <w:rsid w:val="00443B33"/>
    <w:rsid w:val="00443F57"/>
    <w:rsid w:val="00443F7F"/>
    <w:rsid w:val="00444F88"/>
    <w:rsid w:val="00445673"/>
    <w:rsid w:val="00445989"/>
    <w:rsid w:val="00445D9A"/>
    <w:rsid w:val="0044615C"/>
    <w:rsid w:val="00447482"/>
    <w:rsid w:val="004505A8"/>
    <w:rsid w:val="00450ADB"/>
    <w:rsid w:val="00450F27"/>
    <w:rsid w:val="0045147A"/>
    <w:rsid w:val="00451EF6"/>
    <w:rsid w:val="004529E3"/>
    <w:rsid w:val="00454C62"/>
    <w:rsid w:val="004554ED"/>
    <w:rsid w:val="00456913"/>
    <w:rsid w:val="00456B7C"/>
    <w:rsid w:val="00456EA6"/>
    <w:rsid w:val="0045742F"/>
    <w:rsid w:val="004577EC"/>
    <w:rsid w:val="00457885"/>
    <w:rsid w:val="0046094D"/>
    <w:rsid w:val="00460E07"/>
    <w:rsid w:val="00460F62"/>
    <w:rsid w:val="00461BD3"/>
    <w:rsid w:val="00461DE3"/>
    <w:rsid w:val="0046215F"/>
    <w:rsid w:val="0046285B"/>
    <w:rsid w:val="00462CE7"/>
    <w:rsid w:val="004632B1"/>
    <w:rsid w:val="0046375B"/>
    <w:rsid w:val="00463D78"/>
    <w:rsid w:val="00465FA3"/>
    <w:rsid w:val="00466182"/>
    <w:rsid w:val="00466964"/>
    <w:rsid w:val="00467211"/>
    <w:rsid w:val="004673D6"/>
    <w:rsid w:val="0046765B"/>
    <w:rsid w:val="00467ACA"/>
    <w:rsid w:val="00467BDA"/>
    <w:rsid w:val="0047046B"/>
    <w:rsid w:val="00470C84"/>
    <w:rsid w:val="00471278"/>
    <w:rsid w:val="00472398"/>
    <w:rsid w:val="00472FAE"/>
    <w:rsid w:val="00473204"/>
    <w:rsid w:val="004735AC"/>
    <w:rsid w:val="004737FC"/>
    <w:rsid w:val="0047388C"/>
    <w:rsid w:val="0047401B"/>
    <w:rsid w:val="004740A8"/>
    <w:rsid w:val="004750D6"/>
    <w:rsid w:val="0047510F"/>
    <w:rsid w:val="004753E0"/>
    <w:rsid w:val="004754B8"/>
    <w:rsid w:val="004754BA"/>
    <w:rsid w:val="0047631C"/>
    <w:rsid w:val="004764C6"/>
    <w:rsid w:val="0047675D"/>
    <w:rsid w:val="00476FC0"/>
    <w:rsid w:val="0047712E"/>
    <w:rsid w:val="00477252"/>
    <w:rsid w:val="004778B3"/>
    <w:rsid w:val="00477D31"/>
    <w:rsid w:val="00477FA6"/>
    <w:rsid w:val="00480178"/>
    <w:rsid w:val="00480A23"/>
    <w:rsid w:val="004816EB"/>
    <w:rsid w:val="004817AE"/>
    <w:rsid w:val="00481825"/>
    <w:rsid w:val="00481D64"/>
    <w:rsid w:val="004824FD"/>
    <w:rsid w:val="004828FA"/>
    <w:rsid w:val="004830A2"/>
    <w:rsid w:val="004833C0"/>
    <w:rsid w:val="00483787"/>
    <w:rsid w:val="00483F88"/>
    <w:rsid w:val="00484300"/>
    <w:rsid w:val="00484836"/>
    <w:rsid w:val="004850FA"/>
    <w:rsid w:val="00485B08"/>
    <w:rsid w:val="00486123"/>
    <w:rsid w:val="00486572"/>
    <w:rsid w:val="00486625"/>
    <w:rsid w:val="0048678E"/>
    <w:rsid w:val="00487674"/>
    <w:rsid w:val="0048778E"/>
    <w:rsid w:val="0048798D"/>
    <w:rsid w:val="00487B7D"/>
    <w:rsid w:val="00487E37"/>
    <w:rsid w:val="00487ED3"/>
    <w:rsid w:val="00490AEC"/>
    <w:rsid w:val="0049236D"/>
    <w:rsid w:val="0049289C"/>
    <w:rsid w:val="004929A5"/>
    <w:rsid w:val="0049330B"/>
    <w:rsid w:val="0049357D"/>
    <w:rsid w:val="004943C3"/>
    <w:rsid w:val="00494D43"/>
    <w:rsid w:val="004955EF"/>
    <w:rsid w:val="00495C86"/>
    <w:rsid w:val="00496186"/>
    <w:rsid w:val="00496EA7"/>
    <w:rsid w:val="004978D2"/>
    <w:rsid w:val="00497AB8"/>
    <w:rsid w:val="004A0133"/>
    <w:rsid w:val="004A096C"/>
    <w:rsid w:val="004A0D65"/>
    <w:rsid w:val="004A0EEC"/>
    <w:rsid w:val="004A1005"/>
    <w:rsid w:val="004A1E47"/>
    <w:rsid w:val="004A22CD"/>
    <w:rsid w:val="004A2F2F"/>
    <w:rsid w:val="004A3561"/>
    <w:rsid w:val="004A362C"/>
    <w:rsid w:val="004A4CC8"/>
    <w:rsid w:val="004A53B9"/>
    <w:rsid w:val="004A6227"/>
    <w:rsid w:val="004A67E7"/>
    <w:rsid w:val="004A6C4D"/>
    <w:rsid w:val="004A6DA4"/>
    <w:rsid w:val="004A6FAA"/>
    <w:rsid w:val="004A6FCF"/>
    <w:rsid w:val="004A7148"/>
    <w:rsid w:val="004A74B1"/>
    <w:rsid w:val="004B05E0"/>
    <w:rsid w:val="004B0CA6"/>
    <w:rsid w:val="004B1173"/>
    <w:rsid w:val="004B30D5"/>
    <w:rsid w:val="004B3F12"/>
    <w:rsid w:val="004B48A9"/>
    <w:rsid w:val="004B4A53"/>
    <w:rsid w:val="004B51B0"/>
    <w:rsid w:val="004B5804"/>
    <w:rsid w:val="004B58CD"/>
    <w:rsid w:val="004B62C1"/>
    <w:rsid w:val="004B67FB"/>
    <w:rsid w:val="004B6A10"/>
    <w:rsid w:val="004B7399"/>
    <w:rsid w:val="004B74BA"/>
    <w:rsid w:val="004B7B05"/>
    <w:rsid w:val="004B7BF3"/>
    <w:rsid w:val="004B7DD5"/>
    <w:rsid w:val="004C04CF"/>
    <w:rsid w:val="004C04ED"/>
    <w:rsid w:val="004C090F"/>
    <w:rsid w:val="004C0C06"/>
    <w:rsid w:val="004C1044"/>
    <w:rsid w:val="004C1249"/>
    <w:rsid w:val="004C12B0"/>
    <w:rsid w:val="004C1F56"/>
    <w:rsid w:val="004C1F9A"/>
    <w:rsid w:val="004C3236"/>
    <w:rsid w:val="004C3DC1"/>
    <w:rsid w:val="004C3F03"/>
    <w:rsid w:val="004C4C78"/>
    <w:rsid w:val="004C560D"/>
    <w:rsid w:val="004C5E35"/>
    <w:rsid w:val="004C5EB0"/>
    <w:rsid w:val="004C617C"/>
    <w:rsid w:val="004C6AB5"/>
    <w:rsid w:val="004C6B75"/>
    <w:rsid w:val="004C724F"/>
    <w:rsid w:val="004C728A"/>
    <w:rsid w:val="004C7C7F"/>
    <w:rsid w:val="004D0372"/>
    <w:rsid w:val="004D0450"/>
    <w:rsid w:val="004D0D7E"/>
    <w:rsid w:val="004D11E7"/>
    <w:rsid w:val="004D1B6A"/>
    <w:rsid w:val="004D2753"/>
    <w:rsid w:val="004D356B"/>
    <w:rsid w:val="004D36B2"/>
    <w:rsid w:val="004D3948"/>
    <w:rsid w:val="004D3F07"/>
    <w:rsid w:val="004D42F7"/>
    <w:rsid w:val="004D5DC4"/>
    <w:rsid w:val="004D69C1"/>
    <w:rsid w:val="004D6C43"/>
    <w:rsid w:val="004D6C78"/>
    <w:rsid w:val="004D6CCE"/>
    <w:rsid w:val="004D6E86"/>
    <w:rsid w:val="004D7ACF"/>
    <w:rsid w:val="004D7EC9"/>
    <w:rsid w:val="004D7FA9"/>
    <w:rsid w:val="004E050C"/>
    <w:rsid w:val="004E0AD7"/>
    <w:rsid w:val="004E1056"/>
    <w:rsid w:val="004E1C3F"/>
    <w:rsid w:val="004E1C90"/>
    <w:rsid w:val="004E2553"/>
    <w:rsid w:val="004E2FD1"/>
    <w:rsid w:val="004E32C1"/>
    <w:rsid w:val="004E3C1F"/>
    <w:rsid w:val="004E40EF"/>
    <w:rsid w:val="004E462E"/>
    <w:rsid w:val="004E4B4F"/>
    <w:rsid w:val="004E4EEC"/>
    <w:rsid w:val="004E5992"/>
    <w:rsid w:val="004E5B68"/>
    <w:rsid w:val="004E6717"/>
    <w:rsid w:val="004E6B07"/>
    <w:rsid w:val="004E7E69"/>
    <w:rsid w:val="004F0816"/>
    <w:rsid w:val="004F0C17"/>
    <w:rsid w:val="004F1594"/>
    <w:rsid w:val="004F1D09"/>
    <w:rsid w:val="004F2878"/>
    <w:rsid w:val="004F2BDC"/>
    <w:rsid w:val="004F475A"/>
    <w:rsid w:val="004F50DF"/>
    <w:rsid w:val="004F65A4"/>
    <w:rsid w:val="004F66B9"/>
    <w:rsid w:val="004F79CA"/>
    <w:rsid w:val="004F7A2C"/>
    <w:rsid w:val="004F7C9F"/>
    <w:rsid w:val="0050027F"/>
    <w:rsid w:val="005002A6"/>
    <w:rsid w:val="0050047A"/>
    <w:rsid w:val="00501646"/>
    <w:rsid w:val="00501B26"/>
    <w:rsid w:val="00502173"/>
    <w:rsid w:val="00502A81"/>
    <w:rsid w:val="005037AB"/>
    <w:rsid w:val="005037AE"/>
    <w:rsid w:val="00503DD6"/>
    <w:rsid w:val="005053BC"/>
    <w:rsid w:val="00505E1F"/>
    <w:rsid w:val="00507162"/>
    <w:rsid w:val="00507358"/>
    <w:rsid w:val="00507A96"/>
    <w:rsid w:val="00510870"/>
    <w:rsid w:val="0051149A"/>
    <w:rsid w:val="005114EF"/>
    <w:rsid w:val="00511C5C"/>
    <w:rsid w:val="005123A6"/>
    <w:rsid w:val="00512F08"/>
    <w:rsid w:val="00514AE7"/>
    <w:rsid w:val="00515089"/>
    <w:rsid w:val="00515297"/>
    <w:rsid w:val="00515ED8"/>
    <w:rsid w:val="0051633C"/>
    <w:rsid w:val="005173CF"/>
    <w:rsid w:val="0051746C"/>
    <w:rsid w:val="005176EB"/>
    <w:rsid w:val="00517D4C"/>
    <w:rsid w:val="005200C4"/>
    <w:rsid w:val="00520363"/>
    <w:rsid w:val="005204BC"/>
    <w:rsid w:val="00520C0B"/>
    <w:rsid w:val="005211AF"/>
    <w:rsid w:val="0052172B"/>
    <w:rsid w:val="005220EF"/>
    <w:rsid w:val="0052292A"/>
    <w:rsid w:val="00522F6B"/>
    <w:rsid w:val="00523156"/>
    <w:rsid w:val="0052421B"/>
    <w:rsid w:val="005256EA"/>
    <w:rsid w:val="0052591D"/>
    <w:rsid w:val="005270EA"/>
    <w:rsid w:val="00527224"/>
    <w:rsid w:val="00527331"/>
    <w:rsid w:val="00530181"/>
    <w:rsid w:val="0053058A"/>
    <w:rsid w:val="0053325E"/>
    <w:rsid w:val="00533B61"/>
    <w:rsid w:val="00533FE7"/>
    <w:rsid w:val="00534169"/>
    <w:rsid w:val="00534C7F"/>
    <w:rsid w:val="005353DC"/>
    <w:rsid w:val="0053557F"/>
    <w:rsid w:val="00535C6F"/>
    <w:rsid w:val="00535F9E"/>
    <w:rsid w:val="00535FE6"/>
    <w:rsid w:val="005365E9"/>
    <w:rsid w:val="00536E8D"/>
    <w:rsid w:val="0053715F"/>
    <w:rsid w:val="00537378"/>
    <w:rsid w:val="00537BFB"/>
    <w:rsid w:val="00537F09"/>
    <w:rsid w:val="005415B6"/>
    <w:rsid w:val="00541C64"/>
    <w:rsid w:val="00541E5F"/>
    <w:rsid w:val="00541F02"/>
    <w:rsid w:val="00542219"/>
    <w:rsid w:val="005422A8"/>
    <w:rsid w:val="0054250F"/>
    <w:rsid w:val="00542ADB"/>
    <w:rsid w:val="005431D0"/>
    <w:rsid w:val="005435F0"/>
    <w:rsid w:val="00543BF6"/>
    <w:rsid w:val="00544631"/>
    <w:rsid w:val="0054467F"/>
    <w:rsid w:val="00544D84"/>
    <w:rsid w:val="0054548B"/>
    <w:rsid w:val="005454BA"/>
    <w:rsid w:val="005462EB"/>
    <w:rsid w:val="0054691F"/>
    <w:rsid w:val="00547217"/>
    <w:rsid w:val="00547593"/>
    <w:rsid w:val="00547675"/>
    <w:rsid w:val="0055002C"/>
    <w:rsid w:val="00550633"/>
    <w:rsid w:val="00550C25"/>
    <w:rsid w:val="005517A2"/>
    <w:rsid w:val="0055209C"/>
    <w:rsid w:val="00552BCF"/>
    <w:rsid w:val="005531A7"/>
    <w:rsid w:val="00554B6F"/>
    <w:rsid w:val="005556A4"/>
    <w:rsid w:val="005566AC"/>
    <w:rsid w:val="00556722"/>
    <w:rsid w:val="0055679E"/>
    <w:rsid w:val="00556B57"/>
    <w:rsid w:val="00556C43"/>
    <w:rsid w:val="005576F5"/>
    <w:rsid w:val="00557AE6"/>
    <w:rsid w:val="00557DF7"/>
    <w:rsid w:val="00562513"/>
    <w:rsid w:val="005640BC"/>
    <w:rsid w:val="00564AE0"/>
    <w:rsid w:val="00564F41"/>
    <w:rsid w:val="00564FF8"/>
    <w:rsid w:val="00565FB8"/>
    <w:rsid w:val="005661FD"/>
    <w:rsid w:val="005662AF"/>
    <w:rsid w:val="00566393"/>
    <w:rsid w:val="00566F87"/>
    <w:rsid w:val="00567802"/>
    <w:rsid w:val="00571F5C"/>
    <w:rsid w:val="005727A5"/>
    <w:rsid w:val="00572AC8"/>
    <w:rsid w:val="0057337F"/>
    <w:rsid w:val="005737AB"/>
    <w:rsid w:val="00573F5C"/>
    <w:rsid w:val="00573F7F"/>
    <w:rsid w:val="00574647"/>
    <w:rsid w:val="00574A1C"/>
    <w:rsid w:val="005750E9"/>
    <w:rsid w:val="005751A9"/>
    <w:rsid w:val="00575458"/>
    <w:rsid w:val="005754CA"/>
    <w:rsid w:val="00575688"/>
    <w:rsid w:val="00575F29"/>
    <w:rsid w:val="00576644"/>
    <w:rsid w:val="00576C09"/>
    <w:rsid w:val="0057742D"/>
    <w:rsid w:val="00577668"/>
    <w:rsid w:val="005777E9"/>
    <w:rsid w:val="00577ED9"/>
    <w:rsid w:val="0058034F"/>
    <w:rsid w:val="005816D5"/>
    <w:rsid w:val="00583778"/>
    <w:rsid w:val="005840EC"/>
    <w:rsid w:val="00584655"/>
    <w:rsid w:val="00584AE5"/>
    <w:rsid w:val="005858ED"/>
    <w:rsid w:val="0058709D"/>
    <w:rsid w:val="0058723E"/>
    <w:rsid w:val="005878EE"/>
    <w:rsid w:val="00587DEF"/>
    <w:rsid w:val="005904FD"/>
    <w:rsid w:val="00590760"/>
    <w:rsid w:val="005921AD"/>
    <w:rsid w:val="005927BC"/>
    <w:rsid w:val="005927CF"/>
    <w:rsid w:val="00593006"/>
    <w:rsid w:val="005935AA"/>
    <w:rsid w:val="00593698"/>
    <w:rsid w:val="00593B67"/>
    <w:rsid w:val="0059495A"/>
    <w:rsid w:val="00594EB9"/>
    <w:rsid w:val="00595AB4"/>
    <w:rsid w:val="005962C4"/>
    <w:rsid w:val="00596525"/>
    <w:rsid w:val="00597202"/>
    <w:rsid w:val="00597232"/>
    <w:rsid w:val="00597B1D"/>
    <w:rsid w:val="005A025F"/>
    <w:rsid w:val="005A0466"/>
    <w:rsid w:val="005A15C7"/>
    <w:rsid w:val="005A17BD"/>
    <w:rsid w:val="005A3A6F"/>
    <w:rsid w:val="005A4A53"/>
    <w:rsid w:val="005A519A"/>
    <w:rsid w:val="005A5791"/>
    <w:rsid w:val="005A5A92"/>
    <w:rsid w:val="005A5D63"/>
    <w:rsid w:val="005A631D"/>
    <w:rsid w:val="005A640A"/>
    <w:rsid w:val="005A64B6"/>
    <w:rsid w:val="005A68B5"/>
    <w:rsid w:val="005A6A8B"/>
    <w:rsid w:val="005B0049"/>
    <w:rsid w:val="005B0DD8"/>
    <w:rsid w:val="005B1696"/>
    <w:rsid w:val="005B1EFF"/>
    <w:rsid w:val="005B1F97"/>
    <w:rsid w:val="005B2052"/>
    <w:rsid w:val="005B2C9D"/>
    <w:rsid w:val="005B2DAC"/>
    <w:rsid w:val="005B2F28"/>
    <w:rsid w:val="005B31ED"/>
    <w:rsid w:val="005B3550"/>
    <w:rsid w:val="005B3733"/>
    <w:rsid w:val="005B46FF"/>
    <w:rsid w:val="005B4DDE"/>
    <w:rsid w:val="005B5053"/>
    <w:rsid w:val="005B5286"/>
    <w:rsid w:val="005B5933"/>
    <w:rsid w:val="005B6086"/>
    <w:rsid w:val="005B6E08"/>
    <w:rsid w:val="005B7443"/>
    <w:rsid w:val="005C0356"/>
    <w:rsid w:val="005C0632"/>
    <w:rsid w:val="005C07AD"/>
    <w:rsid w:val="005C1596"/>
    <w:rsid w:val="005C2ECF"/>
    <w:rsid w:val="005C3288"/>
    <w:rsid w:val="005C3BA5"/>
    <w:rsid w:val="005C45C5"/>
    <w:rsid w:val="005C49BE"/>
    <w:rsid w:val="005C55CB"/>
    <w:rsid w:val="005C576B"/>
    <w:rsid w:val="005C5B7D"/>
    <w:rsid w:val="005C64B9"/>
    <w:rsid w:val="005C7631"/>
    <w:rsid w:val="005C79DB"/>
    <w:rsid w:val="005C7B27"/>
    <w:rsid w:val="005C7EDA"/>
    <w:rsid w:val="005D0BCE"/>
    <w:rsid w:val="005D0D2E"/>
    <w:rsid w:val="005D16FB"/>
    <w:rsid w:val="005D239D"/>
    <w:rsid w:val="005D2911"/>
    <w:rsid w:val="005D2DE9"/>
    <w:rsid w:val="005D3FCD"/>
    <w:rsid w:val="005D45DE"/>
    <w:rsid w:val="005D52D7"/>
    <w:rsid w:val="005D557D"/>
    <w:rsid w:val="005D5D3D"/>
    <w:rsid w:val="005D6477"/>
    <w:rsid w:val="005D733A"/>
    <w:rsid w:val="005D7450"/>
    <w:rsid w:val="005D752D"/>
    <w:rsid w:val="005E00D7"/>
    <w:rsid w:val="005E0AA4"/>
    <w:rsid w:val="005E0C01"/>
    <w:rsid w:val="005E0D81"/>
    <w:rsid w:val="005E1064"/>
    <w:rsid w:val="005E13AC"/>
    <w:rsid w:val="005E1476"/>
    <w:rsid w:val="005E2469"/>
    <w:rsid w:val="005E28E0"/>
    <w:rsid w:val="005E31AE"/>
    <w:rsid w:val="005E38DE"/>
    <w:rsid w:val="005E3A64"/>
    <w:rsid w:val="005E4A47"/>
    <w:rsid w:val="005E4A6F"/>
    <w:rsid w:val="005E589D"/>
    <w:rsid w:val="005E5E11"/>
    <w:rsid w:val="005E6D0A"/>
    <w:rsid w:val="005E6D9C"/>
    <w:rsid w:val="005E6E28"/>
    <w:rsid w:val="005E71DE"/>
    <w:rsid w:val="005E7B65"/>
    <w:rsid w:val="005E7C2F"/>
    <w:rsid w:val="005F115E"/>
    <w:rsid w:val="005F1174"/>
    <w:rsid w:val="005F1392"/>
    <w:rsid w:val="005F1DE6"/>
    <w:rsid w:val="005F22E1"/>
    <w:rsid w:val="005F26A0"/>
    <w:rsid w:val="005F27CE"/>
    <w:rsid w:val="005F3761"/>
    <w:rsid w:val="005F3871"/>
    <w:rsid w:val="005F3E6A"/>
    <w:rsid w:val="005F3FA3"/>
    <w:rsid w:val="005F4083"/>
    <w:rsid w:val="005F442A"/>
    <w:rsid w:val="005F4542"/>
    <w:rsid w:val="005F4BA2"/>
    <w:rsid w:val="005F4C7F"/>
    <w:rsid w:val="005F5196"/>
    <w:rsid w:val="005F5503"/>
    <w:rsid w:val="005F58B3"/>
    <w:rsid w:val="005F595E"/>
    <w:rsid w:val="005F5C70"/>
    <w:rsid w:val="005F6285"/>
    <w:rsid w:val="005F6AB6"/>
    <w:rsid w:val="005F7B1F"/>
    <w:rsid w:val="005F7DAD"/>
    <w:rsid w:val="005F7DDA"/>
    <w:rsid w:val="00600192"/>
    <w:rsid w:val="00601CBD"/>
    <w:rsid w:val="00602032"/>
    <w:rsid w:val="0060224E"/>
    <w:rsid w:val="0060263C"/>
    <w:rsid w:val="00602DAC"/>
    <w:rsid w:val="00603B7A"/>
    <w:rsid w:val="00603F08"/>
    <w:rsid w:val="00604033"/>
    <w:rsid w:val="0060506C"/>
    <w:rsid w:val="006050CB"/>
    <w:rsid w:val="0060556B"/>
    <w:rsid w:val="006056F0"/>
    <w:rsid w:val="00605CAA"/>
    <w:rsid w:val="00607269"/>
    <w:rsid w:val="006079E7"/>
    <w:rsid w:val="00607D0A"/>
    <w:rsid w:val="0061099C"/>
    <w:rsid w:val="006109A8"/>
    <w:rsid w:val="00610C17"/>
    <w:rsid w:val="00611A2D"/>
    <w:rsid w:val="00611C9C"/>
    <w:rsid w:val="00612065"/>
    <w:rsid w:val="0061210D"/>
    <w:rsid w:val="00612A25"/>
    <w:rsid w:val="00612CCA"/>
    <w:rsid w:val="006143AC"/>
    <w:rsid w:val="00614F94"/>
    <w:rsid w:val="006152E1"/>
    <w:rsid w:val="006154E1"/>
    <w:rsid w:val="00616A88"/>
    <w:rsid w:val="00616CCC"/>
    <w:rsid w:val="00620252"/>
    <w:rsid w:val="00620702"/>
    <w:rsid w:val="00621695"/>
    <w:rsid w:val="00621DD4"/>
    <w:rsid w:val="00622EDC"/>
    <w:rsid w:val="00623C29"/>
    <w:rsid w:val="0062445E"/>
    <w:rsid w:val="006255E5"/>
    <w:rsid w:val="00625B0E"/>
    <w:rsid w:val="006260BB"/>
    <w:rsid w:val="006265AA"/>
    <w:rsid w:val="0062728D"/>
    <w:rsid w:val="00627389"/>
    <w:rsid w:val="006273EF"/>
    <w:rsid w:val="00627D46"/>
    <w:rsid w:val="00630659"/>
    <w:rsid w:val="00631665"/>
    <w:rsid w:val="006328D9"/>
    <w:rsid w:val="00632902"/>
    <w:rsid w:val="00632C2E"/>
    <w:rsid w:val="00632DB2"/>
    <w:rsid w:val="00633287"/>
    <w:rsid w:val="00633FDB"/>
    <w:rsid w:val="006345B9"/>
    <w:rsid w:val="0063467F"/>
    <w:rsid w:val="00634868"/>
    <w:rsid w:val="0063520E"/>
    <w:rsid w:val="00635EAB"/>
    <w:rsid w:val="00635FA3"/>
    <w:rsid w:val="00636591"/>
    <w:rsid w:val="00636689"/>
    <w:rsid w:val="00636883"/>
    <w:rsid w:val="00636FC6"/>
    <w:rsid w:val="006373EF"/>
    <w:rsid w:val="0063768F"/>
    <w:rsid w:val="00637807"/>
    <w:rsid w:val="00637FC1"/>
    <w:rsid w:val="0064024B"/>
    <w:rsid w:val="00640911"/>
    <w:rsid w:val="00641954"/>
    <w:rsid w:val="00641C31"/>
    <w:rsid w:val="00641EF9"/>
    <w:rsid w:val="0064219D"/>
    <w:rsid w:val="0064288D"/>
    <w:rsid w:val="00642FDD"/>
    <w:rsid w:val="00643612"/>
    <w:rsid w:val="006438AA"/>
    <w:rsid w:val="00643960"/>
    <w:rsid w:val="0064441F"/>
    <w:rsid w:val="00644A3C"/>
    <w:rsid w:val="006461C4"/>
    <w:rsid w:val="00646311"/>
    <w:rsid w:val="006464C6"/>
    <w:rsid w:val="00646EE5"/>
    <w:rsid w:val="006471B8"/>
    <w:rsid w:val="006474A7"/>
    <w:rsid w:val="006475F3"/>
    <w:rsid w:val="006475F4"/>
    <w:rsid w:val="00647769"/>
    <w:rsid w:val="00647B81"/>
    <w:rsid w:val="00650873"/>
    <w:rsid w:val="0065172A"/>
    <w:rsid w:val="00652099"/>
    <w:rsid w:val="00652507"/>
    <w:rsid w:val="00652B93"/>
    <w:rsid w:val="00653140"/>
    <w:rsid w:val="00653570"/>
    <w:rsid w:val="00653B5E"/>
    <w:rsid w:val="0065443D"/>
    <w:rsid w:val="00654630"/>
    <w:rsid w:val="00654765"/>
    <w:rsid w:val="006550D6"/>
    <w:rsid w:val="00655296"/>
    <w:rsid w:val="00655323"/>
    <w:rsid w:val="00655877"/>
    <w:rsid w:val="006558AF"/>
    <w:rsid w:val="00655ED8"/>
    <w:rsid w:val="00656111"/>
    <w:rsid w:val="006564AD"/>
    <w:rsid w:val="0065755D"/>
    <w:rsid w:val="006577D7"/>
    <w:rsid w:val="00657C2E"/>
    <w:rsid w:val="00657E0B"/>
    <w:rsid w:val="006601CC"/>
    <w:rsid w:val="0066068F"/>
    <w:rsid w:val="00660F0D"/>
    <w:rsid w:val="00661C5B"/>
    <w:rsid w:val="006627B4"/>
    <w:rsid w:val="006628E8"/>
    <w:rsid w:val="00662935"/>
    <w:rsid w:val="00662E61"/>
    <w:rsid w:val="00662F28"/>
    <w:rsid w:val="00662FF6"/>
    <w:rsid w:val="00663E7D"/>
    <w:rsid w:val="006647DC"/>
    <w:rsid w:val="00664E9A"/>
    <w:rsid w:val="00664EE6"/>
    <w:rsid w:val="00665474"/>
    <w:rsid w:val="00666669"/>
    <w:rsid w:val="0066733E"/>
    <w:rsid w:val="006677AB"/>
    <w:rsid w:val="00667C72"/>
    <w:rsid w:val="0067079B"/>
    <w:rsid w:val="00670D3B"/>
    <w:rsid w:val="00671C05"/>
    <w:rsid w:val="0067230B"/>
    <w:rsid w:val="006723AA"/>
    <w:rsid w:val="006725B2"/>
    <w:rsid w:val="00672BB3"/>
    <w:rsid w:val="00673CA5"/>
    <w:rsid w:val="00673F76"/>
    <w:rsid w:val="00674258"/>
    <w:rsid w:val="0067490F"/>
    <w:rsid w:val="0067646C"/>
    <w:rsid w:val="0067698D"/>
    <w:rsid w:val="00676B25"/>
    <w:rsid w:val="00677169"/>
    <w:rsid w:val="006777AF"/>
    <w:rsid w:val="006779D0"/>
    <w:rsid w:val="00680360"/>
    <w:rsid w:val="00680D91"/>
    <w:rsid w:val="00681162"/>
    <w:rsid w:val="006813A1"/>
    <w:rsid w:val="0068150E"/>
    <w:rsid w:val="0068172A"/>
    <w:rsid w:val="006820D3"/>
    <w:rsid w:val="00682414"/>
    <w:rsid w:val="006824C5"/>
    <w:rsid w:val="0068260F"/>
    <w:rsid w:val="0068286A"/>
    <w:rsid w:val="00682F76"/>
    <w:rsid w:val="006836E9"/>
    <w:rsid w:val="0068383F"/>
    <w:rsid w:val="00683D31"/>
    <w:rsid w:val="00683E4E"/>
    <w:rsid w:val="0068440F"/>
    <w:rsid w:val="00684609"/>
    <w:rsid w:val="00684872"/>
    <w:rsid w:val="00685003"/>
    <w:rsid w:val="006852A1"/>
    <w:rsid w:val="00687EA8"/>
    <w:rsid w:val="00690054"/>
    <w:rsid w:val="00692674"/>
    <w:rsid w:val="00693797"/>
    <w:rsid w:val="00693841"/>
    <w:rsid w:val="00694304"/>
    <w:rsid w:val="00694795"/>
    <w:rsid w:val="006949A6"/>
    <w:rsid w:val="00694AC0"/>
    <w:rsid w:val="00694CA0"/>
    <w:rsid w:val="00694E48"/>
    <w:rsid w:val="006960BA"/>
    <w:rsid w:val="006963E4"/>
    <w:rsid w:val="00696E02"/>
    <w:rsid w:val="00696E21"/>
    <w:rsid w:val="00697919"/>
    <w:rsid w:val="006A0C73"/>
    <w:rsid w:val="006A0F71"/>
    <w:rsid w:val="006A1334"/>
    <w:rsid w:val="006A18EB"/>
    <w:rsid w:val="006A1AB2"/>
    <w:rsid w:val="006A1E61"/>
    <w:rsid w:val="006A1FC0"/>
    <w:rsid w:val="006A231A"/>
    <w:rsid w:val="006A2A8F"/>
    <w:rsid w:val="006A2FBA"/>
    <w:rsid w:val="006A30EB"/>
    <w:rsid w:val="006A3370"/>
    <w:rsid w:val="006A4B0C"/>
    <w:rsid w:val="006A4D61"/>
    <w:rsid w:val="006A4E62"/>
    <w:rsid w:val="006A4EDD"/>
    <w:rsid w:val="006A5025"/>
    <w:rsid w:val="006A5563"/>
    <w:rsid w:val="006A5B9D"/>
    <w:rsid w:val="006A624D"/>
    <w:rsid w:val="006A6AB2"/>
    <w:rsid w:val="006A6D98"/>
    <w:rsid w:val="006A71BB"/>
    <w:rsid w:val="006A769C"/>
    <w:rsid w:val="006A7A68"/>
    <w:rsid w:val="006B056E"/>
    <w:rsid w:val="006B0D3D"/>
    <w:rsid w:val="006B0DAD"/>
    <w:rsid w:val="006B0F19"/>
    <w:rsid w:val="006B1313"/>
    <w:rsid w:val="006B1F72"/>
    <w:rsid w:val="006B22A9"/>
    <w:rsid w:val="006B2A94"/>
    <w:rsid w:val="006B33EB"/>
    <w:rsid w:val="006B3727"/>
    <w:rsid w:val="006B3DF2"/>
    <w:rsid w:val="006B3E82"/>
    <w:rsid w:val="006B4C74"/>
    <w:rsid w:val="006B4C80"/>
    <w:rsid w:val="006B4F8A"/>
    <w:rsid w:val="006B62EB"/>
    <w:rsid w:val="006B7301"/>
    <w:rsid w:val="006B772B"/>
    <w:rsid w:val="006C0189"/>
    <w:rsid w:val="006C0670"/>
    <w:rsid w:val="006C06E0"/>
    <w:rsid w:val="006C0EB0"/>
    <w:rsid w:val="006C161A"/>
    <w:rsid w:val="006C1716"/>
    <w:rsid w:val="006C1CE5"/>
    <w:rsid w:val="006C23F1"/>
    <w:rsid w:val="006C3799"/>
    <w:rsid w:val="006C3980"/>
    <w:rsid w:val="006C3CF7"/>
    <w:rsid w:val="006C3D09"/>
    <w:rsid w:val="006C4F9A"/>
    <w:rsid w:val="006C69B7"/>
    <w:rsid w:val="006C6B44"/>
    <w:rsid w:val="006C6D2B"/>
    <w:rsid w:val="006C6F3A"/>
    <w:rsid w:val="006C76B3"/>
    <w:rsid w:val="006D03FE"/>
    <w:rsid w:val="006D0A7B"/>
    <w:rsid w:val="006D15E3"/>
    <w:rsid w:val="006D1743"/>
    <w:rsid w:val="006D1CF3"/>
    <w:rsid w:val="006D2CC5"/>
    <w:rsid w:val="006D349A"/>
    <w:rsid w:val="006D3DB1"/>
    <w:rsid w:val="006D3F2E"/>
    <w:rsid w:val="006D4143"/>
    <w:rsid w:val="006D48F5"/>
    <w:rsid w:val="006D58A1"/>
    <w:rsid w:val="006D5EBD"/>
    <w:rsid w:val="006D63CB"/>
    <w:rsid w:val="006D650F"/>
    <w:rsid w:val="006D6966"/>
    <w:rsid w:val="006D702C"/>
    <w:rsid w:val="006D7855"/>
    <w:rsid w:val="006E02B4"/>
    <w:rsid w:val="006E06B4"/>
    <w:rsid w:val="006E071D"/>
    <w:rsid w:val="006E1960"/>
    <w:rsid w:val="006E19AA"/>
    <w:rsid w:val="006E2913"/>
    <w:rsid w:val="006E3165"/>
    <w:rsid w:val="006E457B"/>
    <w:rsid w:val="006E4E0C"/>
    <w:rsid w:val="006E5828"/>
    <w:rsid w:val="006E64A2"/>
    <w:rsid w:val="006E687D"/>
    <w:rsid w:val="006E6BA0"/>
    <w:rsid w:val="006E731B"/>
    <w:rsid w:val="006E7A8C"/>
    <w:rsid w:val="006E7B62"/>
    <w:rsid w:val="006E7CEC"/>
    <w:rsid w:val="006F038E"/>
    <w:rsid w:val="006F2C7B"/>
    <w:rsid w:val="006F308F"/>
    <w:rsid w:val="006F3390"/>
    <w:rsid w:val="006F389A"/>
    <w:rsid w:val="006F3B3D"/>
    <w:rsid w:val="006F3CAD"/>
    <w:rsid w:val="006F4AF4"/>
    <w:rsid w:val="006F4B0A"/>
    <w:rsid w:val="006F5443"/>
    <w:rsid w:val="006F5523"/>
    <w:rsid w:val="006F58E2"/>
    <w:rsid w:val="006F7506"/>
    <w:rsid w:val="006F78AA"/>
    <w:rsid w:val="006F7F9C"/>
    <w:rsid w:val="00700680"/>
    <w:rsid w:val="0070068F"/>
    <w:rsid w:val="007010FD"/>
    <w:rsid w:val="00701913"/>
    <w:rsid w:val="00702CCC"/>
    <w:rsid w:val="007032B3"/>
    <w:rsid w:val="0070340D"/>
    <w:rsid w:val="007036D7"/>
    <w:rsid w:val="00703954"/>
    <w:rsid w:val="00703A03"/>
    <w:rsid w:val="00703E8F"/>
    <w:rsid w:val="00705158"/>
    <w:rsid w:val="00705192"/>
    <w:rsid w:val="00705CE6"/>
    <w:rsid w:val="00705D52"/>
    <w:rsid w:val="00705F35"/>
    <w:rsid w:val="0070660D"/>
    <w:rsid w:val="0070678B"/>
    <w:rsid w:val="00707687"/>
    <w:rsid w:val="00707D87"/>
    <w:rsid w:val="0071014B"/>
    <w:rsid w:val="0071326F"/>
    <w:rsid w:val="007133AB"/>
    <w:rsid w:val="007139D8"/>
    <w:rsid w:val="00713BBE"/>
    <w:rsid w:val="00714674"/>
    <w:rsid w:val="00714D01"/>
    <w:rsid w:val="007158CD"/>
    <w:rsid w:val="00715DDF"/>
    <w:rsid w:val="007161E3"/>
    <w:rsid w:val="00717103"/>
    <w:rsid w:val="007174C3"/>
    <w:rsid w:val="00717B5B"/>
    <w:rsid w:val="0072003A"/>
    <w:rsid w:val="00720575"/>
    <w:rsid w:val="0072059D"/>
    <w:rsid w:val="007211B6"/>
    <w:rsid w:val="00721589"/>
    <w:rsid w:val="00721A1A"/>
    <w:rsid w:val="007221CB"/>
    <w:rsid w:val="00722A84"/>
    <w:rsid w:val="00722CD3"/>
    <w:rsid w:val="00722D5B"/>
    <w:rsid w:val="00723BB8"/>
    <w:rsid w:val="0072431B"/>
    <w:rsid w:val="00724DEA"/>
    <w:rsid w:val="0072683F"/>
    <w:rsid w:val="00727AD4"/>
    <w:rsid w:val="007305BC"/>
    <w:rsid w:val="00730C7E"/>
    <w:rsid w:val="007313DE"/>
    <w:rsid w:val="007321DA"/>
    <w:rsid w:val="0073221E"/>
    <w:rsid w:val="007329ED"/>
    <w:rsid w:val="00733878"/>
    <w:rsid w:val="00734699"/>
    <w:rsid w:val="00734D96"/>
    <w:rsid w:val="00735B0D"/>
    <w:rsid w:val="0073657F"/>
    <w:rsid w:val="0073686D"/>
    <w:rsid w:val="007370B0"/>
    <w:rsid w:val="00737183"/>
    <w:rsid w:val="00737943"/>
    <w:rsid w:val="007400D7"/>
    <w:rsid w:val="00740652"/>
    <w:rsid w:val="00740713"/>
    <w:rsid w:val="0074224F"/>
    <w:rsid w:val="007423B9"/>
    <w:rsid w:val="0074354C"/>
    <w:rsid w:val="0074402D"/>
    <w:rsid w:val="007441A2"/>
    <w:rsid w:val="00744966"/>
    <w:rsid w:val="007455F4"/>
    <w:rsid w:val="007459C9"/>
    <w:rsid w:val="00746284"/>
    <w:rsid w:val="00746C1D"/>
    <w:rsid w:val="00746C80"/>
    <w:rsid w:val="00747684"/>
    <w:rsid w:val="007479FF"/>
    <w:rsid w:val="007500C6"/>
    <w:rsid w:val="007505CE"/>
    <w:rsid w:val="00750972"/>
    <w:rsid w:val="00750A16"/>
    <w:rsid w:val="00751391"/>
    <w:rsid w:val="00751599"/>
    <w:rsid w:val="00751AC2"/>
    <w:rsid w:val="00751AE4"/>
    <w:rsid w:val="00752660"/>
    <w:rsid w:val="0075281E"/>
    <w:rsid w:val="00752FC8"/>
    <w:rsid w:val="007531F9"/>
    <w:rsid w:val="0075350E"/>
    <w:rsid w:val="0075396B"/>
    <w:rsid w:val="00753BB5"/>
    <w:rsid w:val="00754728"/>
    <w:rsid w:val="0075562B"/>
    <w:rsid w:val="00755C52"/>
    <w:rsid w:val="00755C9B"/>
    <w:rsid w:val="00756715"/>
    <w:rsid w:val="00756B5C"/>
    <w:rsid w:val="00756C7F"/>
    <w:rsid w:val="007576A2"/>
    <w:rsid w:val="00760F8B"/>
    <w:rsid w:val="007611C7"/>
    <w:rsid w:val="00761749"/>
    <w:rsid w:val="00761F8D"/>
    <w:rsid w:val="00762497"/>
    <w:rsid w:val="00762CB8"/>
    <w:rsid w:val="0076332A"/>
    <w:rsid w:val="00763651"/>
    <w:rsid w:val="00763F66"/>
    <w:rsid w:val="00764C7F"/>
    <w:rsid w:val="00764DC3"/>
    <w:rsid w:val="00765BAB"/>
    <w:rsid w:val="00765D66"/>
    <w:rsid w:val="00766214"/>
    <w:rsid w:val="007669AC"/>
    <w:rsid w:val="00766C95"/>
    <w:rsid w:val="00767A4D"/>
    <w:rsid w:val="00767CAB"/>
    <w:rsid w:val="00770006"/>
    <w:rsid w:val="0077004A"/>
    <w:rsid w:val="0077054B"/>
    <w:rsid w:val="007719E6"/>
    <w:rsid w:val="00771EF5"/>
    <w:rsid w:val="00772136"/>
    <w:rsid w:val="007721BC"/>
    <w:rsid w:val="00772F1C"/>
    <w:rsid w:val="00773987"/>
    <w:rsid w:val="00773FBB"/>
    <w:rsid w:val="007741B9"/>
    <w:rsid w:val="00774652"/>
    <w:rsid w:val="00774C69"/>
    <w:rsid w:val="00775913"/>
    <w:rsid w:val="00775BA5"/>
    <w:rsid w:val="00775EA5"/>
    <w:rsid w:val="00776E03"/>
    <w:rsid w:val="0077707D"/>
    <w:rsid w:val="00777972"/>
    <w:rsid w:val="00777FBC"/>
    <w:rsid w:val="0078066B"/>
    <w:rsid w:val="00781483"/>
    <w:rsid w:val="007814B8"/>
    <w:rsid w:val="00781516"/>
    <w:rsid w:val="00781E04"/>
    <w:rsid w:val="007829C4"/>
    <w:rsid w:val="00782D67"/>
    <w:rsid w:val="00782FB8"/>
    <w:rsid w:val="0078353C"/>
    <w:rsid w:val="00783593"/>
    <w:rsid w:val="007836A4"/>
    <w:rsid w:val="00783EA0"/>
    <w:rsid w:val="00783EBA"/>
    <w:rsid w:val="00783EC3"/>
    <w:rsid w:val="0078476B"/>
    <w:rsid w:val="00784EE2"/>
    <w:rsid w:val="0078565E"/>
    <w:rsid w:val="0078623B"/>
    <w:rsid w:val="00786440"/>
    <w:rsid w:val="007873B2"/>
    <w:rsid w:val="00790E0C"/>
    <w:rsid w:val="00791423"/>
    <w:rsid w:val="00792258"/>
    <w:rsid w:val="00792327"/>
    <w:rsid w:val="00792822"/>
    <w:rsid w:val="007928D6"/>
    <w:rsid w:val="00792D62"/>
    <w:rsid w:val="007940E9"/>
    <w:rsid w:val="00797402"/>
    <w:rsid w:val="007978B6"/>
    <w:rsid w:val="00797E92"/>
    <w:rsid w:val="007A044A"/>
    <w:rsid w:val="007A0AFD"/>
    <w:rsid w:val="007A0CD2"/>
    <w:rsid w:val="007A11F3"/>
    <w:rsid w:val="007A126A"/>
    <w:rsid w:val="007A18CC"/>
    <w:rsid w:val="007A1992"/>
    <w:rsid w:val="007A2377"/>
    <w:rsid w:val="007A3230"/>
    <w:rsid w:val="007A3A63"/>
    <w:rsid w:val="007A3BA2"/>
    <w:rsid w:val="007A3DFE"/>
    <w:rsid w:val="007A42C6"/>
    <w:rsid w:val="007A4444"/>
    <w:rsid w:val="007A5C89"/>
    <w:rsid w:val="007A5CE4"/>
    <w:rsid w:val="007A6879"/>
    <w:rsid w:val="007A6AA1"/>
    <w:rsid w:val="007A7D5F"/>
    <w:rsid w:val="007A7FD8"/>
    <w:rsid w:val="007B0834"/>
    <w:rsid w:val="007B0972"/>
    <w:rsid w:val="007B0F1D"/>
    <w:rsid w:val="007B1459"/>
    <w:rsid w:val="007B1631"/>
    <w:rsid w:val="007B1676"/>
    <w:rsid w:val="007B173F"/>
    <w:rsid w:val="007B1E87"/>
    <w:rsid w:val="007B20F5"/>
    <w:rsid w:val="007B35E7"/>
    <w:rsid w:val="007B411D"/>
    <w:rsid w:val="007B4673"/>
    <w:rsid w:val="007B4F2D"/>
    <w:rsid w:val="007B5C88"/>
    <w:rsid w:val="007B5EB4"/>
    <w:rsid w:val="007B778C"/>
    <w:rsid w:val="007B7BCB"/>
    <w:rsid w:val="007C01F5"/>
    <w:rsid w:val="007C020B"/>
    <w:rsid w:val="007C0CEF"/>
    <w:rsid w:val="007C0E39"/>
    <w:rsid w:val="007C1643"/>
    <w:rsid w:val="007C23EA"/>
    <w:rsid w:val="007C240E"/>
    <w:rsid w:val="007C2A4F"/>
    <w:rsid w:val="007C42D1"/>
    <w:rsid w:val="007C4C84"/>
    <w:rsid w:val="007C5880"/>
    <w:rsid w:val="007C787E"/>
    <w:rsid w:val="007D0000"/>
    <w:rsid w:val="007D01D4"/>
    <w:rsid w:val="007D0F8C"/>
    <w:rsid w:val="007D1D56"/>
    <w:rsid w:val="007D26FD"/>
    <w:rsid w:val="007D2793"/>
    <w:rsid w:val="007D2D53"/>
    <w:rsid w:val="007D30A4"/>
    <w:rsid w:val="007D3657"/>
    <w:rsid w:val="007D37B6"/>
    <w:rsid w:val="007D4937"/>
    <w:rsid w:val="007D4AAB"/>
    <w:rsid w:val="007D5C4E"/>
    <w:rsid w:val="007D685F"/>
    <w:rsid w:val="007D7623"/>
    <w:rsid w:val="007D772F"/>
    <w:rsid w:val="007D7A39"/>
    <w:rsid w:val="007E0087"/>
    <w:rsid w:val="007E119F"/>
    <w:rsid w:val="007E15F7"/>
    <w:rsid w:val="007E1CB4"/>
    <w:rsid w:val="007E2FFF"/>
    <w:rsid w:val="007E39BC"/>
    <w:rsid w:val="007E46D5"/>
    <w:rsid w:val="007E506A"/>
    <w:rsid w:val="007E5CEF"/>
    <w:rsid w:val="007E67DE"/>
    <w:rsid w:val="007E6CDD"/>
    <w:rsid w:val="007E6D52"/>
    <w:rsid w:val="007E7DCE"/>
    <w:rsid w:val="007F0A1B"/>
    <w:rsid w:val="007F0DD1"/>
    <w:rsid w:val="007F145D"/>
    <w:rsid w:val="007F1A96"/>
    <w:rsid w:val="007F201E"/>
    <w:rsid w:val="007F2875"/>
    <w:rsid w:val="007F3D56"/>
    <w:rsid w:val="007F4573"/>
    <w:rsid w:val="007F4DFE"/>
    <w:rsid w:val="007F550F"/>
    <w:rsid w:val="007F5B03"/>
    <w:rsid w:val="007F63BC"/>
    <w:rsid w:val="007F64C1"/>
    <w:rsid w:val="007F6772"/>
    <w:rsid w:val="007F6E2D"/>
    <w:rsid w:val="007F7202"/>
    <w:rsid w:val="007F7D5E"/>
    <w:rsid w:val="007F7D98"/>
    <w:rsid w:val="008002D4"/>
    <w:rsid w:val="0080076F"/>
    <w:rsid w:val="0080172D"/>
    <w:rsid w:val="00801F88"/>
    <w:rsid w:val="0080225A"/>
    <w:rsid w:val="008023B6"/>
    <w:rsid w:val="00802A2C"/>
    <w:rsid w:val="00802ABB"/>
    <w:rsid w:val="00802EA0"/>
    <w:rsid w:val="00803F39"/>
    <w:rsid w:val="00804CF9"/>
    <w:rsid w:val="00804D44"/>
    <w:rsid w:val="00804EEF"/>
    <w:rsid w:val="0080633E"/>
    <w:rsid w:val="00806AC7"/>
    <w:rsid w:val="00806EBF"/>
    <w:rsid w:val="0081023D"/>
    <w:rsid w:val="00811241"/>
    <w:rsid w:val="00811371"/>
    <w:rsid w:val="008113B1"/>
    <w:rsid w:val="00811844"/>
    <w:rsid w:val="00811D73"/>
    <w:rsid w:val="00812654"/>
    <w:rsid w:val="0081275E"/>
    <w:rsid w:val="008127F7"/>
    <w:rsid w:val="0081322B"/>
    <w:rsid w:val="00814A3B"/>
    <w:rsid w:val="00814EE5"/>
    <w:rsid w:val="008158B1"/>
    <w:rsid w:val="00815B35"/>
    <w:rsid w:val="00815CBA"/>
    <w:rsid w:val="00816D06"/>
    <w:rsid w:val="00816EF3"/>
    <w:rsid w:val="00817062"/>
    <w:rsid w:val="00817238"/>
    <w:rsid w:val="0081791B"/>
    <w:rsid w:val="008207BA"/>
    <w:rsid w:val="008217E5"/>
    <w:rsid w:val="0082200E"/>
    <w:rsid w:val="00822250"/>
    <w:rsid w:val="008222DD"/>
    <w:rsid w:val="0082270F"/>
    <w:rsid w:val="00822877"/>
    <w:rsid w:val="00822F0B"/>
    <w:rsid w:val="0082363B"/>
    <w:rsid w:val="008237C6"/>
    <w:rsid w:val="00823C36"/>
    <w:rsid w:val="00823D43"/>
    <w:rsid w:val="0082420E"/>
    <w:rsid w:val="00824489"/>
    <w:rsid w:val="008244E1"/>
    <w:rsid w:val="0082467E"/>
    <w:rsid w:val="00824711"/>
    <w:rsid w:val="00824A33"/>
    <w:rsid w:val="00824AA2"/>
    <w:rsid w:val="0082518B"/>
    <w:rsid w:val="008252BA"/>
    <w:rsid w:val="00825FE9"/>
    <w:rsid w:val="00826012"/>
    <w:rsid w:val="008261C1"/>
    <w:rsid w:val="0082754E"/>
    <w:rsid w:val="00827BFB"/>
    <w:rsid w:val="00827E59"/>
    <w:rsid w:val="00830523"/>
    <w:rsid w:val="00830572"/>
    <w:rsid w:val="008306F7"/>
    <w:rsid w:val="00830B7A"/>
    <w:rsid w:val="00830D5E"/>
    <w:rsid w:val="00831076"/>
    <w:rsid w:val="008313DD"/>
    <w:rsid w:val="0083185F"/>
    <w:rsid w:val="00831E0D"/>
    <w:rsid w:val="008329C3"/>
    <w:rsid w:val="00832A59"/>
    <w:rsid w:val="0083321D"/>
    <w:rsid w:val="00833289"/>
    <w:rsid w:val="00833459"/>
    <w:rsid w:val="00833A6C"/>
    <w:rsid w:val="00833BC8"/>
    <w:rsid w:val="00833D71"/>
    <w:rsid w:val="008343C9"/>
    <w:rsid w:val="00834434"/>
    <w:rsid w:val="008348E1"/>
    <w:rsid w:val="008348E9"/>
    <w:rsid w:val="00834C6B"/>
    <w:rsid w:val="00834F80"/>
    <w:rsid w:val="008353CE"/>
    <w:rsid w:val="00835B3E"/>
    <w:rsid w:val="00835C7C"/>
    <w:rsid w:val="00835E37"/>
    <w:rsid w:val="008360D3"/>
    <w:rsid w:val="00836628"/>
    <w:rsid w:val="00836B29"/>
    <w:rsid w:val="00837953"/>
    <w:rsid w:val="008379B7"/>
    <w:rsid w:val="008401CA"/>
    <w:rsid w:val="00840A71"/>
    <w:rsid w:val="008416B6"/>
    <w:rsid w:val="00841A61"/>
    <w:rsid w:val="00841D4A"/>
    <w:rsid w:val="00841EA0"/>
    <w:rsid w:val="00842678"/>
    <w:rsid w:val="00842923"/>
    <w:rsid w:val="008434A9"/>
    <w:rsid w:val="0084496D"/>
    <w:rsid w:val="00845907"/>
    <w:rsid w:val="008461C2"/>
    <w:rsid w:val="00847B40"/>
    <w:rsid w:val="0085043F"/>
    <w:rsid w:val="0085063E"/>
    <w:rsid w:val="008506DF"/>
    <w:rsid w:val="00850A57"/>
    <w:rsid w:val="00852737"/>
    <w:rsid w:val="00852E1C"/>
    <w:rsid w:val="00853B2A"/>
    <w:rsid w:val="00854480"/>
    <w:rsid w:val="00854603"/>
    <w:rsid w:val="00854CD8"/>
    <w:rsid w:val="00855065"/>
    <w:rsid w:val="00855392"/>
    <w:rsid w:val="00856F0A"/>
    <w:rsid w:val="00857798"/>
    <w:rsid w:val="008608A7"/>
    <w:rsid w:val="008619D0"/>
    <w:rsid w:val="00861B94"/>
    <w:rsid w:val="008625E0"/>
    <w:rsid w:val="00862A93"/>
    <w:rsid w:val="00863751"/>
    <w:rsid w:val="0086419E"/>
    <w:rsid w:val="008647E7"/>
    <w:rsid w:val="00864AF0"/>
    <w:rsid w:val="00864D13"/>
    <w:rsid w:val="00864F15"/>
    <w:rsid w:val="00865C71"/>
    <w:rsid w:val="00865CC0"/>
    <w:rsid w:val="00865E79"/>
    <w:rsid w:val="008663BA"/>
    <w:rsid w:val="0086645F"/>
    <w:rsid w:val="00866F88"/>
    <w:rsid w:val="008670F1"/>
    <w:rsid w:val="00867F0D"/>
    <w:rsid w:val="0087003D"/>
    <w:rsid w:val="008704AE"/>
    <w:rsid w:val="00870B66"/>
    <w:rsid w:val="008710CC"/>
    <w:rsid w:val="008711D3"/>
    <w:rsid w:val="008714E1"/>
    <w:rsid w:val="0087216C"/>
    <w:rsid w:val="008724DE"/>
    <w:rsid w:val="0087297A"/>
    <w:rsid w:val="00872A1C"/>
    <w:rsid w:val="00872ABD"/>
    <w:rsid w:val="00872AD2"/>
    <w:rsid w:val="00874086"/>
    <w:rsid w:val="00874AF1"/>
    <w:rsid w:val="0087516E"/>
    <w:rsid w:val="008758B2"/>
    <w:rsid w:val="008762B1"/>
    <w:rsid w:val="008764D9"/>
    <w:rsid w:val="00876714"/>
    <w:rsid w:val="008772C9"/>
    <w:rsid w:val="008801D3"/>
    <w:rsid w:val="0088044A"/>
    <w:rsid w:val="00880A30"/>
    <w:rsid w:val="00880E3F"/>
    <w:rsid w:val="00880FEF"/>
    <w:rsid w:val="008810F2"/>
    <w:rsid w:val="00881998"/>
    <w:rsid w:val="008819C1"/>
    <w:rsid w:val="008822D5"/>
    <w:rsid w:val="008829D5"/>
    <w:rsid w:val="00883700"/>
    <w:rsid w:val="00883D80"/>
    <w:rsid w:val="00883E1A"/>
    <w:rsid w:val="0088439C"/>
    <w:rsid w:val="0088519F"/>
    <w:rsid w:val="00885308"/>
    <w:rsid w:val="00885A1B"/>
    <w:rsid w:val="00885D88"/>
    <w:rsid w:val="00885D9D"/>
    <w:rsid w:val="00886179"/>
    <w:rsid w:val="0088617A"/>
    <w:rsid w:val="00886697"/>
    <w:rsid w:val="00886D60"/>
    <w:rsid w:val="00886EEE"/>
    <w:rsid w:val="00887226"/>
    <w:rsid w:val="008875FE"/>
    <w:rsid w:val="00887B45"/>
    <w:rsid w:val="00887F1F"/>
    <w:rsid w:val="00887FC9"/>
    <w:rsid w:val="00890409"/>
    <w:rsid w:val="0089088A"/>
    <w:rsid w:val="00891D93"/>
    <w:rsid w:val="00891E93"/>
    <w:rsid w:val="00892049"/>
    <w:rsid w:val="008925BD"/>
    <w:rsid w:val="00892954"/>
    <w:rsid w:val="00892D02"/>
    <w:rsid w:val="0089339B"/>
    <w:rsid w:val="00894D5A"/>
    <w:rsid w:val="008951FC"/>
    <w:rsid w:val="008965B2"/>
    <w:rsid w:val="00897AAD"/>
    <w:rsid w:val="00897D94"/>
    <w:rsid w:val="00897DCB"/>
    <w:rsid w:val="008A04A2"/>
    <w:rsid w:val="008A08CB"/>
    <w:rsid w:val="008A1AF1"/>
    <w:rsid w:val="008A2BEA"/>
    <w:rsid w:val="008A337B"/>
    <w:rsid w:val="008A43C1"/>
    <w:rsid w:val="008A45E1"/>
    <w:rsid w:val="008A48E7"/>
    <w:rsid w:val="008A48F0"/>
    <w:rsid w:val="008A4E9E"/>
    <w:rsid w:val="008A6277"/>
    <w:rsid w:val="008A6A36"/>
    <w:rsid w:val="008A6E22"/>
    <w:rsid w:val="008A7998"/>
    <w:rsid w:val="008A7A5B"/>
    <w:rsid w:val="008B00A5"/>
    <w:rsid w:val="008B0B8B"/>
    <w:rsid w:val="008B0C82"/>
    <w:rsid w:val="008B1C2D"/>
    <w:rsid w:val="008B3282"/>
    <w:rsid w:val="008B432D"/>
    <w:rsid w:val="008B468F"/>
    <w:rsid w:val="008B49F6"/>
    <w:rsid w:val="008B4D81"/>
    <w:rsid w:val="008B5E25"/>
    <w:rsid w:val="008B6996"/>
    <w:rsid w:val="008B7583"/>
    <w:rsid w:val="008C0796"/>
    <w:rsid w:val="008C0DB1"/>
    <w:rsid w:val="008C198E"/>
    <w:rsid w:val="008C1A76"/>
    <w:rsid w:val="008C1EFE"/>
    <w:rsid w:val="008C22E0"/>
    <w:rsid w:val="008C3DAD"/>
    <w:rsid w:val="008C3DEB"/>
    <w:rsid w:val="008C40EA"/>
    <w:rsid w:val="008C4AD6"/>
    <w:rsid w:val="008C4B92"/>
    <w:rsid w:val="008C56D2"/>
    <w:rsid w:val="008C5A11"/>
    <w:rsid w:val="008C6358"/>
    <w:rsid w:val="008C7C92"/>
    <w:rsid w:val="008D0151"/>
    <w:rsid w:val="008D0364"/>
    <w:rsid w:val="008D072D"/>
    <w:rsid w:val="008D0E6E"/>
    <w:rsid w:val="008D1525"/>
    <w:rsid w:val="008D15E3"/>
    <w:rsid w:val="008D1840"/>
    <w:rsid w:val="008D191C"/>
    <w:rsid w:val="008D305E"/>
    <w:rsid w:val="008D3699"/>
    <w:rsid w:val="008D47B5"/>
    <w:rsid w:val="008D48DF"/>
    <w:rsid w:val="008D48F3"/>
    <w:rsid w:val="008D4D4D"/>
    <w:rsid w:val="008D4DFE"/>
    <w:rsid w:val="008D56B2"/>
    <w:rsid w:val="008D60A6"/>
    <w:rsid w:val="008D6562"/>
    <w:rsid w:val="008D7040"/>
    <w:rsid w:val="008D7482"/>
    <w:rsid w:val="008D74BE"/>
    <w:rsid w:val="008D7536"/>
    <w:rsid w:val="008D7C90"/>
    <w:rsid w:val="008E00EC"/>
    <w:rsid w:val="008E01C6"/>
    <w:rsid w:val="008E02C0"/>
    <w:rsid w:val="008E0F99"/>
    <w:rsid w:val="008E12EF"/>
    <w:rsid w:val="008E1B17"/>
    <w:rsid w:val="008E25AC"/>
    <w:rsid w:val="008E2AE3"/>
    <w:rsid w:val="008E2C22"/>
    <w:rsid w:val="008E2CDA"/>
    <w:rsid w:val="008E38B5"/>
    <w:rsid w:val="008E3DC8"/>
    <w:rsid w:val="008E3F91"/>
    <w:rsid w:val="008E4296"/>
    <w:rsid w:val="008E53ED"/>
    <w:rsid w:val="008E5FDC"/>
    <w:rsid w:val="008E63FF"/>
    <w:rsid w:val="008E6562"/>
    <w:rsid w:val="008E666E"/>
    <w:rsid w:val="008E76E0"/>
    <w:rsid w:val="008E7D81"/>
    <w:rsid w:val="008F0133"/>
    <w:rsid w:val="008F0E35"/>
    <w:rsid w:val="008F16EE"/>
    <w:rsid w:val="008F1BBD"/>
    <w:rsid w:val="008F3DC9"/>
    <w:rsid w:val="008F46C2"/>
    <w:rsid w:val="008F4FC2"/>
    <w:rsid w:val="008F64DE"/>
    <w:rsid w:val="008F6AAD"/>
    <w:rsid w:val="008F7166"/>
    <w:rsid w:val="008F7ADD"/>
    <w:rsid w:val="0090012C"/>
    <w:rsid w:val="0090017D"/>
    <w:rsid w:val="0090018F"/>
    <w:rsid w:val="00900223"/>
    <w:rsid w:val="00900502"/>
    <w:rsid w:val="00900A74"/>
    <w:rsid w:val="009016F1"/>
    <w:rsid w:val="009023E3"/>
    <w:rsid w:val="00902A63"/>
    <w:rsid w:val="00902F87"/>
    <w:rsid w:val="009039A2"/>
    <w:rsid w:val="009055F7"/>
    <w:rsid w:val="00905A72"/>
    <w:rsid w:val="00905CC1"/>
    <w:rsid w:val="009062E0"/>
    <w:rsid w:val="00906ECE"/>
    <w:rsid w:val="009079B0"/>
    <w:rsid w:val="00907C35"/>
    <w:rsid w:val="00910188"/>
    <w:rsid w:val="00910F1E"/>
    <w:rsid w:val="009110DC"/>
    <w:rsid w:val="0091132E"/>
    <w:rsid w:val="009114C9"/>
    <w:rsid w:val="009121AA"/>
    <w:rsid w:val="00912682"/>
    <w:rsid w:val="00912EF4"/>
    <w:rsid w:val="00913194"/>
    <w:rsid w:val="009139E7"/>
    <w:rsid w:val="00914142"/>
    <w:rsid w:val="009157AA"/>
    <w:rsid w:val="009157B9"/>
    <w:rsid w:val="00915EF1"/>
    <w:rsid w:val="00916272"/>
    <w:rsid w:val="00916B90"/>
    <w:rsid w:val="00916E97"/>
    <w:rsid w:val="00917080"/>
    <w:rsid w:val="0091729F"/>
    <w:rsid w:val="009178D5"/>
    <w:rsid w:val="00920863"/>
    <w:rsid w:val="00920E27"/>
    <w:rsid w:val="00920E52"/>
    <w:rsid w:val="0092182C"/>
    <w:rsid w:val="009223D0"/>
    <w:rsid w:val="00922546"/>
    <w:rsid w:val="0092289D"/>
    <w:rsid w:val="00922C52"/>
    <w:rsid w:val="00922F8A"/>
    <w:rsid w:val="0092360C"/>
    <w:rsid w:val="0092517A"/>
    <w:rsid w:val="009254A7"/>
    <w:rsid w:val="009256FC"/>
    <w:rsid w:val="0092570E"/>
    <w:rsid w:val="0092585C"/>
    <w:rsid w:val="00925C08"/>
    <w:rsid w:val="0092642F"/>
    <w:rsid w:val="0092691D"/>
    <w:rsid w:val="00927325"/>
    <w:rsid w:val="00927820"/>
    <w:rsid w:val="00927982"/>
    <w:rsid w:val="0093036B"/>
    <w:rsid w:val="00930942"/>
    <w:rsid w:val="00930BEF"/>
    <w:rsid w:val="00930DAB"/>
    <w:rsid w:val="009316BB"/>
    <w:rsid w:val="00932150"/>
    <w:rsid w:val="00932E16"/>
    <w:rsid w:val="009330F4"/>
    <w:rsid w:val="009332E4"/>
    <w:rsid w:val="00933437"/>
    <w:rsid w:val="0093384F"/>
    <w:rsid w:val="00934CA8"/>
    <w:rsid w:val="00934DF9"/>
    <w:rsid w:val="00935506"/>
    <w:rsid w:val="00935922"/>
    <w:rsid w:val="00936064"/>
    <w:rsid w:val="0093608E"/>
    <w:rsid w:val="009363B2"/>
    <w:rsid w:val="0093794D"/>
    <w:rsid w:val="00937961"/>
    <w:rsid w:val="00937E68"/>
    <w:rsid w:val="00941604"/>
    <w:rsid w:val="009437EC"/>
    <w:rsid w:val="00943962"/>
    <w:rsid w:val="0094442E"/>
    <w:rsid w:val="00944C9B"/>
    <w:rsid w:val="00944CF0"/>
    <w:rsid w:val="00944F64"/>
    <w:rsid w:val="009451B1"/>
    <w:rsid w:val="009456E7"/>
    <w:rsid w:val="00946466"/>
    <w:rsid w:val="009465A2"/>
    <w:rsid w:val="00946DB7"/>
    <w:rsid w:val="0094713C"/>
    <w:rsid w:val="009472EB"/>
    <w:rsid w:val="00947339"/>
    <w:rsid w:val="00947B23"/>
    <w:rsid w:val="00947E8F"/>
    <w:rsid w:val="009502EF"/>
    <w:rsid w:val="00950985"/>
    <w:rsid w:val="00950F6A"/>
    <w:rsid w:val="009514A0"/>
    <w:rsid w:val="009519ED"/>
    <w:rsid w:val="00951EDB"/>
    <w:rsid w:val="0095234D"/>
    <w:rsid w:val="0095247F"/>
    <w:rsid w:val="00952EFE"/>
    <w:rsid w:val="0095305A"/>
    <w:rsid w:val="0095336C"/>
    <w:rsid w:val="009534E0"/>
    <w:rsid w:val="00953710"/>
    <w:rsid w:val="009543AE"/>
    <w:rsid w:val="00954A95"/>
    <w:rsid w:val="00954B0D"/>
    <w:rsid w:val="00954FAE"/>
    <w:rsid w:val="009551DF"/>
    <w:rsid w:val="0095566D"/>
    <w:rsid w:val="00955686"/>
    <w:rsid w:val="0095585C"/>
    <w:rsid w:val="00955C13"/>
    <w:rsid w:val="009561B4"/>
    <w:rsid w:val="0095700B"/>
    <w:rsid w:val="00957680"/>
    <w:rsid w:val="009605FD"/>
    <w:rsid w:val="009621C1"/>
    <w:rsid w:val="009621E2"/>
    <w:rsid w:val="00962F32"/>
    <w:rsid w:val="00963456"/>
    <w:rsid w:val="00963561"/>
    <w:rsid w:val="00963ED8"/>
    <w:rsid w:val="00964081"/>
    <w:rsid w:val="009640C9"/>
    <w:rsid w:val="0096517E"/>
    <w:rsid w:val="009658C2"/>
    <w:rsid w:val="00965AB9"/>
    <w:rsid w:val="0096754B"/>
    <w:rsid w:val="009679F5"/>
    <w:rsid w:val="00967A42"/>
    <w:rsid w:val="00967A6C"/>
    <w:rsid w:val="0097033C"/>
    <w:rsid w:val="0097086E"/>
    <w:rsid w:val="00970A40"/>
    <w:rsid w:val="00971606"/>
    <w:rsid w:val="0097162C"/>
    <w:rsid w:val="00971890"/>
    <w:rsid w:val="00971A0C"/>
    <w:rsid w:val="00971E8E"/>
    <w:rsid w:val="009721BC"/>
    <w:rsid w:val="009730CA"/>
    <w:rsid w:val="0097322B"/>
    <w:rsid w:val="0097395E"/>
    <w:rsid w:val="00973B36"/>
    <w:rsid w:val="009743BF"/>
    <w:rsid w:val="009744F0"/>
    <w:rsid w:val="009748BA"/>
    <w:rsid w:val="00975297"/>
    <w:rsid w:val="0097529D"/>
    <w:rsid w:val="009755CC"/>
    <w:rsid w:val="00975670"/>
    <w:rsid w:val="009801A6"/>
    <w:rsid w:val="00982728"/>
    <w:rsid w:val="00983473"/>
    <w:rsid w:val="009838E6"/>
    <w:rsid w:val="009842CD"/>
    <w:rsid w:val="0098486E"/>
    <w:rsid w:val="00984AC1"/>
    <w:rsid w:val="00984E87"/>
    <w:rsid w:val="00985928"/>
    <w:rsid w:val="009859E6"/>
    <w:rsid w:val="00986256"/>
    <w:rsid w:val="0098672B"/>
    <w:rsid w:val="00986C9F"/>
    <w:rsid w:val="00986CDA"/>
    <w:rsid w:val="009870F8"/>
    <w:rsid w:val="0098772D"/>
    <w:rsid w:val="009901B2"/>
    <w:rsid w:val="00990712"/>
    <w:rsid w:val="00990D60"/>
    <w:rsid w:val="009917E9"/>
    <w:rsid w:val="0099371A"/>
    <w:rsid w:val="0099405D"/>
    <w:rsid w:val="0099423E"/>
    <w:rsid w:val="00994B1D"/>
    <w:rsid w:val="009958F8"/>
    <w:rsid w:val="00995AB5"/>
    <w:rsid w:val="00995BF7"/>
    <w:rsid w:val="00996F23"/>
    <w:rsid w:val="00997091"/>
    <w:rsid w:val="0099737F"/>
    <w:rsid w:val="00997E26"/>
    <w:rsid w:val="009A0115"/>
    <w:rsid w:val="009A06BB"/>
    <w:rsid w:val="009A0703"/>
    <w:rsid w:val="009A08BC"/>
    <w:rsid w:val="009A0E16"/>
    <w:rsid w:val="009A138B"/>
    <w:rsid w:val="009A1486"/>
    <w:rsid w:val="009A1AA8"/>
    <w:rsid w:val="009A1C67"/>
    <w:rsid w:val="009A275C"/>
    <w:rsid w:val="009A2A05"/>
    <w:rsid w:val="009A3A8E"/>
    <w:rsid w:val="009A3EC3"/>
    <w:rsid w:val="009A4079"/>
    <w:rsid w:val="009A44EE"/>
    <w:rsid w:val="009A4A3B"/>
    <w:rsid w:val="009A5EDC"/>
    <w:rsid w:val="009A5FA2"/>
    <w:rsid w:val="009A6194"/>
    <w:rsid w:val="009A63A4"/>
    <w:rsid w:val="009A6427"/>
    <w:rsid w:val="009A6448"/>
    <w:rsid w:val="009A656E"/>
    <w:rsid w:val="009A7372"/>
    <w:rsid w:val="009B06A2"/>
    <w:rsid w:val="009B0AF3"/>
    <w:rsid w:val="009B0F10"/>
    <w:rsid w:val="009B0FE3"/>
    <w:rsid w:val="009B133B"/>
    <w:rsid w:val="009B14C2"/>
    <w:rsid w:val="009B1DFD"/>
    <w:rsid w:val="009B2160"/>
    <w:rsid w:val="009B27BC"/>
    <w:rsid w:val="009B35C7"/>
    <w:rsid w:val="009B3CCC"/>
    <w:rsid w:val="009B41C4"/>
    <w:rsid w:val="009B509C"/>
    <w:rsid w:val="009B5C77"/>
    <w:rsid w:val="009B6769"/>
    <w:rsid w:val="009B6E09"/>
    <w:rsid w:val="009B748A"/>
    <w:rsid w:val="009B7719"/>
    <w:rsid w:val="009B7A3F"/>
    <w:rsid w:val="009B7BEB"/>
    <w:rsid w:val="009C035D"/>
    <w:rsid w:val="009C04DD"/>
    <w:rsid w:val="009C0742"/>
    <w:rsid w:val="009C09E2"/>
    <w:rsid w:val="009C0A4D"/>
    <w:rsid w:val="009C0BB3"/>
    <w:rsid w:val="009C14E8"/>
    <w:rsid w:val="009C160B"/>
    <w:rsid w:val="009C1904"/>
    <w:rsid w:val="009C22D2"/>
    <w:rsid w:val="009C2966"/>
    <w:rsid w:val="009C2BC3"/>
    <w:rsid w:val="009C30E1"/>
    <w:rsid w:val="009C30F9"/>
    <w:rsid w:val="009C35D4"/>
    <w:rsid w:val="009C3820"/>
    <w:rsid w:val="009C402A"/>
    <w:rsid w:val="009C52F6"/>
    <w:rsid w:val="009C54F7"/>
    <w:rsid w:val="009C60D6"/>
    <w:rsid w:val="009C61F5"/>
    <w:rsid w:val="009C68B2"/>
    <w:rsid w:val="009C6A1B"/>
    <w:rsid w:val="009C756A"/>
    <w:rsid w:val="009C7AB2"/>
    <w:rsid w:val="009D0141"/>
    <w:rsid w:val="009D026F"/>
    <w:rsid w:val="009D0E57"/>
    <w:rsid w:val="009D12C0"/>
    <w:rsid w:val="009D1B6D"/>
    <w:rsid w:val="009D2F9A"/>
    <w:rsid w:val="009D3EA6"/>
    <w:rsid w:val="009D5317"/>
    <w:rsid w:val="009D5ED9"/>
    <w:rsid w:val="009D649B"/>
    <w:rsid w:val="009D6A7F"/>
    <w:rsid w:val="009D6FB2"/>
    <w:rsid w:val="009D7282"/>
    <w:rsid w:val="009D7BE6"/>
    <w:rsid w:val="009D7F33"/>
    <w:rsid w:val="009E0045"/>
    <w:rsid w:val="009E0370"/>
    <w:rsid w:val="009E071E"/>
    <w:rsid w:val="009E0728"/>
    <w:rsid w:val="009E0A03"/>
    <w:rsid w:val="009E0A81"/>
    <w:rsid w:val="009E0FC1"/>
    <w:rsid w:val="009E18B7"/>
    <w:rsid w:val="009E2B62"/>
    <w:rsid w:val="009E331C"/>
    <w:rsid w:val="009E3663"/>
    <w:rsid w:val="009E4739"/>
    <w:rsid w:val="009E5A24"/>
    <w:rsid w:val="009E5BAF"/>
    <w:rsid w:val="009E6F69"/>
    <w:rsid w:val="009F04E6"/>
    <w:rsid w:val="009F13CA"/>
    <w:rsid w:val="009F16B4"/>
    <w:rsid w:val="009F1B4C"/>
    <w:rsid w:val="009F1CC5"/>
    <w:rsid w:val="009F35CF"/>
    <w:rsid w:val="009F3972"/>
    <w:rsid w:val="009F3C08"/>
    <w:rsid w:val="009F4339"/>
    <w:rsid w:val="009F4629"/>
    <w:rsid w:val="009F4DD5"/>
    <w:rsid w:val="009F57EC"/>
    <w:rsid w:val="009F588E"/>
    <w:rsid w:val="009F5902"/>
    <w:rsid w:val="009F66D3"/>
    <w:rsid w:val="009F7763"/>
    <w:rsid w:val="009F7C01"/>
    <w:rsid w:val="00A008ED"/>
    <w:rsid w:val="00A0095C"/>
    <w:rsid w:val="00A01DE3"/>
    <w:rsid w:val="00A020EE"/>
    <w:rsid w:val="00A023D6"/>
    <w:rsid w:val="00A02451"/>
    <w:rsid w:val="00A0358D"/>
    <w:rsid w:val="00A03FBE"/>
    <w:rsid w:val="00A0685C"/>
    <w:rsid w:val="00A06D9D"/>
    <w:rsid w:val="00A10472"/>
    <w:rsid w:val="00A110EC"/>
    <w:rsid w:val="00A1116E"/>
    <w:rsid w:val="00A11566"/>
    <w:rsid w:val="00A11E7B"/>
    <w:rsid w:val="00A120E8"/>
    <w:rsid w:val="00A12B9E"/>
    <w:rsid w:val="00A12DC2"/>
    <w:rsid w:val="00A1393C"/>
    <w:rsid w:val="00A13ABF"/>
    <w:rsid w:val="00A14FF3"/>
    <w:rsid w:val="00A15990"/>
    <w:rsid w:val="00A16B39"/>
    <w:rsid w:val="00A16C7B"/>
    <w:rsid w:val="00A16CB6"/>
    <w:rsid w:val="00A17027"/>
    <w:rsid w:val="00A172F7"/>
    <w:rsid w:val="00A175B7"/>
    <w:rsid w:val="00A1794F"/>
    <w:rsid w:val="00A17B7B"/>
    <w:rsid w:val="00A17E5D"/>
    <w:rsid w:val="00A206D6"/>
    <w:rsid w:val="00A21849"/>
    <w:rsid w:val="00A21D2C"/>
    <w:rsid w:val="00A21DB0"/>
    <w:rsid w:val="00A231BD"/>
    <w:rsid w:val="00A23483"/>
    <w:rsid w:val="00A23656"/>
    <w:rsid w:val="00A23E34"/>
    <w:rsid w:val="00A23F20"/>
    <w:rsid w:val="00A2462C"/>
    <w:rsid w:val="00A24BAE"/>
    <w:rsid w:val="00A25070"/>
    <w:rsid w:val="00A258FC"/>
    <w:rsid w:val="00A27F3A"/>
    <w:rsid w:val="00A3052B"/>
    <w:rsid w:val="00A30842"/>
    <w:rsid w:val="00A30861"/>
    <w:rsid w:val="00A30FC8"/>
    <w:rsid w:val="00A312E4"/>
    <w:rsid w:val="00A321B5"/>
    <w:rsid w:val="00A32EB9"/>
    <w:rsid w:val="00A33192"/>
    <w:rsid w:val="00A33356"/>
    <w:rsid w:val="00A33FD7"/>
    <w:rsid w:val="00A344F4"/>
    <w:rsid w:val="00A354A5"/>
    <w:rsid w:val="00A356B4"/>
    <w:rsid w:val="00A35D21"/>
    <w:rsid w:val="00A36395"/>
    <w:rsid w:val="00A36A04"/>
    <w:rsid w:val="00A36C30"/>
    <w:rsid w:val="00A37DBA"/>
    <w:rsid w:val="00A37E00"/>
    <w:rsid w:val="00A40A5D"/>
    <w:rsid w:val="00A4148D"/>
    <w:rsid w:val="00A41F71"/>
    <w:rsid w:val="00A42F77"/>
    <w:rsid w:val="00A43920"/>
    <w:rsid w:val="00A43E36"/>
    <w:rsid w:val="00A442F9"/>
    <w:rsid w:val="00A44547"/>
    <w:rsid w:val="00A44729"/>
    <w:rsid w:val="00A44DF9"/>
    <w:rsid w:val="00A458E5"/>
    <w:rsid w:val="00A46347"/>
    <w:rsid w:val="00A4637C"/>
    <w:rsid w:val="00A4655F"/>
    <w:rsid w:val="00A467AB"/>
    <w:rsid w:val="00A46959"/>
    <w:rsid w:val="00A476FD"/>
    <w:rsid w:val="00A47C48"/>
    <w:rsid w:val="00A504A7"/>
    <w:rsid w:val="00A5087D"/>
    <w:rsid w:val="00A50B6B"/>
    <w:rsid w:val="00A511E1"/>
    <w:rsid w:val="00A51C3D"/>
    <w:rsid w:val="00A523AD"/>
    <w:rsid w:val="00A52B8B"/>
    <w:rsid w:val="00A53DEB"/>
    <w:rsid w:val="00A55B8C"/>
    <w:rsid w:val="00A565B7"/>
    <w:rsid w:val="00A56843"/>
    <w:rsid w:val="00A56B15"/>
    <w:rsid w:val="00A578BD"/>
    <w:rsid w:val="00A578C1"/>
    <w:rsid w:val="00A578C3"/>
    <w:rsid w:val="00A579CC"/>
    <w:rsid w:val="00A57B2F"/>
    <w:rsid w:val="00A600D4"/>
    <w:rsid w:val="00A60696"/>
    <w:rsid w:val="00A62EC1"/>
    <w:rsid w:val="00A634A0"/>
    <w:rsid w:val="00A637E3"/>
    <w:rsid w:val="00A63E79"/>
    <w:rsid w:val="00A64300"/>
    <w:rsid w:val="00A643A4"/>
    <w:rsid w:val="00A64CC4"/>
    <w:rsid w:val="00A6556F"/>
    <w:rsid w:val="00A65B78"/>
    <w:rsid w:val="00A66336"/>
    <w:rsid w:val="00A66633"/>
    <w:rsid w:val="00A666A7"/>
    <w:rsid w:val="00A66773"/>
    <w:rsid w:val="00A675E0"/>
    <w:rsid w:val="00A67DFC"/>
    <w:rsid w:val="00A70193"/>
    <w:rsid w:val="00A72128"/>
    <w:rsid w:val="00A72269"/>
    <w:rsid w:val="00A7370B"/>
    <w:rsid w:val="00A7481A"/>
    <w:rsid w:val="00A750DA"/>
    <w:rsid w:val="00A75C37"/>
    <w:rsid w:val="00A76B20"/>
    <w:rsid w:val="00A76B93"/>
    <w:rsid w:val="00A76D30"/>
    <w:rsid w:val="00A77229"/>
    <w:rsid w:val="00A804DB"/>
    <w:rsid w:val="00A806DC"/>
    <w:rsid w:val="00A80C57"/>
    <w:rsid w:val="00A81210"/>
    <w:rsid w:val="00A82A0B"/>
    <w:rsid w:val="00A82BA6"/>
    <w:rsid w:val="00A82FCE"/>
    <w:rsid w:val="00A842CD"/>
    <w:rsid w:val="00A85BF3"/>
    <w:rsid w:val="00A85E4F"/>
    <w:rsid w:val="00A85F56"/>
    <w:rsid w:val="00A86331"/>
    <w:rsid w:val="00A8654E"/>
    <w:rsid w:val="00A87435"/>
    <w:rsid w:val="00A87FD0"/>
    <w:rsid w:val="00A9026E"/>
    <w:rsid w:val="00A90836"/>
    <w:rsid w:val="00A90FD0"/>
    <w:rsid w:val="00A913A1"/>
    <w:rsid w:val="00A914E4"/>
    <w:rsid w:val="00A9230A"/>
    <w:rsid w:val="00A93AA2"/>
    <w:rsid w:val="00A93BAB"/>
    <w:rsid w:val="00A943D3"/>
    <w:rsid w:val="00A9533C"/>
    <w:rsid w:val="00A953B1"/>
    <w:rsid w:val="00A95672"/>
    <w:rsid w:val="00A95CA3"/>
    <w:rsid w:val="00A97F83"/>
    <w:rsid w:val="00AA03EF"/>
    <w:rsid w:val="00AA088B"/>
    <w:rsid w:val="00AA0F2D"/>
    <w:rsid w:val="00AA0F4D"/>
    <w:rsid w:val="00AA10F5"/>
    <w:rsid w:val="00AA22E2"/>
    <w:rsid w:val="00AA240A"/>
    <w:rsid w:val="00AA2908"/>
    <w:rsid w:val="00AA2A7A"/>
    <w:rsid w:val="00AA3365"/>
    <w:rsid w:val="00AA3D39"/>
    <w:rsid w:val="00AA3EC5"/>
    <w:rsid w:val="00AA3FA5"/>
    <w:rsid w:val="00AA4096"/>
    <w:rsid w:val="00AA43BF"/>
    <w:rsid w:val="00AA452D"/>
    <w:rsid w:val="00AA46BF"/>
    <w:rsid w:val="00AA4949"/>
    <w:rsid w:val="00AA51D7"/>
    <w:rsid w:val="00AA51E9"/>
    <w:rsid w:val="00AA5A96"/>
    <w:rsid w:val="00AA7889"/>
    <w:rsid w:val="00AA7D62"/>
    <w:rsid w:val="00AA7E67"/>
    <w:rsid w:val="00AA7EB1"/>
    <w:rsid w:val="00AB0D8A"/>
    <w:rsid w:val="00AB0E8B"/>
    <w:rsid w:val="00AB1F39"/>
    <w:rsid w:val="00AB22D1"/>
    <w:rsid w:val="00AB258C"/>
    <w:rsid w:val="00AB2E04"/>
    <w:rsid w:val="00AB394A"/>
    <w:rsid w:val="00AB4819"/>
    <w:rsid w:val="00AB4D44"/>
    <w:rsid w:val="00AB51E7"/>
    <w:rsid w:val="00AB59C9"/>
    <w:rsid w:val="00AB6B7C"/>
    <w:rsid w:val="00AB6FE2"/>
    <w:rsid w:val="00AB71CD"/>
    <w:rsid w:val="00AB7294"/>
    <w:rsid w:val="00AB7B1D"/>
    <w:rsid w:val="00AC07C9"/>
    <w:rsid w:val="00AC0BBD"/>
    <w:rsid w:val="00AC1256"/>
    <w:rsid w:val="00AC134A"/>
    <w:rsid w:val="00AC21AC"/>
    <w:rsid w:val="00AC238C"/>
    <w:rsid w:val="00AC26FA"/>
    <w:rsid w:val="00AC3933"/>
    <w:rsid w:val="00AC39AC"/>
    <w:rsid w:val="00AC4236"/>
    <w:rsid w:val="00AC430F"/>
    <w:rsid w:val="00AC46D6"/>
    <w:rsid w:val="00AC4B6F"/>
    <w:rsid w:val="00AC4BA8"/>
    <w:rsid w:val="00AC5691"/>
    <w:rsid w:val="00AC58F0"/>
    <w:rsid w:val="00AC59EA"/>
    <w:rsid w:val="00AC7A24"/>
    <w:rsid w:val="00AD176D"/>
    <w:rsid w:val="00AD1C57"/>
    <w:rsid w:val="00AD25E6"/>
    <w:rsid w:val="00AD277E"/>
    <w:rsid w:val="00AD2BAA"/>
    <w:rsid w:val="00AD2BE6"/>
    <w:rsid w:val="00AD3EEA"/>
    <w:rsid w:val="00AD41DE"/>
    <w:rsid w:val="00AD4810"/>
    <w:rsid w:val="00AD4951"/>
    <w:rsid w:val="00AD5000"/>
    <w:rsid w:val="00AD5AFA"/>
    <w:rsid w:val="00AD5DF9"/>
    <w:rsid w:val="00AD630A"/>
    <w:rsid w:val="00AD64F5"/>
    <w:rsid w:val="00AD6814"/>
    <w:rsid w:val="00AD6911"/>
    <w:rsid w:val="00AD695D"/>
    <w:rsid w:val="00AD6D06"/>
    <w:rsid w:val="00AD6DD8"/>
    <w:rsid w:val="00AD7E31"/>
    <w:rsid w:val="00AE0239"/>
    <w:rsid w:val="00AE06B2"/>
    <w:rsid w:val="00AE1A9A"/>
    <w:rsid w:val="00AE1E7B"/>
    <w:rsid w:val="00AE2406"/>
    <w:rsid w:val="00AE30EC"/>
    <w:rsid w:val="00AE3171"/>
    <w:rsid w:val="00AE4FB9"/>
    <w:rsid w:val="00AE50DD"/>
    <w:rsid w:val="00AE5BA9"/>
    <w:rsid w:val="00AE6366"/>
    <w:rsid w:val="00AE7572"/>
    <w:rsid w:val="00AE7AAA"/>
    <w:rsid w:val="00AE7E40"/>
    <w:rsid w:val="00AE7FC5"/>
    <w:rsid w:val="00AF0598"/>
    <w:rsid w:val="00AF0C7E"/>
    <w:rsid w:val="00AF131A"/>
    <w:rsid w:val="00AF14A6"/>
    <w:rsid w:val="00AF1ADC"/>
    <w:rsid w:val="00AF2DF4"/>
    <w:rsid w:val="00AF3302"/>
    <w:rsid w:val="00AF33B5"/>
    <w:rsid w:val="00AF3689"/>
    <w:rsid w:val="00AF3A7B"/>
    <w:rsid w:val="00AF4F8D"/>
    <w:rsid w:val="00AF5032"/>
    <w:rsid w:val="00AF5846"/>
    <w:rsid w:val="00AF6C0F"/>
    <w:rsid w:val="00B00539"/>
    <w:rsid w:val="00B019A2"/>
    <w:rsid w:val="00B019FA"/>
    <w:rsid w:val="00B01BC1"/>
    <w:rsid w:val="00B023AE"/>
    <w:rsid w:val="00B02B51"/>
    <w:rsid w:val="00B04DA1"/>
    <w:rsid w:val="00B04ECE"/>
    <w:rsid w:val="00B055A2"/>
    <w:rsid w:val="00B05B30"/>
    <w:rsid w:val="00B06123"/>
    <w:rsid w:val="00B06B89"/>
    <w:rsid w:val="00B06C66"/>
    <w:rsid w:val="00B07A51"/>
    <w:rsid w:val="00B101A0"/>
    <w:rsid w:val="00B10A4C"/>
    <w:rsid w:val="00B10BDB"/>
    <w:rsid w:val="00B11383"/>
    <w:rsid w:val="00B11B33"/>
    <w:rsid w:val="00B11E38"/>
    <w:rsid w:val="00B121F0"/>
    <w:rsid w:val="00B12FDE"/>
    <w:rsid w:val="00B13DE5"/>
    <w:rsid w:val="00B13ED5"/>
    <w:rsid w:val="00B143C8"/>
    <w:rsid w:val="00B15E59"/>
    <w:rsid w:val="00B15F11"/>
    <w:rsid w:val="00B1612D"/>
    <w:rsid w:val="00B167CA"/>
    <w:rsid w:val="00B2017A"/>
    <w:rsid w:val="00B2038C"/>
    <w:rsid w:val="00B21D23"/>
    <w:rsid w:val="00B22193"/>
    <w:rsid w:val="00B2232B"/>
    <w:rsid w:val="00B231B2"/>
    <w:rsid w:val="00B237EC"/>
    <w:rsid w:val="00B24171"/>
    <w:rsid w:val="00B24A2C"/>
    <w:rsid w:val="00B24EB6"/>
    <w:rsid w:val="00B25141"/>
    <w:rsid w:val="00B25AF8"/>
    <w:rsid w:val="00B25CFC"/>
    <w:rsid w:val="00B2613F"/>
    <w:rsid w:val="00B26515"/>
    <w:rsid w:val="00B27112"/>
    <w:rsid w:val="00B2766D"/>
    <w:rsid w:val="00B27AB5"/>
    <w:rsid w:val="00B27BC3"/>
    <w:rsid w:val="00B306AA"/>
    <w:rsid w:val="00B307AD"/>
    <w:rsid w:val="00B30D0C"/>
    <w:rsid w:val="00B31875"/>
    <w:rsid w:val="00B321E1"/>
    <w:rsid w:val="00B33A7B"/>
    <w:rsid w:val="00B33AE2"/>
    <w:rsid w:val="00B33BCF"/>
    <w:rsid w:val="00B33C52"/>
    <w:rsid w:val="00B33EF0"/>
    <w:rsid w:val="00B33F29"/>
    <w:rsid w:val="00B34335"/>
    <w:rsid w:val="00B350BC"/>
    <w:rsid w:val="00B351AA"/>
    <w:rsid w:val="00B35539"/>
    <w:rsid w:val="00B35653"/>
    <w:rsid w:val="00B35937"/>
    <w:rsid w:val="00B35970"/>
    <w:rsid w:val="00B3736B"/>
    <w:rsid w:val="00B37C04"/>
    <w:rsid w:val="00B40456"/>
    <w:rsid w:val="00B407C2"/>
    <w:rsid w:val="00B408A4"/>
    <w:rsid w:val="00B40CD0"/>
    <w:rsid w:val="00B40E09"/>
    <w:rsid w:val="00B41465"/>
    <w:rsid w:val="00B41775"/>
    <w:rsid w:val="00B41CB6"/>
    <w:rsid w:val="00B41EFE"/>
    <w:rsid w:val="00B42499"/>
    <w:rsid w:val="00B427CA"/>
    <w:rsid w:val="00B43845"/>
    <w:rsid w:val="00B44254"/>
    <w:rsid w:val="00B44CFA"/>
    <w:rsid w:val="00B466A7"/>
    <w:rsid w:val="00B46ABD"/>
    <w:rsid w:val="00B46BF4"/>
    <w:rsid w:val="00B471B6"/>
    <w:rsid w:val="00B4746C"/>
    <w:rsid w:val="00B47B0E"/>
    <w:rsid w:val="00B500B7"/>
    <w:rsid w:val="00B51B42"/>
    <w:rsid w:val="00B5271F"/>
    <w:rsid w:val="00B52973"/>
    <w:rsid w:val="00B52AD5"/>
    <w:rsid w:val="00B52EE3"/>
    <w:rsid w:val="00B52F4B"/>
    <w:rsid w:val="00B52F8F"/>
    <w:rsid w:val="00B5355C"/>
    <w:rsid w:val="00B53760"/>
    <w:rsid w:val="00B53919"/>
    <w:rsid w:val="00B53D63"/>
    <w:rsid w:val="00B54A85"/>
    <w:rsid w:val="00B54C0A"/>
    <w:rsid w:val="00B557A7"/>
    <w:rsid w:val="00B55855"/>
    <w:rsid w:val="00B560E7"/>
    <w:rsid w:val="00B562DD"/>
    <w:rsid w:val="00B567B7"/>
    <w:rsid w:val="00B5730E"/>
    <w:rsid w:val="00B57B23"/>
    <w:rsid w:val="00B57BB3"/>
    <w:rsid w:val="00B60866"/>
    <w:rsid w:val="00B62259"/>
    <w:rsid w:val="00B624A1"/>
    <w:rsid w:val="00B62644"/>
    <w:rsid w:val="00B628F1"/>
    <w:rsid w:val="00B6337D"/>
    <w:rsid w:val="00B634D4"/>
    <w:rsid w:val="00B63B03"/>
    <w:rsid w:val="00B64CE6"/>
    <w:rsid w:val="00B64E61"/>
    <w:rsid w:val="00B652AB"/>
    <w:rsid w:val="00B65C22"/>
    <w:rsid w:val="00B66087"/>
    <w:rsid w:val="00B66BD9"/>
    <w:rsid w:val="00B66E09"/>
    <w:rsid w:val="00B670D3"/>
    <w:rsid w:val="00B6711C"/>
    <w:rsid w:val="00B702B2"/>
    <w:rsid w:val="00B7136A"/>
    <w:rsid w:val="00B71977"/>
    <w:rsid w:val="00B71C7B"/>
    <w:rsid w:val="00B71DCD"/>
    <w:rsid w:val="00B71FC0"/>
    <w:rsid w:val="00B73DBD"/>
    <w:rsid w:val="00B73DC7"/>
    <w:rsid w:val="00B7487E"/>
    <w:rsid w:val="00B74AE3"/>
    <w:rsid w:val="00B75022"/>
    <w:rsid w:val="00B75262"/>
    <w:rsid w:val="00B752F9"/>
    <w:rsid w:val="00B753D5"/>
    <w:rsid w:val="00B75F0D"/>
    <w:rsid w:val="00B77921"/>
    <w:rsid w:val="00B77F2B"/>
    <w:rsid w:val="00B8024E"/>
    <w:rsid w:val="00B809AD"/>
    <w:rsid w:val="00B81647"/>
    <w:rsid w:val="00B81A98"/>
    <w:rsid w:val="00B81CEC"/>
    <w:rsid w:val="00B82F67"/>
    <w:rsid w:val="00B8344B"/>
    <w:rsid w:val="00B8382F"/>
    <w:rsid w:val="00B83DB7"/>
    <w:rsid w:val="00B849C3"/>
    <w:rsid w:val="00B84A28"/>
    <w:rsid w:val="00B851E3"/>
    <w:rsid w:val="00B85613"/>
    <w:rsid w:val="00B85979"/>
    <w:rsid w:val="00B85EFB"/>
    <w:rsid w:val="00B864C0"/>
    <w:rsid w:val="00B86847"/>
    <w:rsid w:val="00B86C94"/>
    <w:rsid w:val="00B878B8"/>
    <w:rsid w:val="00B907D0"/>
    <w:rsid w:val="00B90FC8"/>
    <w:rsid w:val="00B9121B"/>
    <w:rsid w:val="00B9127E"/>
    <w:rsid w:val="00B917A7"/>
    <w:rsid w:val="00B919E8"/>
    <w:rsid w:val="00B91D06"/>
    <w:rsid w:val="00B928A9"/>
    <w:rsid w:val="00B92A27"/>
    <w:rsid w:val="00B92FD8"/>
    <w:rsid w:val="00B94462"/>
    <w:rsid w:val="00B9497C"/>
    <w:rsid w:val="00B94EF9"/>
    <w:rsid w:val="00B95F27"/>
    <w:rsid w:val="00B96368"/>
    <w:rsid w:val="00B963A4"/>
    <w:rsid w:val="00B96D9B"/>
    <w:rsid w:val="00B977B6"/>
    <w:rsid w:val="00B977C7"/>
    <w:rsid w:val="00B97E56"/>
    <w:rsid w:val="00BA00BD"/>
    <w:rsid w:val="00BA01AC"/>
    <w:rsid w:val="00BA0441"/>
    <w:rsid w:val="00BA0593"/>
    <w:rsid w:val="00BA0CF8"/>
    <w:rsid w:val="00BA0EF6"/>
    <w:rsid w:val="00BA17E5"/>
    <w:rsid w:val="00BA1E59"/>
    <w:rsid w:val="00BA2002"/>
    <w:rsid w:val="00BA2DD4"/>
    <w:rsid w:val="00BA33DB"/>
    <w:rsid w:val="00BA3CFA"/>
    <w:rsid w:val="00BA3FEF"/>
    <w:rsid w:val="00BA4C52"/>
    <w:rsid w:val="00BA53FB"/>
    <w:rsid w:val="00BA5FB6"/>
    <w:rsid w:val="00BA5FE2"/>
    <w:rsid w:val="00BA6420"/>
    <w:rsid w:val="00BA6A24"/>
    <w:rsid w:val="00BA710B"/>
    <w:rsid w:val="00BA7442"/>
    <w:rsid w:val="00BA7AF9"/>
    <w:rsid w:val="00BB0134"/>
    <w:rsid w:val="00BB0402"/>
    <w:rsid w:val="00BB075C"/>
    <w:rsid w:val="00BB0AAB"/>
    <w:rsid w:val="00BB0F32"/>
    <w:rsid w:val="00BB14BA"/>
    <w:rsid w:val="00BB181D"/>
    <w:rsid w:val="00BB1EA8"/>
    <w:rsid w:val="00BB1FAC"/>
    <w:rsid w:val="00BB20EF"/>
    <w:rsid w:val="00BB242A"/>
    <w:rsid w:val="00BB2477"/>
    <w:rsid w:val="00BB24F8"/>
    <w:rsid w:val="00BB2A9F"/>
    <w:rsid w:val="00BB2DD1"/>
    <w:rsid w:val="00BB367F"/>
    <w:rsid w:val="00BB373D"/>
    <w:rsid w:val="00BB38B8"/>
    <w:rsid w:val="00BB4468"/>
    <w:rsid w:val="00BB44F5"/>
    <w:rsid w:val="00BB49DE"/>
    <w:rsid w:val="00BB556D"/>
    <w:rsid w:val="00BB560C"/>
    <w:rsid w:val="00BB6513"/>
    <w:rsid w:val="00BB7078"/>
    <w:rsid w:val="00BB7136"/>
    <w:rsid w:val="00BB733D"/>
    <w:rsid w:val="00BB75CF"/>
    <w:rsid w:val="00BC187D"/>
    <w:rsid w:val="00BC251B"/>
    <w:rsid w:val="00BC2F64"/>
    <w:rsid w:val="00BC36D6"/>
    <w:rsid w:val="00BC383D"/>
    <w:rsid w:val="00BC488F"/>
    <w:rsid w:val="00BC56A6"/>
    <w:rsid w:val="00BC6045"/>
    <w:rsid w:val="00BC67E6"/>
    <w:rsid w:val="00BC6C0D"/>
    <w:rsid w:val="00BC799B"/>
    <w:rsid w:val="00BC7F3F"/>
    <w:rsid w:val="00BD072E"/>
    <w:rsid w:val="00BD16B8"/>
    <w:rsid w:val="00BD18D9"/>
    <w:rsid w:val="00BD1B8A"/>
    <w:rsid w:val="00BD20BC"/>
    <w:rsid w:val="00BD2761"/>
    <w:rsid w:val="00BD444F"/>
    <w:rsid w:val="00BD55DB"/>
    <w:rsid w:val="00BD5C3F"/>
    <w:rsid w:val="00BD5D9C"/>
    <w:rsid w:val="00BD5F7C"/>
    <w:rsid w:val="00BD6917"/>
    <w:rsid w:val="00BD70AE"/>
    <w:rsid w:val="00BD7347"/>
    <w:rsid w:val="00BD77FB"/>
    <w:rsid w:val="00BD7B4F"/>
    <w:rsid w:val="00BD7C83"/>
    <w:rsid w:val="00BE0161"/>
    <w:rsid w:val="00BE052D"/>
    <w:rsid w:val="00BE0AC7"/>
    <w:rsid w:val="00BE0D06"/>
    <w:rsid w:val="00BE0E59"/>
    <w:rsid w:val="00BE0EA8"/>
    <w:rsid w:val="00BE1893"/>
    <w:rsid w:val="00BE198F"/>
    <w:rsid w:val="00BE20EF"/>
    <w:rsid w:val="00BE22B0"/>
    <w:rsid w:val="00BE32C5"/>
    <w:rsid w:val="00BE3396"/>
    <w:rsid w:val="00BE370D"/>
    <w:rsid w:val="00BE379E"/>
    <w:rsid w:val="00BE3A0E"/>
    <w:rsid w:val="00BE3C0B"/>
    <w:rsid w:val="00BE3F5B"/>
    <w:rsid w:val="00BE46A6"/>
    <w:rsid w:val="00BE46B3"/>
    <w:rsid w:val="00BE4CFA"/>
    <w:rsid w:val="00BE539D"/>
    <w:rsid w:val="00BE592A"/>
    <w:rsid w:val="00BE59FF"/>
    <w:rsid w:val="00BE5DF8"/>
    <w:rsid w:val="00BE6195"/>
    <w:rsid w:val="00BE6AC4"/>
    <w:rsid w:val="00BE7B82"/>
    <w:rsid w:val="00BF06A0"/>
    <w:rsid w:val="00BF0A72"/>
    <w:rsid w:val="00BF106D"/>
    <w:rsid w:val="00BF1133"/>
    <w:rsid w:val="00BF135D"/>
    <w:rsid w:val="00BF16A8"/>
    <w:rsid w:val="00BF22DD"/>
    <w:rsid w:val="00BF265D"/>
    <w:rsid w:val="00BF2753"/>
    <w:rsid w:val="00BF3080"/>
    <w:rsid w:val="00BF36BD"/>
    <w:rsid w:val="00BF4132"/>
    <w:rsid w:val="00BF42B7"/>
    <w:rsid w:val="00BF44EC"/>
    <w:rsid w:val="00BF6800"/>
    <w:rsid w:val="00BF6D4E"/>
    <w:rsid w:val="00BF763B"/>
    <w:rsid w:val="00C00ECE"/>
    <w:rsid w:val="00C00F5E"/>
    <w:rsid w:val="00C01155"/>
    <w:rsid w:val="00C0224C"/>
    <w:rsid w:val="00C02E30"/>
    <w:rsid w:val="00C031F0"/>
    <w:rsid w:val="00C0358F"/>
    <w:rsid w:val="00C0384E"/>
    <w:rsid w:val="00C03B6D"/>
    <w:rsid w:val="00C045DA"/>
    <w:rsid w:val="00C04F5F"/>
    <w:rsid w:val="00C057AF"/>
    <w:rsid w:val="00C05E0F"/>
    <w:rsid w:val="00C0628F"/>
    <w:rsid w:val="00C062A1"/>
    <w:rsid w:val="00C06A38"/>
    <w:rsid w:val="00C06EE3"/>
    <w:rsid w:val="00C072FC"/>
    <w:rsid w:val="00C10EA1"/>
    <w:rsid w:val="00C112AF"/>
    <w:rsid w:val="00C11B91"/>
    <w:rsid w:val="00C11DF4"/>
    <w:rsid w:val="00C12482"/>
    <w:rsid w:val="00C12802"/>
    <w:rsid w:val="00C136C5"/>
    <w:rsid w:val="00C13ACE"/>
    <w:rsid w:val="00C147D5"/>
    <w:rsid w:val="00C14E5E"/>
    <w:rsid w:val="00C16268"/>
    <w:rsid w:val="00C168B4"/>
    <w:rsid w:val="00C16EA2"/>
    <w:rsid w:val="00C17078"/>
    <w:rsid w:val="00C171D8"/>
    <w:rsid w:val="00C1724E"/>
    <w:rsid w:val="00C178C8"/>
    <w:rsid w:val="00C20254"/>
    <w:rsid w:val="00C2040D"/>
    <w:rsid w:val="00C20850"/>
    <w:rsid w:val="00C21573"/>
    <w:rsid w:val="00C215C3"/>
    <w:rsid w:val="00C21F3F"/>
    <w:rsid w:val="00C21FF4"/>
    <w:rsid w:val="00C22597"/>
    <w:rsid w:val="00C2290E"/>
    <w:rsid w:val="00C23713"/>
    <w:rsid w:val="00C25A99"/>
    <w:rsid w:val="00C26278"/>
    <w:rsid w:val="00C27B18"/>
    <w:rsid w:val="00C30AF6"/>
    <w:rsid w:val="00C30B8D"/>
    <w:rsid w:val="00C3120C"/>
    <w:rsid w:val="00C3193F"/>
    <w:rsid w:val="00C31CA9"/>
    <w:rsid w:val="00C31D45"/>
    <w:rsid w:val="00C325C9"/>
    <w:rsid w:val="00C33A7D"/>
    <w:rsid w:val="00C33AE1"/>
    <w:rsid w:val="00C33E37"/>
    <w:rsid w:val="00C3407F"/>
    <w:rsid w:val="00C34489"/>
    <w:rsid w:val="00C34BE8"/>
    <w:rsid w:val="00C35170"/>
    <w:rsid w:val="00C358D4"/>
    <w:rsid w:val="00C35E8D"/>
    <w:rsid w:val="00C36629"/>
    <w:rsid w:val="00C36938"/>
    <w:rsid w:val="00C36A6A"/>
    <w:rsid w:val="00C36BC6"/>
    <w:rsid w:val="00C36C3E"/>
    <w:rsid w:val="00C371AC"/>
    <w:rsid w:val="00C37879"/>
    <w:rsid w:val="00C4072C"/>
    <w:rsid w:val="00C41071"/>
    <w:rsid w:val="00C417FB"/>
    <w:rsid w:val="00C4253E"/>
    <w:rsid w:val="00C42606"/>
    <w:rsid w:val="00C4265E"/>
    <w:rsid w:val="00C42D94"/>
    <w:rsid w:val="00C43119"/>
    <w:rsid w:val="00C439B5"/>
    <w:rsid w:val="00C4460F"/>
    <w:rsid w:val="00C44847"/>
    <w:rsid w:val="00C45448"/>
    <w:rsid w:val="00C457C2"/>
    <w:rsid w:val="00C45F48"/>
    <w:rsid w:val="00C46387"/>
    <w:rsid w:val="00C46796"/>
    <w:rsid w:val="00C46904"/>
    <w:rsid w:val="00C47194"/>
    <w:rsid w:val="00C47F4D"/>
    <w:rsid w:val="00C47F66"/>
    <w:rsid w:val="00C50D4C"/>
    <w:rsid w:val="00C50F42"/>
    <w:rsid w:val="00C50FF9"/>
    <w:rsid w:val="00C5393D"/>
    <w:rsid w:val="00C5458D"/>
    <w:rsid w:val="00C5483A"/>
    <w:rsid w:val="00C54FF7"/>
    <w:rsid w:val="00C55653"/>
    <w:rsid w:val="00C55D58"/>
    <w:rsid w:val="00C56619"/>
    <w:rsid w:val="00C5690D"/>
    <w:rsid w:val="00C56FB5"/>
    <w:rsid w:val="00C57998"/>
    <w:rsid w:val="00C60853"/>
    <w:rsid w:val="00C60A24"/>
    <w:rsid w:val="00C60CA7"/>
    <w:rsid w:val="00C61156"/>
    <w:rsid w:val="00C6199F"/>
    <w:rsid w:val="00C619D8"/>
    <w:rsid w:val="00C61DAC"/>
    <w:rsid w:val="00C6254B"/>
    <w:rsid w:val="00C62F1F"/>
    <w:rsid w:val="00C64B1B"/>
    <w:rsid w:val="00C64C91"/>
    <w:rsid w:val="00C64E3A"/>
    <w:rsid w:val="00C6556E"/>
    <w:rsid w:val="00C6590D"/>
    <w:rsid w:val="00C669C6"/>
    <w:rsid w:val="00C67130"/>
    <w:rsid w:val="00C67CBE"/>
    <w:rsid w:val="00C67F66"/>
    <w:rsid w:val="00C712A3"/>
    <w:rsid w:val="00C717C6"/>
    <w:rsid w:val="00C7346E"/>
    <w:rsid w:val="00C734A8"/>
    <w:rsid w:val="00C745E5"/>
    <w:rsid w:val="00C74993"/>
    <w:rsid w:val="00C749AA"/>
    <w:rsid w:val="00C74E32"/>
    <w:rsid w:val="00C754BC"/>
    <w:rsid w:val="00C75577"/>
    <w:rsid w:val="00C7579C"/>
    <w:rsid w:val="00C757B1"/>
    <w:rsid w:val="00C75D1F"/>
    <w:rsid w:val="00C76107"/>
    <w:rsid w:val="00C768F2"/>
    <w:rsid w:val="00C76BB2"/>
    <w:rsid w:val="00C77CC3"/>
    <w:rsid w:val="00C77D7C"/>
    <w:rsid w:val="00C80138"/>
    <w:rsid w:val="00C80883"/>
    <w:rsid w:val="00C8114D"/>
    <w:rsid w:val="00C82793"/>
    <w:rsid w:val="00C8333B"/>
    <w:rsid w:val="00C840A1"/>
    <w:rsid w:val="00C85547"/>
    <w:rsid w:val="00C85B67"/>
    <w:rsid w:val="00C87076"/>
    <w:rsid w:val="00C876D5"/>
    <w:rsid w:val="00C87D28"/>
    <w:rsid w:val="00C9006D"/>
    <w:rsid w:val="00C90BBD"/>
    <w:rsid w:val="00C912DB"/>
    <w:rsid w:val="00C9257B"/>
    <w:rsid w:val="00C92676"/>
    <w:rsid w:val="00C92A9F"/>
    <w:rsid w:val="00C92AB8"/>
    <w:rsid w:val="00C92FAE"/>
    <w:rsid w:val="00C93C78"/>
    <w:rsid w:val="00C93E04"/>
    <w:rsid w:val="00C9488B"/>
    <w:rsid w:val="00C94F22"/>
    <w:rsid w:val="00C95821"/>
    <w:rsid w:val="00C958BF"/>
    <w:rsid w:val="00C95D33"/>
    <w:rsid w:val="00C95EC7"/>
    <w:rsid w:val="00C95FDE"/>
    <w:rsid w:val="00C95FE0"/>
    <w:rsid w:val="00C9642D"/>
    <w:rsid w:val="00C96634"/>
    <w:rsid w:val="00C968F4"/>
    <w:rsid w:val="00C970D3"/>
    <w:rsid w:val="00C97364"/>
    <w:rsid w:val="00C97B4F"/>
    <w:rsid w:val="00CA0610"/>
    <w:rsid w:val="00CA17D2"/>
    <w:rsid w:val="00CA25D1"/>
    <w:rsid w:val="00CA2F59"/>
    <w:rsid w:val="00CA305B"/>
    <w:rsid w:val="00CA3B6C"/>
    <w:rsid w:val="00CA42B6"/>
    <w:rsid w:val="00CA4E04"/>
    <w:rsid w:val="00CA4E4C"/>
    <w:rsid w:val="00CA4EE2"/>
    <w:rsid w:val="00CA5385"/>
    <w:rsid w:val="00CA58C8"/>
    <w:rsid w:val="00CA6387"/>
    <w:rsid w:val="00CA6CCE"/>
    <w:rsid w:val="00CA7B36"/>
    <w:rsid w:val="00CA7F9A"/>
    <w:rsid w:val="00CB0F85"/>
    <w:rsid w:val="00CB1389"/>
    <w:rsid w:val="00CB19BD"/>
    <w:rsid w:val="00CB1DA2"/>
    <w:rsid w:val="00CB24A8"/>
    <w:rsid w:val="00CB2579"/>
    <w:rsid w:val="00CB2726"/>
    <w:rsid w:val="00CB2DB9"/>
    <w:rsid w:val="00CB371E"/>
    <w:rsid w:val="00CB39BC"/>
    <w:rsid w:val="00CB40BC"/>
    <w:rsid w:val="00CB41C2"/>
    <w:rsid w:val="00CB465F"/>
    <w:rsid w:val="00CB4AA8"/>
    <w:rsid w:val="00CB4B0C"/>
    <w:rsid w:val="00CB4FC7"/>
    <w:rsid w:val="00CB5222"/>
    <w:rsid w:val="00CB59EE"/>
    <w:rsid w:val="00CB66E8"/>
    <w:rsid w:val="00CB7002"/>
    <w:rsid w:val="00CB701A"/>
    <w:rsid w:val="00CB7887"/>
    <w:rsid w:val="00CB7FDE"/>
    <w:rsid w:val="00CC1117"/>
    <w:rsid w:val="00CC177A"/>
    <w:rsid w:val="00CC2107"/>
    <w:rsid w:val="00CC24E5"/>
    <w:rsid w:val="00CC2526"/>
    <w:rsid w:val="00CC2931"/>
    <w:rsid w:val="00CC2F01"/>
    <w:rsid w:val="00CC3979"/>
    <w:rsid w:val="00CC3C1F"/>
    <w:rsid w:val="00CC43D4"/>
    <w:rsid w:val="00CC6480"/>
    <w:rsid w:val="00CC6678"/>
    <w:rsid w:val="00CC7210"/>
    <w:rsid w:val="00CC73B5"/>
    <w:rsid w:val="00CC78EE"/>
    <w:rsid w:val="00CD0FBA"/>
    <w:rsid w:val="00CD1871"/>
    <w:rsid w:val="00CD21CF"/>
    <w:rsid w:val="00CD2501"/>
    <w:rsid w:val="00CD28D4"/>
    <w:rsid w:val="00CD2BF3"/>
    <w:rsid w:val="00CD2C02"/>
    <w:rsid w:val="00CD3314"/>
    <w:rsid w:val="00CD3380"/>
    <w:rsid w:val="00CD3532"/>
    <w:rsid w:val="00CD429E"/>
    <w:rsid w:val="00CD4C1F"/>
    <w:rsid w:val="00CD4D4C"/>
    <w:rsid w:val="00CD56C6"/>
    <w:rsid w:val="00CD5722"/>
    <w:rsid w:val="00CD5F3F"/>
    <w:rsid w:val="00CD66AB"/>
    <w:rsid w:val="00CD7127"/>
    <w:rsid w:val="00CD7A49"/>
    <w:rsid w:val="00CD7AE8"/>
    <w:rsid w:val="00CD7C8F"/>
    <w:rsid w:val="00CE035C"/>
    <w:rsid w:val="00CE03D6"/>
    <w:rsid w:val="00CE05D2"/>
    <w:rsid w:val="00CE0DA1"/>
    <w:rsid w:val="00CE1055"/>
    <w:rsid w:val="00CE176B"/>
    <w:rsid w:val="00CE1E63"/>
    <w:rsid w:val="00CE2203"/>
    <w:rsid w:val="00CE27DA"/>
    <w:rsid w:val="00CE2D1B"/>
    <w:rsid w:val="00CE2EBC"/>
    <w:rsid w:val="00CE30D3"/>
    <w:rsid w:val="00CE3634"/>
    <w:rsid w:val="00CE3D8D"/>
    <w:rsid w:val="00CE4422"/>
    <w:rsid w:val="00CE4E14"/>
    <w:rsid w:val="00CE56FD"/>
    <w:rsid w:val="00CE5B2E"/>
    <w:rsid w:val="00CE5D74"/>
    <w:rsid w:val="00CE5F72"/>
    <w:rsid w:val="00CE69DD"/>
    <w:rsid w:val="00CF0369"/>
    <w:rsid w:val="00CF0464"/>
    <w:rsid w:val="00CF175C"/>
    <w:rsid w:val="00CF2B65"/>
    <w:rsid w:val="00CF45E0"/>
    <w:rsid w:val="00CF51C4"/>
    <w:rsid w:val="00CF53AB"/>
    <w:rsid w:val="00CF6083"/>
    <w:rsid w:val="00CF61BA"/>
    <w:rsid w:val="00CF697B"/>
    <w:rsid w:val="00CF6A1B"/>
    <w:rsid w:val="00CF6AD7"/>
    <w:rsid w:val="00CF724D"/>
    <w:rsid w:val="00CF72A3"/>
    <w:rsid w:val="00CF7BCF"/>
    <w:rsid w:val="00D00E6A"/>
    <w:rsid w:val="00D00FA6"/>
    <w:rsid w:val="00D010BE"/>
    <w:rsid w:val="00D01102"/>
    <w:rsid w:val="00D0153C"/>
    <w:rsid w:val="00D01A1C"/>
    <w:rsid w:val="00D02053"/>
    <w:rsid w:val="00D024A1"/>
    <w:rsid w:val="00D02E33"/>
    <w:rsid w:val="00D04554"/>
    <w:rsid w:val="00D04898"/>
    <w:rsid w:val="00D05048"/>
    <w:rsid w:val="00D0551A"/>
    <w:rsid w:val="00D05ECA"/>
    <w:rsid w:val="00D05FBB"/>
    <w:rsid w:val="00D06792"/>
    <w:rsid w:val="00D0680B"/>
    <w:rsid w:val="00D071E1"/>
    <w:rsid w:val="00D075BD"/>
    <w:rsid w:val="00D07C9C"/>
    <w:rsid w:val="00D10A87"/>
    <w:rsid w:val="00D1113A"/>
    <w:rsid w:val="00D11508"/>
    <w:rsid w:val="00D12311"/>
    <w:rsid w:val="00D128C5"/>
    <w:rsid w:val="00D13FDF"/>
    <w:rsid w:val="00D14907"/>
    <w:rsid w:val="00D14E75"/>
    <w:rsid w:val="00D15148"/>
    <w:rsid w:val="00D156D4"/>
    <w:rsid w:val="00D15B3A"/>
    <w:rsid w:val="00D1638E"/>
    <w:rsid w:val="00D16402"/>
    <w:rsid w:val="00D16465"/>
    <w:rsid w:val="00D16982"/>
    <w:rsid w:val="00D16A28"/>
    <w:rsid w:val="00D16AB1"/>
    <w:rsid w:val="00D16E2F"/>
    <w:rsid w:val="00D17478"/>
    <w:rsid w:val="00D17CA3"/>
    <w:rsid w:val="00D17EF4"/>
    <w:rsid w:val="00D20913"/>
    <w:rsid w:val="00D20AC5"/>
    <w:rsid w:val="00D20CDF"/>
    <w:rsid w:val="00D20F1B"/>
    <w:rsid w:val="00D20FA2"/>
    <w:rsid w:val="00D220D4"/>
    <w:rsid w:val="00D2212D"/>
    <w:rsid w:val="00D22198"/>
    <w:rsid w:val="00D2254E"/>
    <w:rsid w:val="00D22ADD"/>
    <w:rsid w:val="00D22EFA"/>
    <w:rsid w:val="00D23B29"/>
    <w:rsid w:val="00D23F49"/>
    <w:rsid w:val="00D24F46"/>
    <w:rsid w:val="00D25B9D"/>
    <w:rsid w:val="00D25D0A"/>
    <w:rsid w:val="00D26042"/>
    <w:rsid w:val="00D26E61"/>
    <w:rsid w:val="00D273C7"/>
    <w:rsid w:val="00D27577"/>
    <w:rsid w:val="00D27BC1"/>
    <w:rsid w:val="00D306F7"/>
    <w:rsid w:val="00D306F9"/>
    <w:rsid w:val="00D3124D"/>
    <w:rsid w:val="00D31472"/>
    <w:rsid w:val="00D31554"/>
    <w:rsid w:val="00D31DB5"/>
    <w:rsid w:val="00D320A3"/>
    <w:rsid w:val="00D32969"/>
    <w:rsid w:val="00D32A21"/>
    <w:rsid w:val="00D32F6F"/>
    <w:rsid w:val="00D33216"/>
    <w:rsid w:val="00D3388C"/>
    <w:rsid w:val="00D34404"/>
    <w:rsid w:val="00D352AE"/>
    <w:rsid w:val="00D35534"/>
    <w:rsid w:val="00D355A1"/>
    <w:rsid w:val="00D35F31"/>
    <w:rsid w:val="00D3689B"/>
    <w:rsid w:val="00D37CFB"/>
    <w:rsid w:val="00D37F03"/>
    <w:rsid w:val="00D37F0A"/>
    <w:rsid w:val="00D40CBD"/>
    <w:rsid w:val="00D40CCE"/>
    <w:rsid w:val="00D41046"/>
    <w:rsid w:val="00D410DB"/>
    <w:rsid w:val="00D41B26"/>
    <w:rsid w:val="00D41D71"/>
    <w:rsid w:val="00D420DF"/>
    <w:rsid w:val="00D42135"/>
    <w:rsid w:val="00D42160"/>
    <w:rsid w:val="00D42DC0"/>
    <w:rsid w:val="00D440AC"/>
    <w:rsid w:val="00D444A6"/>
    <w:rsid w:val="00D44917"/>
    <w:rsid w:val="00D44F9E"/>
    <w:rsid w:val="00D45F56"/>
    <w:rsid w:val="00D464FB"/>
    <w:rsid w:val="00D4677D"/>
    <w:rsid w:val="00D4748D"/>
    <w:rsid w:val="00D50B19"/>
    <w:rsid w:val="00D50C5D"/>
    <w:rsid w:val="00D515A5"/>
    <w:rsid w:val="00D51C6E"/>
    <w:rsid w:val="00D52202"/>
    <w:rsid w:val="00D52313"/>
    <w:rsid w:val="00D52823"/>
    <w:rsid w:val="00D53A1D"/>
    <w:rsid w:val="00D546A0"/>
    <w:rsid w:val="00D54B07"/>
    <w:rsid w:val="00D554D0"/>
    <w:rsid w:val="00D55769"/>
    <w:rsid w:val="00D5597D"/>
    <w:rsid w:val="00D55EF1"/>
    <w:rsid w:val="00D56136"/>
    <w:rsid w:val="00D5662D"/>
    <w:rsid w:val="00D566C2"/>
    <w:rsid w:val="00D569BE"/>
    <w:rsid w:val="00D569E7"/>
    <w:rsid w:val="00D56BE0"/>
    <w:rsid w:val="00D57DD2"/>
    <w:rsid w:val="00D57E4D"/>
    <w:rsid w:val="00D6029E"/>
    <w:rsid w:val="00D604F5"/>
    <w:rsid w:val="00D60825"/>
    <w:rsid w:val="00D60AA9"/>
    <w:rsid w:val="00D611AE"/>
    <w:rsid w:val="00D612EB"/>
    <w:rsid w:val="00D61591"/>
    <w:rsid w:val="00D61EFB"/>
    <w:rsid w:val="00D62405"/>
    <w:rsid w:val="00D62824"/>
    <w:rsid w:val="00D63861"/>
    <w:rsid w:val="00D6456C"/>
    <w:rsid w:val="00D64D66"/>
    <w:rsid w:val="00D64FCA"/>
    <w:rsid w:val="00D664B9"/>
    <w:rsid w:val="00D66973"/>
    <w:rsid w:val="00D66C40"/>
    <w:rsid w:val="00D66EDC"/>
    <w:rsid w:val="00D67E4F"/>
    <w:rsid w:val="00D722FF"/>
    <w:rsid w:val="00D737EE"/>
    <w:rsid w:val="00D73B49"/>
    <w:rsid w:val="00D745C4"/>
    <w:rsid w:val="00D749E5"/>
    <w:rsid w:val="00D74F0B"/>
    <w:rsid w:val="00D75350"/>
    <w:rsid w:val="00D7675A"/>
    <w:rsid w:val="00D7715B"/>
    <w:rsid w:val="00D77532"/>
    <w:rsid w:val="00D77ADB"/>
    <w:rsid w:val="00D77B6A"/>
    <w:rsid w:val="00D77F4C"/>
    <w:rsid w:val="00D80557"/>
    <w:rsid w:val="00D80B50"/>
    <w:rsid w:val="00D8128D"/>
    <w:rsid w:val="00D81518"/>
    <w:rsid w:val="00D8170F"/>
    <w:rsid w:val="00D81BD8"/>
    <w:rsid w:val="00D82DB8"/>
    <w:rsid w:val="00D82FBE"/>
    <w:rsid w:val="00D83A52"/>
    <w:rsid w:val="00D83C61"/>
    <w:rsid w:val="00D843F3"/>
    <w:rsid w:val="00D84583"/>
    <w:rsid w:val="00D8488D"/>
    <w:rsid w:val="00D84FB4"/>
    <w:rsid w:val="00D85226"/>
    <w:rsid w:val="00D8589D"/>
    <w:rsid w:val="00D860ED"/>
    <w:rsid w:val="00D87397"/>
    <w:rsid w:val="00D9053B"/>
    <w:rsid w:val="00D9095A"/>
    <w:rsid w:val="00D91674"/>
    <w:rsid w:val="00D92B3B"/>
    <w:rsid w:val="00D92E4E"/>
    <w:rsid w:val="00D93198"/>
    <w:rsid w:val="00D93B7A"/>
    <w:rsid w:val="00D94008"/>
    <w:rsid w:val="00D94CC6"/>
    <w:rsid w:val="00D94DCA"/>
    <w:rsid w:val="00D94F7F"/>
    <w:rsid w:val="00D94F99"/>
    <w:rsid w:val="00D95B7D"/>
    <w:rsid w:val="00D95F03"/>
    <w:rsid w:val="00D96FED"/>
    <w:rsid w:val="00D9746B"/>
    <w:rsid w:val="00D97CE4"/>
    <w:rsid w:val="00DA031E"/>
    <w:rsid w:val="00DA0A01"/>
    <w:rsid w:val="00DA245C"/>
    <w:rsid w:val="00DA2A1A"/>
    <w:rsid w:val="00DA42B1"/>
    <w:rsid w:val="00DA47BD"/>
    <w:rsid w:val="00DA48FB"/>
    <w:rsid w:val="00DA491F"/>
    <w:rsid w:val="00DA597F"/>
    <w:rsid w:val="00DA67DC"/>
    <w:rsid w:val="00DA6B8C"/>
    <w:rsid w:val="00DA6D58"/>
    <w:rsid w:val="00DA74FA"/>
    <w:rsid w:val="00DB1471"/>
    <w:rsid w:val="00DB2367"/>
    <w:rsid w:val="00DB4077"/>
    <w:rsid w:val="00DB4512"/>
    <w:rsid w:val="00DB5CC8"/>
    <w:rsid w:val="00DB6414"/>
    <w:rsid w:val="00DB649B"/>
    <w:rsid w:val="00DB650D"/>
    <w:rsid w:val="00DB697E"/>
    <w:rsid w:val="00DB6C54"/>
    <w:rsid w:val="00DB6DF1"/>
    <w:rsid w:val="00DB74B1"/>
    <w:rsid w:val="00DB7DE4"/>
    <w:rsid w:val="00DC02A2"/>
    <w:rsid w:val="00DC09EF"/>
    <w:rsid w:val="00DC11DB"/>
    <w:rsid w:val="00DC13FC"/>
    <w:rsid w:val="00DC2418"/>
    <w:rsid w:val="00DC24DD"/>
    <w:rsid w:val="00DC31FD"/>
    <w:rsid w:val="00DC3678"/>
    <w:rsid w:val="00DC4A1D"/>
    <w:rsid w:val="00DC4A74"/>
    <w:rsid w:val="00DC5D44"/>
    <w:rsid w:val="00DC6043"/>
    <w:rsid w:val="00DC65A9"/>
    <w:rsid w:val="00DC67C2"/>
    <w:rsid w:val="00DC6E4E"/>
    <w:rsid w:val="00DD0C62"/>
    <w:rsid w:val="00DD18B4"/>
    <w:rsid w:val="00DD2198"/>
    <w:rsid w:val="00DD2E2A"/>
    <w:rsid w:val="00DD322B"/>
    <w:rsid w:val="00DD36A3"/>
    <w:rsid w:val="00DD479F"/>
    <w:rsid w:val="00DD49A1"/>
    <w:rsid w:val="00DD4A43"/>
    <w:rsid w:val="00DD4E45"/>
    <w:rsid w:val="00DD4F67"/>
    <w:rsid w:val="00DD4FB4"/>
    <w:rsid w:val="00DD54FE"/>
    <w:rsid w:val="00DD6B8D"/>
    <w:rsid w:val="00DD7BB0"/>
    <w:rsid w:val="00DD7E17"/>
    <w:rsid w:val="00DE1282"/>
    <w:rsid w:val="00DE1FDA"/>
    <w:rsid w:val="00DE23A3"/>
    <w:rsid w:val="00DE25AE"/>
    <w:rsid w:val="00DE26B8"/>
    <w:rsid w:val="00DE26D2"/>
    <w:rsid w:val="00DE390D"/>
    <w:rsid w:val="00DE397D"/>
    <w:rsid w:val="00DE47A0"/>
    <w:rsid w:val="00DE54D6"/>
    <w:rsid w:val="00DE569B"/>
    <w:rsid w:val="00DE572F"/>
    <w:rsid w:val="00DE5944"/>
    <w:rsid w:val="00DE5B77"/>
    <w:rsid w:val="00DE63B9"/>
    <w:rsid w:val="00DE6C79"/>
    <w:rsid w:val="00DE763D"/>
    <w:rsid w:val="00DF049A"/>
    <w:rsid w:val="00DF0B13"/>
    <w:rsid w:val="00DF11E7"/>
    <w:rsid w:val="00DF137C"/>
    <w:rsid w:val="00DF313C"/>
    <w:rsid w:val="00DF31B1"/>
    <w:rsid w:val="00DF3A54"/>
    <w:rsid w:val="00DF3A68"/>
    <w:rsid w:val="00DF537C"/>
    <w:rsid w:val="00DF55E2"/>
    <w:rsid w:val="00DF76C4"/>
    <w:rsid w:val="00DF775C"/>
    <w:rsid w:val="00DF7C78"/>
    <w:rsid w:val="00E00FDC"/>
    <w:rsid w:val="00E01EBC"/>
    <w:rsid w:val="00E02278"/>
    <w:rsid w:val="00E02F85"/>
    <w:rsid w:val="00E03379"/>
    <w:rsid w:val="00E0428F"/>
    <w:rsid w:val="00E052FE"/>
    <w:rsid w:val="00E057B8"/>
    <w:rsid w:val="00E0596D"/>
    <w:rsid w:val="00E05DA5"/>
    <w:rsid w:val="00E05F2A"/>
    <w:rsid w:val="00E05FAD"/>
    <w:rsid w:val="00E060F5"/>
    <w:rsid w:val="00E0645C"/>
    <w:rsid w:val="00E067AC"/>
    <w:rsid w:val="00E0682C"/>
    <w:rsid w:val="00E0712F"/>
    <w:rsid w:val="00E07592"/>
    <w:rsid w:val="00E07845"/>
    <w:rsid w:val="00E07918"/>
    <w:rsid w:val="00E079BD"/>
    <w:rsid w:val="00E07D1A"/>
    <w:rsid w:val="00E10378"/>
    <w:rsid w:val="00E10C20"/>
    <w:rsid w:val="00E10C98"/>
    <w:rsid w:val="00E11317"/>
    <w:rsid w:val="00E11AAD"/>
    <w:rsid w:val="00E11B8D"/>
    <w:rsid w:val="00E11BF0"/>
    <w:rsid w:val="00E11C4E"/>
    <w:rsid w:val="00E12052"/>
    <w:rsid w:val="00E1209E"/>
    <w:rsid w:val="00E131AE"/>
    <w:rsid w:val="00E13490"/>
    <w:rsid w:val="00E14078"/>
    <w:rsid w:val="00E14517"/>
    <w:rsid w:val="00E14839"/>
    <w:rsid w:val="00E14B2D"/>
    <w:rsid w:val="00E152AF"/>
    <w:rsid w:val="00E1587A"/>
    <w:rsid w:val="00E15D16"/>
    <w:rsid w:val="00E15D17"/>
    <w:rsid w:val="00E15FC0"/>
    <w:rsid w:val="00E163DD"/>
    <w:rsid w:val="00E16AAE"/>
    <w:rsid w:val="00E17997"/>
    <w:rsid w:val="00E17C18"/>
    <w:rsid w:val="00E17DEC"/>
    <w:rsid w:val="00E20688"/>
    <w:rsid w:val="00E2104D"/>
    <w:rsid w:val="00E220ED"/>
    <w:rsid w:val="00E23074"/>
    <w:rsid w:val="00E2316E"/>
    <w:rsid w:val="00E23733"/>
    <w:rsid w:val="00E241EE"/>
    <w:rsid w:val="00E24949"/>
    <w:rsid w:val="00E24F3E"/>
    <w:rsid w:val="00E254A2"/>
    <w:rsid w:val="00E25F63"/>
    <w:rsid w:val="00E2607D"/>
    <w:rsid w:val="00E261C7"/>
    <w:rsid w:val="00E261D1"/>
    <w:rsid w:val="00E26794"/>
    <w:rsid w:val="00E2682A"/>
    <w:rsid w:val="00E2695F"/>
    <w:rsid w:val="00E273C0"/>
    <w:rsid w:val="00E27B07"/>
    <w:rsid w:val="00E27CC1"/>
    <w:rsid w:val="00E27F28"/>
    <w:rsid w:val="00E3030A"/>
    <w:rsid w:val="00E3085A"/>
    <w:rsid w:val="00E30ABD"/>
    <w:rsid w:val="00E320B2"/>
    <w:rsid w:val="00E32D24"/>
    <w:rsid w:val="00E34008"/>
    <w:rsid w:val="00E341D1"/>
    <w:rsid w:val="00E34E77"/>
    <w:rsid w:val="00E34FF6"/>
    <w:rsid w:val="00E35151"/>
    <w:rsid w:val="00E3583A"/>
    <w:rsid w:val="00E35CE9"/>
    <w:rsid w:val="00E3662F"/>
    <w:rsid w:val="00E366E8"/>
    <w:rsid w:val="00E36888"/>
    <w:rsid w:val="00E368EF"/>
    <w:rsid w:val="00E36B07"/>
    <w:rsid w:val="00E37333"/>
    <w:rsid w:val="00E37777"/>
    <w:rsid w:val="00E403BC"/>
    <w:rsid w:val="00E40F93"/>
    <w:rsid w:val="00E41691"/>
    <w:rsid w:val="00E41E2D"/>
    <w:rsid w:val="00E42395"/>
    <w:rsid w:val="00E424D4"/>
    <w:rsid w:val="00E42DFA"/>
    <w:rsid w:val="00E42EC1"/>
    <w:rsid w:val="00E43423"/>
    <w:rsid w:val="00E43483"/>
    <w:rsid w:val="00E4487F"/>
    <w:rsid w:val="00E448F4"/>
    <w:rsid w:val="00E44929"/>
    <w:rsid w:val="00E4527A"/>
    <w:rsid w:val="00E453DE"/>
    <w:rsid w:val="00E45874"/>
    <w:rsid w:val="00E47C44"/>
    <w:rsid w:val="00E5015D"/>
    <w:rsid w:val="00E507CE"/>
    <w:rsid w:val="00E5119D"/>
    <w:rsid w:val="00E51FE0"/>
    <w:rsid w:val="00E52022"/>
    <w:rsid w:val="00E52302"/>
    <w:rsid w:val="00E52617"/>
    <w:rsid w:val="00E52A57"/>
    <w:rsid w:val="00E52B7E"/>
    <w:rsid w:val="00E537A8"/>
    <w:rsid w:val="00E53C14"/>
    <w:rsid w:val="00E54051"/>
    <w:rsid w:val="00E5451A"/>
    <w:rsid w:val="00E547E4"/>
    <w:rsid w:val="00E54816"/>
    <w:rsid w:val="00E56749"/>
    <w:rsid w:val="00E56C12"/>
    <w:rsid w:val="00E57071"/>
    <w:rsid w:val="00E574D2"/>
    <w:rsid w:val="00E57848"/>
    <w:rsid w:val="00E6012A"/>
    <w:rsid w:val="00E60575"/>
    <w:rsid w:val="00E6073D"/>
    <w:rsid w:val="00E608C5"/>
    <w:rsid w:val="00E60D7C"/>
    <w:rsid w:val="00E60F02"/>
    <w:rsid w:val="00E6114F"/>
    <w:rsid w:val="00E612D6"/>
    <w:rsid w:val="00E61577"/>
    <w:rsid w:val="00E6213E"/>
    <w:rsid w:val="00E622E9"/>
    <w:rsid w:val="00E62962"/>
    <w:rsid w:val="00E62A96"/>
    <w:rsid w:val="00E6341E"/>
    <w:rsid w:val="00E6457A"/>
    <w:rsid w:val="00E6481C"/>
    <w:rsid w:val="00E64E32"/>
    <w:rsid w:val="00E655B9"/>
    <w:rsid w:val="00E65A80"/>
    <w:rsid w:val="00E65DDE"/>
    <w:rsid w:val="00E65F8B"/>
    <w:rsid w:val="00E66993"/>
    <w:rsid w:val="00E669F4"/>
    <w:rsid w:val="00E66BFE"/>
    <w:rsid w:val="00E67C25"/>
    <w:rsid w:val="00E70142"/>
    <w:rsid w:val="00E71196"/>
    <w:rsid w:val="00E7292C"/>
    <w:rsid w:val="00E72971"/>
    <w:rsid w:val="00E732AD"/>
    <w:rsid w:val="00E73540"/>
    <w:rsid w:val="00E74638"/>
    <w:rsid w:val="00E74BD4"/>
    <w:rsid w:val="00E74C39"/>
    <w:rsid w:val="00E762A7"/>
    <w:rsid w:val="00E76F48"/>
    <w:rsid w:val="00E81B83"/>
    <w:rsid w:val="00E8273E"/>
    <w:rsid w:val="00E82BE1"/>
    <w:rsid w:val="00E8304A"/>
    <w:rsid w:val="00E83204"/>
    <w:rsid w:val="00E8382C"/>
    <w:rsid w:val="00E83D1B"/>
    <w:rsid w:val="00E83D51"/>
    <w:rsid w:val="00E83EA8"/>
    <w:rsid w:val="00E840CB"/>
    <w:rsid w:val="00E84317"/>
    <w:rsid w:val="00E84332"/>
    <w:rsid w:val="00E8515A"/>
    <w:rsid w:val="00E85D88"/>
    <w:rsid w:val="00E86CFF"/>
    <w:rsid w:val="00E86DBC"/>
    <w:rsid w:val="00E87D07"/>
    <w:rsid w:val="00E87E52"/>
    <w:rsid w:val="00E90054"/>
    <w:rsid w:val="00E900A8"/>
    <w:rsid w:val="00E900F7"/>
    <w:rsid w:val="00E90175"/>
    <w:rsid w:val="00E9019D"/>
    <w:rsid w:val="00E90F34"/>
    <w:rsid w:val="00E92227"/>
    <w:rsid w:val="00E928FC"/>
    <w:rsid w:val="00E9313C"/>
    <w:rsid w:val="00E93B81"/>
    <w:rsid w:val="00E93CBF"/>
    <w:rsid w:val="00E94D5A"/>
    <w:rsid w:val="00E95478"/>
    <w:rsid w:val="00E95864"/>
    <w:rsid w:val="00E95893"/>
    <w:rsid w:val="00E95930"/>
    <w:rsid w:val="00E95A42"/>
    <w:rsid w:val="00E96EDD"/>
    <w:rsid w:val="00E96F94"/>
    <w:rsid w:val="00E9760A"/>
    <w:rsid w:val="00E977C9"/>
    <w:rsid w:val="00E97A35"/>
    <w:rsid w:val="00E97F42"/>
    <w:rsid w:val="00EA019A"/>
    <w:rsid w:val="00EA07B9"/>
    <w:rsid w:val="00EA0C46"/>
    <w:rsid w:val="00EA0E02"/>
    <w:rsid w:val="00EA14A4"/>
    <w:rsid w:val="00EA1D1A"/>
    <w:rsid w:val="00EA2675"/>
    <w:rsid w:val="00EA26A2"/>
    <w:rsid w:val="00EA2A38"/>
    <w:rsid w:val="00EA2E08"/>
    <w:rsid w:val="00EA32CC"/>
    <w:rsid w:val="00EA378F"/>
    <w:rsid w:val="00EA3D77"/>
    <w:rsid w:val="00EA424D"/>
    <w:rsid w:val="00EA49BE"/>
    <w:rsid w:val="00EA4B5D"/>
    <w:rsid w:val="00EA4B9A"/>
    <w:rsid w:val="00EA555F"/>
    <w:rsid w:val="00EA72DB"/>
    <w:rsid w:val="00EA77B8"/>
    <w:rsid w:val="00EB0983"/>
    <w:rsid w:val="00EB1A07"/>
    <w:rsid w:val="00EB45F5"/>
    <w:rsid w:val="00EB4BB5"/>
    <w:rsid w:val="00EB56E8"/>
    <w:rsid w:val="00EB5E92"/>
    <w:rsid w:val="00EB6456"/>
    <w:rsid w:val="00EB713E"/>
    <w:rsid w:val="00EB75EB"/>
    <w:rsid w:val="00EB7A64"/>
    <w:rsid w:val="00EC0434"/>
    <w:rsid w:val="00EC11CF"/>
    <w:rsid w:val="00EC1270"/>
    <w:rsid w:val="00EC166B"/>
    <w:rsid w:val="00EC1B88"/>
    <w:rsid w:val="00EC22D0"/>
    <w:rsid w:val="00EC2E99"/>
    <w:rsid w:val="00EC3886"/>
    <w:rsid w:val="00EC3F5B"/>
    <w:rsid w:val="00EC5199"/>
    <w:rsid w:val="00EC64DE"/>
    <w:rsid w:val="00EC67D6"/>
    <w:rsid w:val="00EC6DAC"/>
    <w:rsid w:val="00EC7275"/>
    <w:rsid w:val="00ED03D7"/>
    <w:rsid w:val="00ED083B"/>
    <w:rsid w:val="00ED0A4D"/>
    <w:rsid w:val="00ED149A"/>
    <w:rsid w:val="00ED1728"/>
    <w:rsid w:val="00ED2815"/>
    <w:rsid w:val="00ED2B1B"/>
    <w:rsid w:val="00ED2C06"/>
    <w:rsid w:val="00ED3272"/>
    <w:rsid w:val="00ED37B5"/>
    <w:rsid w:val="00ED3DFE"/>
    <w:rsid w:val="00ED4D78"/>
    <w:rsid w:val="00ED601A"/>
    <w:rsid w:val="00ED6473"/>
    <w:rsid w:val="00ED68AD"/>
    <w:rsid w:val="00ED6E0C"/>
    <w:rsid w:val="00ED7AE0"/>
    <w:rsid w:val="00EE061B"/>
    <w:rsid w:val="00EE0B44"/>
    <w:rsid w:val="00EE130A"/>
    <w:rsid w:val="00EE183B"/>
    <w:rsid w:val="00EE1EE8"/>
    <w:rsid w:val="00EE2D7F"/>
    <w:rsid w:val="00EE2DB0"/>
    <w:rsid w:val="00EE2DD6"/>
    <w:rsid w:val="00EE3480"/>
    <w:rsid w:val="00EE3C79"/>
    <w:rsid w:val="00EE4773"/>
    <w:rsid w:val="00EE4BDE"/>
    <w:rsid w:val="00EE4CAF"/>
    <w:rsid w:val="00EE4E51"/>
    <w:rsid w:val="00EE55D7"/>
    <w:rsid w:val="00EE5A6B"/>
    <w:rsid w:val="00EE5C41"/>
    <w:rsid w:val="00EE5C6A"/>
    <w:rsid w:val="00EE5ED7"/>
    <w:rsid w:val="00EE608F"/>
    <w:rsid w:val="00EE626C"/>
    <w:rsid w:val="00EE63BB"/>
    <w:rsid w:val="00EE63CD"/>
    <w:rsid w:val="00EE6553"/>
    <w:rsid w:val="00EE65AD"/>
    <w:rsid w:val="00EE785D"/>
    <w:rsid w:val="00EF0519"/>
    <w:rsid w:val="00EF092D"/>
    <w:rsid w:val="00EF0E86"/>
    <w:rsid w:val="00EF0EE0"/>
    <w:rsid w:val="00EF1F25"/>
    <w:rsid w:val="00EF30AD"/>
    <w:rsid w:val="00EF397E"/>
    <w:rsid w:val="00EF3C94"/>
    <w:rsid w:val="00EF3F71"/>
    <w:rsid w:val="00EF4597"/>
    <w:rsid w:val="00EF4626"/>
    <w:rsid w:val="00EF474A"/>
    <w:rsid w:val="00EF66CE"/>
    <w:rsid w:val="00EF6AA3"/>
    <w:rsid w:val="00EF6AEC"/>
    <w:rsid w:val="00EF6F9D"/>
    <w:rsid w:val="00F009E7"/>
    <w:rsid w:val="00F00E62"/>
    <w:rsid w:val="00F00FD8"/>
    <w:rsid w:val="00F0121B"/>
    <w:rsid w:val="00F01362"/>
    <w:rsid w:val="00F02E66"/>
    <w:rsid w:val="00F0371C"/>
    <w:rsid w:val="00F0382C"/>
    <w:rsid w:val="00F04210"/>
    <w:rsid w:val="00F04308"/>
    <w:rsid w:val="00F04371"/>
    <w:rsid w:val="00F04E67"/>
    <w:rsid w:val="00F05C1F"/>
    <w:rsid w:val="00F05F3C"/>
    <w:rsid w:val="00F0683C"/>
    <w:rsid w:val="00F06ED4"/>
    <w:rsid w:val="00F07363"/>
    <w:rsid w:val="00F10606"/>
    <w:rsid w:val="00F1060A"/>
    <w:rsid w:val="00F10D5A"/>
    <w:rsid w:val="00F1164D"/>
    <w:rsid w:val="00F11A60"/>
    <w:rsid w:val="00F12365"/>
    <w:rsid w:val="00F12A39"/>
    <w:rsid w:val="00F12BE5"/>
    <w:rsid w:val="00F146B7"/>
    <w:rsid w:val="00F150FA"/>
    <w:rsid w:val="00F1523D"/>
    <w:rsid w:val="00F1536F"/>
    <w:rsid w:val="00F17528"/>
    <w:rsid w:val="00F1778A"/>
    <w:rsid w:val="00F20DAC"/>
    <w:rsid w:val="00F21A14"/>
    <w:rsid w:val="00F21BBE"/>
    <w:rsid w:val="00F21F89"/>
    <w:rsid w:val="00F2225D"/>
    <w:rsid w:val="00F22A19"/>
    <w:rsid w:val="00F232FD"/>
    <w:rsid w:val="00F234C8"/>
    <w:rsid w:val="00F234F2"/>
    <w:rsid w:val="00F24DCF"/>
    <w:rsid w:val="00F2525D"/>
    <w:rsid w:val="00F25498"/>
    <w:rsid w:val="00F258BC"/>
    <w:rsid w:val="00F26747"/>
    <w:rsid w:val="00F26BED"/>
    <w:rsid w:val="00F26F97"/>
    <w:rsid w:val="00F30256"/>
    <w:rsid w:val="00F31001"/>
    <w:rsid w:val="00F31A0E"/>
    <w:rsid w:val="00F31EF2"/>
    <w:rsid w:val="00F32F27"/>
    <w:rsid w:val="00F34153"/>
    <w:rsid w:val="00F3502A"/>
    <w:rsid w:val="00F35EF1"/>
    <w:rsid w:val="00F36EB1"/>
    <w:rsid w:val="00F4022E"/>
    <w:rsid w:val="00F406B3"/>
    <w:rsid w:val="00F40C82"/>
    <w:rsid w:val="00F40F0F"/>
    <w:rsid w:val="00F41435"/>
    <w:rsid w:val="00F4155D"/>
    <w:rsid w:val="00F41DC2"/>
    <w:rsid w:val="00F42606"/>
    <w:rsid w:val="00F427A6"/>
    <w:rsid w:val="00F44B63"/>
    <w:rsid w:val="00F4512A"/>
    <w:rsid w:val="00F45AA9"/>
    <w:rsid w:val="00F45D1E"/>
    <w:rsid w:val="00F4643B"/>
    <w:rsid w:val="00F46589"/>
    <w:rsid w:val="00F46B10"/>
    <w:rsid w:val="00F46ED5"/>
    <w:rsid w:val="00F50358"/>
    <w:rsid w:val="00F5149A"/>
    <w:rsid w:val="00F52542"/>
    <w:rsid w:val="00F52849"/>
    <w:rsid w:val="00F537DA"/>
    <w:rsid w:val="00F54C49"/>
    <w:rsid w:val="00F5511C"/>
    <w:rsid w:val="00F552D8"/>
    <w:rsid w:val="00F55652"/>
    <w:rsid w:val="00F55A0B"/>
    <w:rsid w:val="00F56788"/>
    <w:rsid w:val="00F56EB1"/>
    <w:rsid w:val="00F578D6"/>
    <w:rsid w:val="00F57A01"/>
    <w:rsid w:val="00F57AD2"/>
    <w:rsid w:val="00F57DA7"/>
    <w:rsid w:val="00F60A4B"/>
    <w:rsid w:val="00F61A6D"/>
    <w:rsid w:val="00F61B5D"/>
    <w:rsid w:val="00F622E3"/>
    <w:rsid w:val="00F62901"/>
    <w:rsid w:val="00F62CAE"/>
    <w:rsid w:val="00F63B04"/>
    <w:rsid w:val="00F63F85"/>
    <w:rsid w:val="00F64192"/>
    <w:rsid w:val="00F641F0"/>
    <w:rsid w:val="00F643D7"/>
    <w:rsid w:val="00F64453"/>
    <w:rsid w:val="00F646F0"/>
    <w:rsid w:val="00F64BF0"/>
    <w:rsid w:val="00F65698"/>
    <w:rsid w:val="00F6663C"/>
    <w:rsid w:val="00F66E0F"/>
    <w:rsid w:val="00F67DAD"/>
    <w:rsid w:val="00F67E25"/>
    <w:rsid w:val="00F708A4"/>
    <w:rsid w:val="00F710A2"/>
    <w:rsid w:val="00F71A31"/>
    <w:rsid w:val="00F71BAA"/>
    <w:rsid w:val="00F73247"/>
    <w:rsid w:val="00F73327"/>
    <w:rsid w:val="00F740EF"/>
    <w:rsid w:val="00F7429A"/>
    <w:rsid w:val="00F750D9"/>
    <w:rsid w:val="00F75659"/>
    <w:rsid w:val="00F75BA3"/>
    <w:rsid w:val="00F75D68"/>
    <w:rsid w:val="00F75EE0"/>
    <w:rsid w:val="00F76215"/>
    <w:rsid w:val="00F76540"/>
    <w:rsid w:val="00F769BB"/>
    <w:rsid w:val="00F76FB1"/>
    <w:rsid w:val="00F7729D"/>
    <w:rsid w:val="00F77B99"/>
    <w:rsid w:val="00F81832"/>
    <w:rsid w:val="00F8233E"/>
    <w:rsid w:val="00F82480"/>
    <w:rsid w:val="00F826E3"/>
    <w:rsid w:val="00F83CA3"/>
    <w:rsid w:val="00F851FB"/>
    <w:rsid w:val="00F85CE0"/>
    <w:rsid w:val="00F865AD"/>
    <w:rsid w:val="00F86913"/>
    <w:rsid w:val="00F86C08"/>
    <w:rsid w:val="00F87B0D"/>
    <w:rsid w:val="00F902C8"/>
    <w:rsid w:val="00F9077E"/>
    <w:rsid w:val="00F90AC5"/>
    <w:rsid w:val="00F90BCA"/>
    <w:rsid w:val="00F90C74"/>
    <w:rsid w:val="00F90D50"/>
    <w:rsid w:val="00F912EB"/>
    <w:rsid w:val="00F918EB"/>
    <w:rsid w:val="00F91B7B"/>
    <w:rsid w:val="00F922CE"/>
    <w:rsid w:val="00F92FF9"/>
    <w:rsid w:val="00F93468"/>
    <w:rsid w:val="00F93990"/>
    <w:rsid w:val="00F93E1A"/>
    <w:rsid w:val="00F940E8"/>
    <w:rsid w:val="00F940F7"/>
    <w:rsid w:val="00F941C4"/>
    <w:rsid w:val="00F943EC"/>
    <w:rsid w:val="00F94CC5"/>
    <w:rsid w:val="00F9587E"/>
    <w:rsid w:val="00F958C1"/>
    <w:rsid w:val="00F95B25"/>
    <w:rsid w:val="00F964A8"/>
    <w:rsid w:val="00F96839"/>
    <w:rsid w:val="00F96CB4"/>
    <w:rsid w:val="00F96D91"/>
    <w:rsid w:val="00F96F88"/>
    <w:rsid w:val="00F973D9"/>
    <w:rsid w:val="00FA02AA"/>
    <w:rsid w:val="00FA0AA0"/>
    <w:rsid w:val="00FA11DD"/>
    <w:rsid w:val="00FA1367"/>
    <w:rsid w:val="00FA1FBD"/>
    <w:rsid w:val="00FA22DA"/>
    <w:rsid w:val="00FA2ACD"/>
    <w:rsid w:val="00FA2E19"/>
    <w:rsid w:val="00FA33EF"/>
    <w:rsid w:val="00FA45BE"/>
    <w:rsid w:val="00FA4762"/>
    <w:rsid w:val="00FA4F8E"/>
    <w:rsid w:val="00FA51E2"/>
    <w:rsid w:val="00FA526B"/>
    <w:rsid w:val="00FA5AE8"/>
    <w:rsid w:val="00FA5B2A"/>
    <w:rsid w:val="00FA7A10"/>
    <w:rsid w:val="00FA7A88"/>
    <w:rsid w:val="00FB016B"/>
    <w:rsid w:val="00FB041D"/>
    <w:rsid w:val="00FB052F"/>
    <w:rsid w:val="00FB0C38"/>
    <w:rsid w:val="00FB0E53"/>
    <w:rsid w:val="00FB0EE9"/>
    <w:rsid w:val="00FB0EF0"/>
    <w:rsid w:val="00FB17AA"/>
    <w:rsid w:val="00FB2901"/>
    <w:rsid w:val="00FB2EBB"/>
    <w:rsid w:val="00FB3329"/>
    <w:rsid w:val="00FB34AF"/>
    <w:rsid w:val="00FB3E88"/>
    <w:rsid w:val="00FB4730"/>
    <w:rsid w:val="00FB489D"/>
    <w:rsid w:val="00FB52BD"/>
    <w:rsid w:val="00FB52D8"/>
    <w:rsid w:val="00FB5344"/>
    <w:rsid w:val="00FB595B"/>
    <w:rsid w:val="00FB6447"/>
    <w:rsid w:val="00FB65C7"/>
    <w:rsid w:val="00FB6F75"/>
    <w:rsid w:val="00FB6FD9"/>
    <w:rsid w:val="00FB71D2"/>
    <w:rsid w:val="00FB732F"/>
    <w:rsid w:val="00FB7F3B"/>
    <w:rsid w:val="00FC02AF"/>
    <w:rsid w:val="00FC0DD2"/>
    <w:rsid w:val="00FC139D"/>
    <w:rsid w:val="00FC1736"/>
    <w:rsid w:val="00FC1942"/>
    <w:rsid w:val="00FC1A71"/>
    <w:rsid w:val="00FC2D3B"/>
    <w:rsid w:val="00FC33F5"/>
    <w:rsid w:val="00FC40F8"/>
    <w:rsid w:val="00FC4A3D"/>
    <w:rsid w:val="00FC4C69"/>
    <w:rsid w:val="00FC52E7"/>
    <w:rsid w:val="00FC53F1"/>
    <w:rsid w:val="00FC53F8"/>
    <w:rsid w:val="00FC55D7"/>
    <w:rsid w:val="00FC5623"/>
    <w:rsid w:val="00FC562B"/>
    <w:rsid w:val="00FC5790"/>
    <w:rsid w:val="00FC5A0E"/>
    <w:rsid w:val="00FC76E5"/>
    <w:rsid w:val="00FD03C2"/>
    <w:rsid w:val="00FD03E8"/>
    <w:rsid w:val="00FD0B8D"/>
    <w:rsid w:val="00FD1BFA"/>
    <w:rsid w:val="00FD1CC8"/>
    <w:rsid w:val="00FD1DC8"/>
    <w:rsid w:val="00FD1E4B"/>
    <w:rsid w:val="00FD205D"/>
    <w:rsid w:val="00FD24F0"/>
    <w:rsid w:val="00FD2612"/>
    <w:rsid w:val="00FD28DA"/>
    <w:rsid w:val="00FD28F4"/>
    <w:rsid w:val="00FD3695"/>
    <w:rsid w:val="00FD4122"/>
    <w:rsid w:val="00FD4378"/>
    <w:rsid w:val="00FD46DF"/>
    <w:rsid w:val="00FD4B43"/>
    <w:rsid w:val="00FD5947"/>
    <w:rsid w:val="00FD64E6"/>
    <w:rsid w:val="00FD6A34"/>
    <w:rsid w:val="00FD7768"/>
    <w:rsid w:val="00FE01A5"/>
    <w:rsid w:val="00FE177F"/>
    <w:rsid w:val="00FE27E7"/>
    <w:rsid w:val="00FE39B4"/>
    <w:rsid w:val="00FE4E3C"/>
    <w:rsid w:val="00FE5894"/>
    <w:rsid w:val="00FE5FD3"/>
    <w:rsid w:val="00FE664E"/>
    <w:rsid w:val="00FE667B"/>
    <w:rsid w:val="00FE792A"/>
    <w:rsid w:val="00FE7C29"/>
    <w:rsid w:val="00FF1405"/>
    <w:rsid w:val="00FF1FED"/>
    <w:rsid w:val="00FF231B"/>
    <w:rsid w:val="00FF2C10"/>
    <w:rsid w:val="00FF3ACA"/>
    <w:rsid w:val="00FF53FF"/>
    <w:rsid w:val="00FF583E"/>
    <w:rsid w:val="00FF5F06"/>
    <w:rsid w:val="00FF65BE"/>
    <w:rsid w:val="00FF71D9"/>
    <w:rsid w:val="00FF7D9D"/>
    <w:rsid w:val="00FF7F5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66"/>
    <o:shapelayout v:ext="edit">
      <o:idmap v:ext="edit" data="1"/>
    </o:shapelayout>
  </w:shapeDefaults>
  <w:decimalSymbol w:val="."/>
  <w:listSeparator w:val=","/>
  <w14:docId w14:val="4416BB21"/>
  <w15:docId w15:val="{664CC90B-99FF-416F-A830-041161761C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locked="1" w:qFormat="1"/>
    <w:lsdException w:name="heading 1" w:locked="1" w:qFormat="1"/>
    <w:lsdException w:name="heading 2" w:locked="1" w:qFormat="1"/>
    <w:lsdException w:name="heading 3" w:locked="1" w:qFormat="1"/>
    <w:lsdException w:name="heading 4" w:locked="1" w:qFormat="1"/>
    <w:lsdException w:name="heading 5" w:locked="1" w:qFormat="1"/>
    <w:lsdException w:name="heading 6" w:locked="1" w:qFormat="1"/>
    <w:lsdException w:name="heading 7" w:locked="1" w:semiHidden="1" w:unhideWhenUsed="1" w:qFormat="1"/>
    <w:lsdException w:name="heading 8" w:locked="1" w:semiHidden="1" w:unhideWhenUsed="1" w:qFormat="1"/>
    <w:lsdException w:name="heading 9" w:locked="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nhideWhenUsed="1"/>
    <w:lsdException w:name="toc 2" w:locked="1" w:semiHidden="1" w:unhideWhenUsed="1"/>
    <w:lsdException w:name="toc 3" w:locked="1" w:semiHidden="1" w:unhideWhenUsed="1"/>
    <w:lsdException w:name="toc 4" w:locked="1" w:semiHidden="1" w:unhideWhenUsed="1"/>
    <w:lsdException w:name="toc 5" w:locked="1" w:semiHidden="1" w:unhideWhenUsed="1"/>
    <w:lsdException w:name="toc 6" w:locked="1" w:semiHidden="1" w:unhideWhenUsed="1"/>
    <w:lsdException w:name="toc 7" w:locked="1" w:semiHidden="1" w:unhideWhenUsed="1"/>
    <w:lsdException w:name="toc 8" w:locked="1" w:semiHidden="1" w:unhideWhenUsed="1"/>
    <w:lsdException w:name="toc 9" w:locked="1"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locked="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locked="1" w:qFormat="1"/>
    <w:lsdException w:name="Emphasis" w:lock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30D68"/>
    <w:pPr>
      <w:widowControl w:val="0"/>
      <w:overflowPunct w:val="0"/>
      <w:autoSpaceDE w:val="0"/>
      <w:autoSpaceDN w:val="0"/>
      <w:adjustRightInd w:val="0"/>
      <w:textAlignment w:val="baseline"/>
    </w:pPr>
    <w:rPr>
      <w:rFonts w:ascii="Letter Gothic" w:hAnsi="Letter Gothic" w:cs="Letter Gothic"/>
      <w:sz w:val="24"/>
      <w:szCs w:val="24"/>
    </w:rPr>
  </w:style>
  <w:style w:type="paragraph" w:styleId="Heading1">
    <w:name w:val="heading 1"/>
    <w:basedOn w:val="Normal"/>
    <w:next w:val="Normal"/>
    <w:qFormat/>
    <w:rsid w:val="000844E4"/>
    <w:pPr>
      <w:keepNext/>
      <w:widowControl/>
      <w:tabs>
        <w:tab w:val="left" w:pos="-720"/>
        <w:tab w:val="left" w:pos="0"/>
        <w:tab w:val="left" w:pos="480"/>
        <w:tab w:val="left" w:pos="960"/>
        <w:tab w:val="left" w:pos="1440"/>
      </w:tabs>
      <w:suppressAutoHyphens/>
      <w:jc w:val="right"/>
      <w:outlineLvl w:val="0"/>
    </w:pPr>
    <w:rPr>
      <w:rFonts w:ascii="Arial" w:hAnsi="Arial" w:cs="Arial"/>
      <w:b/>
      <w:bCs/>
    </w:rPr>
  </w:style>
  <w:style w:type="paragraph" w:styleId="Heading2">
    <w:name w:val="heading 2"/>
    <w:basedOn w:val="Normal"/>
    <w:next w:val="Normal"/>
    <w:qFormat/>
    <w:rsid w:val="000844E4"/>
    <w:pPr>
      <w:keepNext/>
      <w:pBdr>
        <w:bottom w:val="single" w:sz="6" w:space="0" w:color="auto"/>
      </w:pBdr>
      <w:tabs>
        <w:tab w:val="left" w:pos="-720"/>
        <w:tab w:val="left" w:pos="0"/>
        <w:tab w:val="left" w:pos="480"/>
        <w:tab w:val="left" w:pos="960"/>
        <w:tab w:val="left" w:pos="1440"/>
      </w:tabs>
      <w:suppressAutoHyphens/>
      <w:jc w:val="right"/>
      <w:outlineLvl w:val="1"/>
    </w:pPr>
    <w:rPr>
      <w:rFonts w:ascii="Arial" w:hAnsi="Arial" w:cs="Arial"/>
      <w:b/>
      <w:bCs/>
      <w:i/>
      <w:iCs/>
      <w:sz w:val="28"/>
      <w:szCs w:val="28"/>
    </w:rPr>
  </w:style>
  <w:style w:type="paragraph" w:styleId="Heading3">
    <w:name w:val="heading 3"/>
    <w:basedOn w:val="Normal"/>
    <w:next w:val="Normal"/>
    <w:qFormat/>
    <w:rsid w:val="000844E4"/>
    <w:pPr>
      <w:keepNext/>
      <w:widowControl/>
      <w:overflowPunct/>
      <w:autoSpaceDE/>
      <w:autoSpaceDN/>
      <w:adjustRightInd/>
      <w:textAlignment w:val="auto"/>
      <w:outlineLvl w:val="2"/>
    </w:pPr>
    <w:rPr>
      <w:rFonts w:cs="Times New Roman"/>
      <w:b/>
      <w:bCs/>
    </w:rPr>
  </w:style>
  <w:style w:type="paragraph" w:styleId="Heading4">
    <w:name w:val="heading 4"/>
    <w:basedOn w:val="Normal"/>
    <w:next w:val="Normal"/>
    <w:qFormat/>
    <w:rsid w:val="000844E4"/>
    <w:pPr>
      <w:keepNext/>
      <w:widowControl/>
      <w:suppressAutoHyphens/>
      <w:outlineLvl w:val="3"/>
    </w:pPr>
    <w:rPr>
      <w:rFonts w:ascii="Arial" w:hAnsi="Arial" w:cs="Arial"/>
      <w:b/>
      <w:bCs/>
      <w:i/>
      <w:iCs/>
    </w:rPr>
  </w:style>
  <w:style w:type="paragraph" w:styleId="Heading5">
    <w:name w:val="heading 5"/>
    <w:basedOn w:val="Normal"/>
    <w:next w:val="Normal"/>
    <w:qFormat/>
    <w:rsid w:val="00D22198"/>
    <w:pPr>
      <w:keepNext/>
      <w:widowControl/>
      <w:numPr>
        <w:numId w:val="18"/>
      </w:numPr>
      <w:tabs>
        <w:tab w:val="left" w:pos="-720"/>
        <w:tab w:val="left" w:pos="0"/>
        <w:tab w:val="left" w:pos="720"/>
        <w:tab w:val="left" w:pos="1440"/>
      </w:tabs>
      <w:suppressAutoHyphens/>
      <w:outlineLvl w:val="4"/>
    </w:pPr>
    <w:rPr>
      <w:rFonts w:ascii="Arial" w:hAnsi="Arial" w:cs="Arial"/>
      <w:b/>
      <w:bCs/>
      <w:u w:val="single"/>
    </w:rPr>
  </w:style>
  <w:style w:type="paragraph" w:styleId="Heading6">
    <w:name w:val="heading 6"/>
    <w:basedOn w:val="Normal"/>
    <w:next w:val="Normal"/>
    <w:qFormat/>
    <w:rsid w:val="000844E4"/>
    <w:pPr>
      <w:keepNext/>
      <w:widowControl/>
      <w:suppressAutoHyphens/>
      <w:ind w:left="720"/>
      <w:outlineLvl w:val="5"/>
    </w:pPr>
    <w:rPr>
      <w:rFonts w:ascii="Arial" w:hAnsi="Arial" w:cs="Arial"/>
      <w:b/>
      <w:bCs/>
    </w:rPr>
  </w:style>
  <w:style w:type="paragraph" w:styleId="Heading7">
    <w:name w:val="heading 7"/>
    <w:basedOn w:val="Normal"/>
    <w:next w:val="Normal"/>
    <w:qFormat/>
    <w:rsid w:val="000844E4"/>
    <w:pPr>
      <w:keepNext/>
      <w:widowControl/>
      <w:tabs>
        <w:tab w:val="left" w:pos="-720"/>
        <w:tab w:val="left" w:pos="0"/>
        <w:tab w:val="left" w:pos="480"/>
        <w:tab w:val="left" w:pos="960"/>
        <w:tab w:val="left" w:pos="1440"/>
      </w:tabs>
      <w:suppressAutoHyphens/>
      <w:ind w:right="180"/>
      <w:jc w:val="right"/>
      <w:outlineLvl w:val="6"/>
    </w:pPr>
    <w:rPr>
      <w:rFonts w:ascii="Arial" w:hAnsi="Arial" w:cs="Arial"/>
      <w:b/>
      <w:bCs/>
    </w:rPr>
  </w:style>
  <w:style w:type="paragraph" w:styleId="Heading8">
    <w:name w:val="heading 8"/>
    <w:basedOn w:val="Normal"/>
    <w:next w:val="Normal"/>
    <w:qFormat/>
    <w:rsid w:val="000844E4"/>
    <w:pPr>
      <w:keepNext/>
      <w:tabs>
        <w:tab w:val="left" w:pos="1800"/>
      </w:tabs>
      <w:ind w:left="720"/>
      <w:outlineLvl w:val="7"/>
    </w:pPr>
    <w:rPr>
      <w:rFonts w:ascii="Arial" w:hAnsi="Arial" w:cs="Arial"/>
      <w:i/>
      <w:iCs/>
      <w:u w:val="single"/>
    </w:rPr>
  </w:style>
  <w:style w:type="paragraph" w:styleId="Heading9">
    <w:name w:val="heading 9"/>
    <w:basedOn w:val="Normal"/>
    <w:next w:val="Normal"/>
    <w:qFormat/>
    <w:rsid w:val="000844E4"/>
    <w:pPr>
      <w:keepNext/>
      <w:ind w:left="720"/>
      <w:jc w:val="both"/>
      <w:outlineLvl w:val="8"/>
    </w:pPr>
    <w:rPr>
      <w:rFonts w:ascii="Arial" w:hAnsi="Arial" w:cs="Arial"/>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dnoteText">
    <w:name w:val="endnote text"/>
    <w:basedOn w:val="Normal"/>
    <w:semiHidden/>
    <w:rsid w:val="000844E4"/>
  </w:style>
  <w:style w:type="character" w:styleId="EndnoteReference">
    <w:name w:val="endnote reference"/>
    <w:basedOn w:val="DefaultParagraphFont"/>
    <w:semiHidden/>
    <w:rsid w:val="000844E4"/>
    <w:rPr>
      <w:rFonts w:cs="Times New Roman"/>
      <w:vertAlign w:val="superscript"/>
    </w:rPr>
  </w:style>
  <w:style w:type="paragraph" w:styleId="FootnoteText">
    <w:name w:val="footnote text"/>
    <w:basedOn w:val="Normal"/>
    <w:semiHidden/>
    <w:rsid w:val="000844E4"/>
  </w:style>
  <w:style w:type="character" w:styleId="FootnoteReference">
    <w:name w:val="footnote reference"/>
    <w:basedOn w:val="DefaultParagraphFont"/>
    <w:semiHidden/>
    <w:rsid w:val="000844E4"/>
    <w:rPr>
      <w:rFonts w:cs="Times New Roman"/>
      <w:vertAlign w:val="superscript"/>
    </w:rPr>
  </w:style>
  <w:style w:type="character" w:customStyle="1" w:styleId="Document8">
    <w:name w:val="Document 8"/>
    <w:basedOn w:val="DefaultParagraphFont"/>
    <w:rsid w:val="000844E4"/>
    <w:rPr>
      <w:rFonts w:cs="Times New Roman"/>
    </w:rPr>
  </w:style>
  <w:style w:type="character" w:customStyle="1" w:styleId="Document4">
    <w:name w:val="Document 4"/>
    <w:basedOn w:val="DefaultParagraphFont"/>
    <w:rsid w:val="000844E4"/>
    <w:rPr>
      <w:rFonts w:cs="Times New Roman"/>
      <w:b/>
      <w:bCs/>
      <w:i/>
      <w:iCs/>
      <w:sz w:val="24"/>
      <w:szCs w:val="24"/>
    </w:rPr>
  </w:style>
  <w:style w:type="character" w:customStyle="1" w:styleId="Document6">
    <w:name w:val="Document 6"/>
    <w:basedOn w:val="DefaultParagraphFont"/>
    <w:rsid w:val="000844E4"/>
    <w:rPr>
      <w:rFonts w:cs="Times New Roman"/>
    </w:rPr>
  </w:style>
  <w:style w:type="character" w:customStyle="1" w:styleId="Document5">
    <w:name w:val="Document 5"/>
    <w:basedOn w:val="DefaultParagraphFont"/>
    <w:rsid w:val="000844E4"/>
    <w:rPr>
      <w:rFonts w:cs="Times New Roman"/>
    </w:rPr>
  </w:style>
  <w:style w:type="character" w:customStyle="1" w:styleId="Document2">
    <w:name w:val="Document 2"/>
    <w:basedOn w:val="DefaultParagraphFont"/>
    <w:rsid w:val="000844E4"/>
    <w:rPr>
      <w:rFonts w:ascii="Letter Gothic" w:hAnsi="Letter Gothic" w:cs="Letter Gothic"/>
      <w:sz w:val="24"/>
      <w:szCs w:val="24"/>
      <w:lang w:val="en-US"/>
    </w:rPr>
  </w:style>
  <w:style w:type="character" w:customStyle="1" w:styleId="Document7">
    <w:name w:val="Document 7"/>
    <w:basedOn w:val="DefaultParagraphFont"/>
    <w:rsid w:val="000844E4"/>
    <w:rPr>
      <w:rFonts w:cs="Times New Roman"/>
    </w:rPr>
  </w:style>
  <w:style w:type="character" w:customStyle="1" w:styleId="Bibliogrphy">
    <w:name w:val="Bibliogrphy"/>
    <w:basedOn w:val="DefaultParagraphFont"/>
    <w:rsid w:val="000844E4"/>
    <w:rPr>
      <w:rFonts w:cs="Times New Roman"/>
    </w:rPr>
  </w:style>
  <w:style w:type="character" w:customStyle="1" w:styleId="RightPar1">
    <w:name w:val="Right Par 1"/>
    <w:basedOn w:val="DefaultParagraphFont"/>
    <w:rsid w:val="000844E4"/>
    <w:rPr>
      <w:rFonts w:cs="Times New Roman"/>
    </w:rPr>
  </w:style>
  <w:style w:type="character" w:customStyle="1" w:styleId="RightPar2">
    <w:name w:val="Right Par 2"/>
    <w:basedOn w:val="DefaultParagraphFont"/>
    <w:rsid w:val="000844E4"/>
    <w:rPr>
      <w:rFonts w:cs="Times New Roman"/>
    </w:rPr>
  </w:style>
  <w:style w:type="character" w:customStyle="1" w:styleId="Document3">
    <w:name w:val="Document 3"/>
    <w:basedOn w:val="DefaultParagraphFont"/>
    <w:rsid w:val="000844E4"/>
    <w:rPr>
      <w:rFonts w:ascii="Letter Gothic" w:hAnsi="Letter Gothic" w:cs="Letter Gothic"/>
      <w:sz w:val="24"/>
      <w:szCs w:val="24"/>
      <w:lang w:val="en-US"/>
    </w:rPr>
  </w:style>
  <w:style w:type="character" w:customStyle="1" w:styleId="RightPar3">
    <w:name w:val="Right Par 3"/>
    <w:basedOn w:val="DefaultParagraphFont"/>
    <w:rsid w:val="000844E4"/>
    <w:rPr>
      <w:rFonts w:cs="Times New Roman"/>
    </w:rPr>
  </w:style>
  <w:style w:type="character" w:customStyle="1" w:styleId="RightPar4">
    <w:name w:val="Right Par 4"/>
    <w:basedOn w:val="DefaultParagraphFont"/>
    <w:rsid w:val="000844E4"/>
    <w:rPr>
      <w:rFonts w:cs="Times New Roman"/>
    </w:rPr>
  </w:style>
  <w:style w:type="character" w:customStyle="1" w:styleId="RightPar5">
    <w:name w:val="Right Par 5"/>
    <w:basedOn w:val="DefaultParagraphFont"/>
    <w:rsid w:val="000844E4"/>
    <w:rPr>
      <w:rFonts w:cs="Times New Roman"/>
    </w:rPr>
  </w:style>
  <w:style w:type="character" w:customStyle="1" w:styleId="RightPar6">
    <w:name w:val="Right Par 6"/>
    <w:basedOn w:val="DefaultParagraphFont"/>
    <w:rsid w:val="000844E4"/>
    <w:rPr>
      <w:rFonts w:cs="Times New Roman"/>
    </w:rPr>
  </w:style>
  <w:style w:type="character" w:customStyle="1" w:styleId="RightPar7">
    <w:name w:val="Right Par 7"/>
    <w:basedOn w:val="DefaultParagraphFont"/>
    <w:rsid w:val="000844E4"/>
    <w:rPr>
      <w:rFonts w:cs="Times New Roman"/>
    </w:rPr>
  </w:style>
  <w:style w:type="character" w:customStyle="1" w:styleId="RightPar8">
    <w:name w:val="Right Par 8"/>
    <w:basedOn w:val="DefaultParagraphFont"/>
    <w:rsid w:val="000844E4"/>
    <w:rPr>
      <w:rFonts w:cs="Times New Roman"/>
    </w:rPr>
  </w:style>
  <w:style w:type="paragraph" w:customStyle="1" w:styleId="Document1">
    <w:name w:val="Document 1"/>
    <w:rsid w:val="000844E4"/>
    <w:pPr>
      <w:keepNext/>
      <w:keepLines/>
      <w:widowControl w:val="0"/>
      <w:tabs>
        <w:tab w:val="left" w:pos="-720"/>
      </w:tabs>
      <w:suppressAutoHyphens/>
      <w:overflowPunct w:val="0"/>
      <w:autoSpaceDE w:val="0"/>
      <w:autoSpaceDN w:val="0"/>
      <w:adjustRightInd w:val="0"/>
      <w:textAlignment w:val="baseline"/>
    </w:pPr>
    <w:rPr>
      <w:rFonts w:ascii="Letter Gothic" w:hAnsi="Letter Gothic" w:cs="Letter Gothic"/>
      <w:sz w:val="24"/>
      <w:szCs w:val="24"/>
    </w:rPr>
  </w:style>
  <w:style w:type="character" w:customStyle="1" w:styleId="DocInit">
    <w:name w:val="Doc Init"/>
    <w:basedOn w:val="DefaultParagraphFont"/>
    <w:rsid w:val="000844E4"/>
    <w:rPr>
      <w:rFonts w:cs="Times New Roman"/>
    </w:rPr>
  </w:style>
  <w:style w:type="character" w:customStyle="1" w:styleId="TechInit">
    <w:name w:val="Tech Init"/>
    <w:basedOn w:val="DefaultParagraphFont"/>
    <w:rsid w:val="000844E4"/>
    <w:rPr>
      <w:rFonts w:ascii="Letter Gothic" w:hAnsi="Letter Gothic" w:cs="Letter Gothic"/>
      <w:sz w:val="24"/>
      <w:szCs w:val="24"/>
      <w:lang w:val="en-US"/>
    </w:rPr>
  </w:style>
  <w:style w:type="character" w:customStyle="1" w:styleId="Technical5">
    <w:name w:val="Technical 5"/>
    <w:basedOn w:val="DefaultParagraphFont"/>
    <w:rsid w:val="000844E4"/>
    <w:rPr>
      <w:rFonts w:cs="Times New Roman"/>
    </w:rPr>
  </w:style>
  <w:style w:type="character" w:customStyle="1" w:styleId="Technical6">
    <w:name w:val="Technical 6"/>
    <w:basedOn w:val="DefaultParagraphFont"/>
    <w:rsid w:val="000844E4"/>
    <w:rPr>
      <w:rFonts w:cs="Times New Roman"/>
    </w:rPr>
  </w:style>
  <w:style w:type="character" w:customStyle="1" w:styleId="Technical2">
    <w:name w:val="Technical 2"/>
    <w:basedOn w:val="DefaultParagraphFont"/>
    <w:rsid w:val="000844E4"/>
    <w:rPr>
      <w:rFonts w:ascii="Letter Gothic" w:hAnsi="Letter Gothic" w:cs="Letter Gothic"/>
      <w:sz w:val="24"/>
      <w:szCs w:val="24"/>
      <w:lang w:val="en-US"/>
    </w:rPr>
  </w:style>
  <w:style w:type="character" w:customStyle="1" w:styleId="Technical3">
    <w:name w:val="Technical 3"/>
    <w:basedOn w:val="DefaultParagraphFont"/>
    <w:rsid w:val="000844E4"/>
    <w:rPr>
      <w:rFonts w:ascii="Letter Gothic" w:hAnsi="Letter Gothic" w:cs="Letter Gothic"/>
      <w:sz w:val="24"/>
      <w:szCs w:val="24"/>
      <w:lang w:val="en-US"/>
    </w:rPr>
  </w:style>
  <w:style w:type="character" w:customStyle="1" w:styleId="Technical4">
    <w:name w:val="Technical 4"/>
    <w:basedOn w:val="DefaultParagraphFont"/>
    <w:rsid w:val="000844E4"/>
    <w:rPr>
      <w:rFonts w:cs="Times New Roman"/>
    </w:rPr>
  </w:style>
  <w:style w:type="character" w:customStyle="1" w:styleId="Technical1">
    <w:name w:val="Technical 1"/>
    <w:basedOn w:val="DefaultParagraphFont"/>
    <w:rsid w:val="000844E4"/>
    <w:rPr>
      <w:rFonts w:ascii="Letter Gothic" w:hAnsi="Letter Gothic" w:cs="Letter Gothic"/>
      <w:sz w:val="24"/>
      <w:szCs w:val="24"/>
      <w:lang w:val="en-US"/>
    </w:rPr>
  </w:style>
  <w:style w:type="character" w:customStyle="1" w:styleId="Technical7">
    <w:name w:val="Technical 7"/>
    <w:basedOn w:val="DefaultParagraphFont"/>
    <w:rsid w:val="000844E4"/>
    <w:rPr>
      <w:rFonts w:cs="Times New Roman"/>
    </w:rPr>
  </w:style>
  <w:style w:type="character" w:customStyle="1" w:styleId="Technical8">
    <w:name w:val="Technical 8"/>
    <w:basedOn w:val="DefaultParagraphFont"/>
    <w:rsid w:val="000844E4"/>
    <w:rPr>
      <w:rFonts w:cs="Times New Roman"/>
    </w:rPr>
  </w:style>
  <w:style w:type="paragraph" w:styleId="TOC1">
    <w:name w:val="toc 1"/>
    <w:basedOn w:val="Normal"/>
    <w:next w:val="Normal"/>
    <w:autoRedefine/>
    <w:semiHidden/>
    <w:rsid w:val="000844E4"/>
    <w:pPr>
      <w:tabs>
        <w:tab w:val="right" w:leader="dot" w:pos="9360"/>
      </w:tabs>
      <w:suppressAutoHyphens/>
      <w:spacing w:before="480"/>
      <w:ind w:left="720" w:right="720" w:hanging="720"/>
    </w:pPr>
  </w:style>
  <w:style w:type="paragraph" w:styleId="TOC2">
    <w:name w:val="toc 2"/>
    <w:basedOn w:val="Normal"/>
    <w:next w:val="Normal"/>
    <w:autoRedefine/>
    <w:semiHidden/>
    <w:rsid w:val="000844E4"/>
    <w:pPr>
      <w:tabs>
        <w:tab w:val="right" w:leader="dot" w:pos="9360"/>
      </w:tabs>
      <w:suppressAutoHyphens/>
      <w:ind w:left="1440" w:right="720" w:hanging="720"/>
    </w:pPr>
  </w:style>
  <w:style w:type="paragraph" w:styleId="TOC3">
    <w:name w:val="toc 3"/>
    <w:basedOn w:val="Normal"/>
    <w:next w:val="Normal"/>
    <w:autoRedefine/>
    <w:semiHidden/>
    <w:rsid w:val="000844E4"/>
    <w:pPr>
      <w:tabs>
        <w:tab w:val="right" w:leader="dot" w:pos="9360"/>
      </w:tabs>
      <w:suppressAutoHyphens/>
      <w:ind w:left="2160" w:right="720" w:hanging="720"/>
    </w:pPr>
  </w:style>
  <w:style w:type="paragraph" w:styleId="TOC4">
    <w:name w:val="toc 4"/>
    <w:basedOn w:val="Normal"/>
    <w:next w:val="Normal"/>
    <w:autoRedefine/>
    <w:semiHidden/>
    <w:rsid w:val="000844E4"/>
    <w:pPr>
      <w:tabs>
        <w:tab w:val="right" w:leader="dot" w:pos="9360"/>
      </w:tabs>
      <w:suppressAutoHyphens/>
      <w:ind w:left="2880" w:right="720" w:hanging="720"/>
    </w:pPr>
  </w:style>
  <w:style w:type="paragraph" w:styleId="TOC5">
    <w:name w:val="toc 5"/>
    <w:basedOn w:val="Normal"/>
    <w:next w:val="Normal"/>
    <w:autoRedefine/>
    <w:semiHidden/>
    <w:rsid w:val="000844E4"/>
    <w:pPr>
      <w:tabs>
        <w:tab w:val="right" w:leader="dot" w:pos="9360"/>
      </w:tabs>
      <w:suppressAutoHyphens/>
      <w:ind w:left="3600" w:right="720" w:hanging="720"/>
    </w:pPr>
  </w:style>
  <w:style w:type="paragraph" w:styleId="TOC6">
    <w:name w:val="toc 6"/>
    <w:basedOn w:val="Normal"/>
    <w:next w:val="Normal"/>
    <w:autoRedefine/>
    <w:semiHidden/>
    <w:rsid w:val="000844E4"/>
    <w:pPr>
      <w:tabs>
        <w:tab w:val="right" w:pos="9360"/>
      </w:tabs>
      <w:suppressAutoHyphens/>
      <w:ind w:left="720" w:hanging="720"/>
    </w:pPr>
  </w:style>
  <w:style w:type="paragraph" w:styleId="TOC7">
    <w:name w:val="toc 7"/>
    <w:basedOn w:val="Normal"/>
    <w:next w:val="Normal"/>
    <w:autoRedefine/>
    <w:semiHidden/>
    <w:rsid w:val="000844E4"/>
    <w:pPr>
      <w:suppressAutoHyphens/>
      <w:ind w:left="720" w:hanging="720"/>
    </w:pPr>
  </w:style>
  <w:style w:type="paragraph" w:styleId="TOC8">
    <w:name w:val="toc 8"/>
    <w:basedOn w:val="Normal"/>
    <w:next w:val="Normal"/>
    <w:autoRedefine/>
    <w:semiHidden/>
    <w:rsid w:val="000844E4"/>
    <w:pPr>
      <w:tabs>
        <w:tab w:val="right" w:pos="9360"/>
      </w:tabs>
      <w:suppressAutoHyphens/>
      <w:ind w:left="720" w:hanging="720"/>
    </w:pPr>
  </w:style>
  <w:style w:type="paragraph" w:styleId="TOC9">
    <w:name w:val="toc 9"/>
    <w:basedOn w:val="Normal"/>
    <w:next w:val="Normal"/>
    <w:autoRedefine/>
    <w:semiHidden/>
    <w:rsid w:val="000844E4"/>
    <w:pPr>
      <w:tabs>
        <w:tab w:val="right" w:leader="dot" w:pos="9360"/>
      </w:tabs>
      <w:suppressAutoHyphens/>
      <w:ind w:left="720" w:hanging="720"/>
    </w:pPr>
  </w:style>
  <w:style w:type="paragraph" w:styleId="Index1">
    <w:name w:val="index 1"/>
    <w:basedOn w:val="Normal"/>
    <w:next w:val="Normal"/>
    <w:autoRedefine/>
    <w:semiHidden/>
    <w:rsid w:val="000844E4"/>
    <w:pPr>
      <w:tabs>
        <w:tab w:val="right" w:leader="dot" w:pos="9360"/>
      </w:tabs>
      <w:suppressAutoHyphens/>
      <w:ind w:left="1440" w:right="720" w:hanging="1440"/>
    </w:pPr>
  </w:style>
  <w:style w:type="paragraph" w:styleId="Index2">
    <w:name w:val="index 2"/>
    <w:basedOn w:val="Normal"/>
    <w:next w:val="Normal"/>
    <w:autoRedefine/>
    <w:semiHidden/>
    <w:rsid w:val="000844E4"/>
    <w:pPr>
      <w:tabs>
        <w:tab w:val="right" w:leader="dot" w:pos="9360"/>
      </w:tabs>
      <w:suppressAutoHyphens/>
      <w:ind w:left="1440" w:right="720" w:hanging="720"/>
    </w:pPr>
  </w:style>
  <w:style w:type="paragraph" w:styleId="TOAHeading">
    <w:name w:val="toa heading"/>
    <w:basedOn w:val="Normal"/>
    <w:next w:val="Normal"/>
    <w:semiHidden/>
    <w:rsid w:val="000844E4"/>
    <w:pPr>
      <w:tabs>
        <w:tab w:val="right" w:pos="9360"/>
      </w:tabs>
      <w:suppressAutoHyphens/>
    </w:pPr>
  </w:style>
  <w:style w:type="paragraph" w:styleId="Caption">
    <w:name w:val="caption"/>
    <w:basedOn w:val="Normal"/>
    <w:next w:val="Normal"/>
    <w:qFormat/>
    <w:rsid w:val="000844E4"/>
  </w:style>
  <w:style w:type="character" w:customStyle="1" w:styleId="EquationCaption">
    <w:name w:val="_Equation Caption"/>
    <w:rsid w:val="000844E4"/>
  </w:style>
  <w:style w:type="paragraph" w:styleId="Header">
    <w:name w:val="header"/>
    <w:basedOn w:val="Normal"/>
    <w:link w:val="HeaderChar"/>
    <w:rsid w:val="000844E4"/>
    <w:pPr>
      <w:tabs>
        <w:tab w:val="center" w:pos="4320"/>
        <w:tab w:val="right" w:pos="8640"/>
      </w:tabs>
    </w:pPr>
  </w:style>
  <w:style w:type="paragraph" w:styleId="Footer">
    <w:name w:val="footer"/>
    <w:basedOn w:val="Normal"/>
    <w:semiHidden/>
    <w:rsid w:val="000844E4"/>
    <w:pPr>
      <w:tabs>
        <w:tab w:val="center" w:pos="4320"/>
        <w:tab w:val="right" w:pos="8640"/>
      </w:tabs>
    </w:pPr>
  </w:style>
  <w:style w:type="paragraph" w:styleId="BodyTextIndent">
    <w:name w:val="Body Text Indent"/>
    <w:basedOn w:val="Normal"/>
    <w:semiHidden/>
    <w:rsid w:val="000844E4"/>
    <w:pPr>
      <w:widowControl/>
      <w:tabs>
        <w:tab w:val="left" w:pos="-720"/>
        <w:tab w:val="left" w:pos="480"/>
        <w:tab w:val="left" w:pos="720"/>
        <w:tab w:val="left" w:pos="960"/>
        <w:tab w:val="left" w:pos="1440"/>
      </w:tabs>
      <w:suppressAutoHyphens/>
      <w:ind w:left="450"/>
    </w:pPr>
    <w:rPr>
      <w:rFonts w:ascii="Arial" w:hAnsi="Arial" w:cs="Arial"/>
    </w:rPr>
  </w:style>
  <w:style w:type="paragraph" w:styleId="BodyTextIndent2">
    <w:name w:val="Body Text Indent 2"/>
    <w:basedOn w:val="Normal"/>
    <w:semiHidden/>
    <w:rsid w:val="000844E4"/>
    <w:pPr>
      <w:widowControl/>
      <w:tabs>
        <w:tab w:val="left" w:pos="-720"/>
        <w:tab w:val="left" w:pos="0"/>
        <w:tab w:val="left" w:pos="480"/>
        <w:tab w:val="left" w:pos="720"/>
        <w:tab w:val="left" w:pos="960"/>
        <w:tab w:val="left" w:pos="1440"/>
      </w:tabs>
      <w:suppressAutoHyphens/>
      <w:ind w:left="480" w:hanging="480"/>
    </w:pPr>
    <w:rPr>
      <w:rFonts w:ascii="Arial" w:hAnsi="Arial" w:cs="Arial"/>
    </w:rPr>
  </w:style>
  <w:style w:type="character" w:styleId="PageNumber">
    <w:name w:val="page number"/>
    <w:basedOn w:val="DefaultParagraphFont"/>
    <w:semiHidden/>
    <w:rsid w:val="000844E4"/>
    <w:rPr>
      <w:rFonts w:cs="Times New Roman"/>
    </w:rPr>
  </w:style>
  <w:style w:type="paragraph" w:styleId="BodyText">
    <w:name w:val="Body Text"/>
    <w:basedOn w:val="Normal"/>
    <w:semiHidden/>
    <w:rsid w:val="000844E4"/>
    <w:pPr>
      <w:widowControl/>
      <w:tabs>
        <w:tab w:val="left" w:pos="-1440"/>
        <w:tab w:val="left" w:pos="-720"/>
      </w:tabs>
      <w:suppressAutoHyphens/>
      <w:overflowPunct/>
      <w:autoSpaceDE/>
      <w:autoSpaceDN/>
      <w:adjustRightInd/>
      <w:spacing w:line="224" w:lineRule="auto"/>
      <w:textAlignment w:val="auto"/>
    </w:pPr>
    <w:rPr>
      <w:rFonts w:ascii="Arial" w:hAnsi="Arial" w:cs="Arial"/>
    </w:rPr>
  </w:style>
  <w:style w:type="paragraph" w:styleId="BodyTextIndent3">
    <w:name w:val="Body Text Indent 3"/>
    <w:basedOn w:val="Normal"/>
    <w:semiHidden/>
    <w:rsid w:val="000844E4"/>
    <w:pPr>
      <w:widowControl/>
      <w:tabs>
        <w:tab w:val="left" w:pos="-720"/>
        <w:tab w:val="left" w:pos="480"/>
        <w:tab w:val="left" w:pos="720"/>
        <w:tab w:val="left" w:pos="960"/>
        <w:tab w:val="left" w:pos="1440"/>
      </w:tabs>
      <w:suppressAutoHyphens/>
      <w:ind w:left="450" w:hanging="450"/>
    </w:pPr>
  </w:style>
  <w:style w:type="paragraph" w:styleId="Title">
    <w:name w:val="Title"/>
    <w:basedOn w:val="Normal"/>
    <w:qFormat/>
    <w:rsid w:val="000844E4"/>
    <w:pPr>
      <w:widowControl/>
      <w:overflowPunct/>
      <w:autoSpaceDE/>
      <w:autoSpaceDN/>
      <w:adjustRightInd/>
      <w:jc w:val="center"/>
      <w:textAlignment w:val="auto"/>
    </w:pPr>
    <w:rPr>
      <w:rFonts w:cs="Times New Roman"/>
      <w:b/>
      <w:bCs/>
    </w:rPr>
  </w:style>
  <w:style w:type="paragraph" w:styleId="BodyText2">
    <w:name w:val="Body Text 2"/>
    <w:basedOn w:val="Normal"/>
    <w:semiHidden/>
    <w:rsid w:val="000844E4"/>
    <w:pPr>
      <w:widowControl/>
      <w:suppressAutoHyphens/>
    </w:pPr>
    <w:rPr>
      <w:rFonts w:ascii="Arial" w:hAnsi="Arial" w:cs="Arial"/>
      <w:sz w:val="23"/>
      <w:szCs w:val="23"/>
    </w:rPr>
  </w:style>
  <w:style w:type="paragraph" w:styleId="BodyText3">
    <w:name w:val="Body Text 3"/>
    <w:basedOn w:val="Normal"/>
    <w:semiHidden/>
    <w:rsid w:val="000844E4"/>
    <w:pPr>
      <w:widowControl/>
      <w:suppressAutoHyphens/>
    </w:pPr>
    <w:rPr>
      <w:rFonts w:ascii="Arial" w:hAnsi="Arial" w:cs="Arial"/>
      <w:b/>
      <w:bCs/>
      <w:sz w:val="23"/>
      <w:szCs w:val="23"/>
    </w:rPr>
  </w:style>
  <w:style w:type="character" w:styleId="Hyperlink">
    <w:name w:val="Hyperlink"/>
    <w:basedOn w:val="DefaultParagraphFont"/>
    <w:semiHidden/>
    <w:rsid w:val="000844E4"/>
    <w:rPr>
      <w:rFonts w:cs="Times New Roman"/>
      <w:color w:val="0000FF"/>
      <w:u w:val="single"/>
    </w:rPr>
  </w:style>
  <w:style w:type="character" w:styleId="FollowedHyperlink">
    <w:name w:val="FollowedHyperlink"/>
    <w:basedOn w:val="DefaultParagraphFont"/>
    <w:semiHidden/>
    <w:rsid w:val="000844E4"/>
    <w:rPr>
      <w:rFonts w:cs="Times New Roman"/>
      <w:color w:val="800080"/>
      <w:u w:val="single"/>
    </w:rPr>
  </w:style>
  <w:style w:type="character" w:styleId="Emphasis">
    <w:name w:val="Emphasis"/>
    <w:basedOn w:val="DefaultParagraphFont"/>
    <w:qFormat/>
    <w:rsid w:val="000844E4"/>
    <w:rPr>
      <w:rFonts w:cs="Times New Roman"/>
    </w:rPr>
  </w:style>
  <w:style w:type="character" w:styleId="Strong">
    <w:name w:val="Strong"/>
    <w:basedOn w:val="DefaultParagraphFont"/>
    <w:qFormat/>
    <w:rsid w:val="000844E4"/>
    <w:rPr>
      <w:rFonts w:cs="Times New Roman"/>
      <w:b/>
      <w:bCs/>
    </w:rPr>
  </w:style>
  <w:style w:type="paragraph" w:styleId="NormalWeb">
    <w:name w:val="Normal (Web)"/>
    <w:basedOn w:val="Normal"/>
    <w:semiHidden/>
    <w:rsid w:val="000844E4"/>
    <w:pPr>
      <w:widowControl/>
      <w:overflowPunct/>
      <w:autoSpaceDE/>
      <w:autoSpaceDN/>
      <w:adjustRightInd/>
      <w:spacing w:before="100" w:beforeAutospacing="1" w:after="100" w:afterAutospacing="1"/>
      <w:textAlignment w:val="auto"/>
    </w:pPr>
    <w:rPr>
      <w:rFonts w:ascii="Arial Unicode MS" w:hAnsi="Times New Roman" w:cs="Arial Unicode MS"/>
    </w:rPr>
  </w:style>
  <w:style w:type="paragraph" w:styleId="BlockText">
    <w:name w:val="Block Text"/>
    <w:basedOn w:val="Normal"/>
    <w:semiHidden/>
    <w:rsid w:val="000844E4"/>
    <w:pPr>
      <w:suppressAutoHyphens/>
      <w:ind w:left="720" w:right="-18"/>
    </w:pPr>
    <w:rPr>
      <w:rFonts w:ascii="Arial" w:hAnsi="Arial" w:cs="Arial"/>
    </w:rPr>
  </w:style>
  <w:style w:type="paragraph" w:customStyle="1" w:styleId="Default">
    <w:name w:val="Default"/>
    <w:rsid w:val="008E3F91"/>
    <w:pPr>
      <w:autoSpaceDE w:val="0"/>
      <w:autoSpaceDN w:val="0"/>
      <w:adjustRightInd w:val="0"/>
    </w:pPr>
    <w:rPr>
      <w:rFonts w:ascii="Arial" w:hAnsi="Arial" w:cs="Arial"/>
      <w:color w:val="000000"/>
      <w:sz w:val="24"/>
      <w:szCs w:val="24"/>
    </w:rPr>
  </w:style>
  <w:style w:type="paragraph" w:styleId="BalloonText">
    <w:name w:val="Balloon Text"/>
    <w:basedOn w:val="Normal"/>
    <w:link w:val="BalloonTextChar"/>
    <w:semiHidden/>
    <w:rsid w:val="00D73B49"/>
    <w:rPr>
      <w:rFonts w:ascii="Tahoma" w:hAnsi="Tahoma" w:cs="Tahoma"/>
      <w:sz w:val="16"/>
      <w:szCs w:val="16"/>
    </w:rPr>
  </w:style>
  <w:style w:type="character" w:customStyle="1" w:styleId="BalloonTextChar">
    <w:name w:val="Balloon Text Char"/>
    <w:basedOn w:val="DefaultParagraphFont"/>
    <w:link w:val="BalloonText"/>
    <w:semiHidden/>
    <w:locked/>
    <w:rsid w:val="00D73B49"/>
    <w:rPr>
      <w:rFonts w:ascii="Tahoma" w:hAnsi="Tahoma" w:cs="Tahoma"/>
      <w:sz w:val="16"/>
      <w:szCs w:val="16"/>
    </w:rPr>
  </w:style>
  <w:style w:type="paragraph" w:styleId="ListParagraph">
    <w:name w:val="List Paragraph"/>
    <w:basedOn w:val="Normal"/>
    <w:uiPriority w:val="34"/>
    <w:qFormat/>
    <w:rsid w:val="00C34489"/>
    <w:pPr>
      <w:ind w:left="720"/>
    </w:pPr>
  </w:style>
  <w:style w:type="character" w:customStyle="1" w:styleId="HeaderChar">
    <w:name w:val="Header Char"/>
    <w:basedOn w:val="DefaultParagraphFont"/>
    <w:link w:val="Header"/>
    <w:locked/>
    <w:rsid w:val="00833459"/>
    <w:rPr>
      <w:rFonts w:ascii="Letter Gothic" w:hAnsi="Letter Gothic" w:cs="Letter Gothic"/>
      <w:sz w:val="24"/>
      <w:szCs w:val="24"/>
    </w:rPr>
  </w:style>
  <w:style w:type="table" w:styleId="TableGrid">
    <w:name w:val="Table Grid"/>
    <w:basedOn w:val="TableNormal"/>
    <w:rsid w:val="009C2966"/>
    <w:rPr>
      <w:rFonts w:ascii="Letter Gothic" w:hAnsi="Letter Gothic"/>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CommentReference">
    <w:name w:val="annotation reference"/>
    <w:basedOn w:val="DefaultParagraphFont"/>
    <w:semiHidden/>
    <w:rsid w:val="009D5317"/>
    <w:rPr>
      <w:rFonts w:cs="Times New Roman"/>
      <w:sz w:val="16"/>
      <w:szCs w:val="16"/>
    </w:rPr>
  </w:style>
  <w:style w:type="paragraph" w:styleId="CommentText">
    <w:name w:val="annotation text"/>
    <w:basedOn w:val="Normal"/>
    <w:link w:val="CommentTextChar"/>
    <w:semiHidden/>
    <w:rsid w:val="009D5317"/>
    <w:rPr>
      <w:sz w:val="20"/>
      <w:szCs w:val="20"/>
    </w:rPr>
  </w:style>
  <w:style w:type="character" w:customStyle="1" w:styleId="CommentTextChar">
    <w:name w:val="Comment Text Char"/>
    <w:basedOn w:val="DefaultParagraphFont"/>
    <w:link w:val="CommentText"/>
    <w:semiHidden/>
    <w:locked/>
    <w:rsid w:val="009D5317"/>
    <w:rPr>
      <w:rFonts w:ascii="Letter Gothic" w:hAnsi="Letter Gothic" w:cs="Letter Gothic"/>
    </w:rPr>
  </w:style>
  <w:style w:type="paragraph" w:styleId="CommentSubject">
    <w:name w:val="annotation subject"/>
    <w:basedOn w:val="CommentText"/>
    <w:next w:val="CommentText"/>
    <w:link w:val="CommentSubjectChar"/>
    <w:semiHidden/>
    <w:rsid w:val="009D5317"/>
    <w:rPr>
      <w:b/>
      <w:bCs/>
    </w:rPr>
  </w:style>
  <w:style w:type="character" w:customStyle="1" w:styleId="CommentSubjectChar">
    <w:name w:val="Comment Subject Char"/>
    <w:basedOn w:val="CommentTextChar"/>
    <w:link w:val="CommentSubject"/>
    <w:semiHidden/>
    <w:locked/>
    <w:rsid w:val="009D5317"/>
    <w:rPr>
      <w:rFonts w:ascii="Letter Gothic" w:hAnsi="Letter Gothic" w:cs="Letter Gothic"/>
      <w:b/>
      <w:bCs/>
    </w:rPr>
  </w:style>
  <w:style w:type="character" w:customStyle="1" w:styleId="fontdarkgray1">
    <w:name w:val="fontdarkgray1"/>
    <w:basedOn w:val="DefaultParagraphFont"/>
    <w:rsid w:val="00F94CC5"/>
    <w:rPr>
      <w:rFonts w:cs="Times New Roman"/>
      <w:color w:val="2222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
      <w:marLeft w:val="0"/>
      <w:marRight w:val="0"/>
      <w:marTop w:val="0"/>
      <w:marBottom w:val="0"/>
      <w:divBdr>
        <w:top w:val="none" w:sz="0" w:space="0" w:color="auto"/>
        <w:left w:val="none" w:sz="0" w:space="0" w:color="auto"/>
        <w:bottom w:val="none" w:sz="0" w:space="0" w:color="auto"/>
        <w:right w:val="none" w:sz="0" w:space="0" w:color="auto"/>
      </w:divBdr>
      <w:divsChild>
        <w:div w:id="10">
          <w:marLeft w:val="0"/>
          <w:marRight w:val="0"/>
          <w:marTop w:val="0"/>
          <w:marBottom w:val="0"/>
          <w:divBdr>
            <w:top w:val="single" w:sz="2" w:space="0" w:color="D1B1AA"/>
            <w:left w:val="single" w:sz="6" w:space="0" w:color="D1B1AA"/>
            <w:bottom w:val="single" w:sz="6" w:space="0" w:color="D1B1AA"/>
            <w:right w:val="single" w:sz="6" w:space="0" w:color="D1B1AA"/>
          </w:divBdr>
          <w:divsChild>
            <w:div w:id="11">
              <w:marLeft w:val="0"/>
              <w:marRight w:val="0"/>
              <w:marTop w:val="0"/>
              <w:marBottom w:val="0"/>
              <w:divBdr>
                <w:top w:val="none" w:sz="0" w:space="0" w:color="auto"/>
                <w:left w:val="none" w:sz="0" w:space="0" w:color="auto"/>
                <w:bottom w:val="none" w:sz="0" w:space="0" w:color="auto"/>
                <w:right w:val="none" w:sz="0" w:space="0" w:color="auto"/>
              </w:divBdr>
              <w:divsChild>
                <w:div w:id="9">
                  <w:marLeft w:val="3075"/>
                  <w:marRight w:val="3285"/>
                  <w:marTop w:val="0"/>
                  <w:marBottom w:val="0"/>
                  <w:divBdr>
                    <w:top w:val="none" w:sz="0" w:space="0" w:color="auto"/>
                    <w:left w:val="none" w:sz="0" w:space="0" w:color="auto"/>
                    <w:bottom w:val="none" w:sz="0" w:space="0" w:color="auto"/>
                    <w:right w:val="none" w:sz="0" w:space="0" w:color="auto"/>
                  </w:divBdr>
                </w:div>
              </w:divsChild>
            </w:div>
          </w:divsChild>
        </w:div>
      </w:divsChild>
    </w:div>
    <w:div w:id="2">
      <w:marLeft w:val="0"/>
      <w:marRight w:val="0"/>
      <w:marTop w:val="0"/>
      <w:marBottom w:val="0"/>
      <w:divBdr>
        <w:top w:val="none" w:sz="0" w:space="0" w:color="auto"/>
        <w:left w:val="none" w:sz="0" w:space="0" w:color="auto"/>
        <w:bottom w:val="none" w:sz="0" w:space="0" w:color="auto"/>
        <w:right w:val="none" w:sz="0" w:space="0" w:color="auto"/>
      </w:divBdr>
    </w:div>
    <w:div w:id="3">
      <w:marLeft w:val="0"/>
      <w:marRight w:val="0"/>
      <w:marTop w:val="0"/>
      <w:marBottom w:val="0"/>
      <w:divBdr>
        <w:top w:val="none" w:sz="0" w:space="0" w:color="auto"/>
        <w:left w:val="none" w:sz="0" w:space="0" w:color="auto"/>
        <w:bottom w:val="none" w:sz="0" w:space="0" w:color="auto"/>
        <w:right w:val="none" w:sz="0" w:space="0" w:color="auto"/>
      </w:divBdr>
    </w:div>
    <w:div w:id="4">
      <w:marLeft w:val="0"/>
      <w:marRight w:val="0"/>
      <w:marTop w:val="0"/>
      <w:marBottom w:val="0"/>
      <w:divBdr>
        <w:top w:val="none" w:sz="0" w:space="0" w:color="auto"/>
        <w:left w:val="none" w:sz="0" w:space="0" w:color="auto"/>
        <w:bottom w:val="none" w:sz="0" w:space="0" w:color="auto"/>
        <w:right w:val="none" w:sz="0" w:space="0" w:color="auto"/>
      </w:divBdr>
    </w:div>
    <w:div w:id="5">
      <w:marLeft w:val="0"/>
      <w:marRight w:val="0"/>
      <w:marTop w:val="0"/>
      <w:marBottom w:val="0"/>
      <w:divBdr>
        <w:top w:val="none" w:sz="0" w:space="0" w:color="auto"/>
        <w:left w:val="none" w:sz="0" w:space="0" w:color="auto"/>
        <w:bottom w:val="none" w:sz="0" w:space="0" w:color="auto"/>
        <w:right w:val="none" w:sz="0" w:space="0" w:color="auto"/>
      </w:divBdr>
    </w:div>
    <w:div w:id="6">
      <w:marLeft w:val="0"/>
      <w:marRight w:val="0"/>
      <w:marTop w:val="0"/>
      <w:marBottom w:val="0"/>
      <w:divBdr>
        <w:top w:val="none" w:sz="0" w:space="0" w:color="auto"/>
        <w:left w:val="none" w:sz="0" w:space="0" w:color="auto"/>
        <w:bottom w:val="none" w:sz="0" w:space="0" w:color="auto"/>
        <w:right w:val="none" w:sz="0" w:space="0" w:color="auto"/>
      </w:divBdr>
    </w:div>
    <w:div w:id="7">
      <w:marLeft w:val="0"/>
      <w:marRight w:val="0"/>
      <w:marTop w:val="0"/>
      <w:marBottom w:val="0"/>
      <w:divBdr>
        <w:top w:val="none" w:sz="0" w:space="0" w:color="auto"/>
        <w:left w:val="none" w:sz="0" w:space="0" w:color="auto"/>
        <w:bottom w:val="none" w:sz="0" w:space="0" w:color="auto"/>
        <w:right w:val="none" w:sz="0" w:space="0" w:color="auto"/>
      </w:divBdr>
    </w:div>
    <w:div w:id="8">
      <w:marLeft w:val="0"/>
      <w:marRight w:val="0"/>
      <w:marTop w:val="0"/>
      <w:marBottom w:val="0"/>
      <w:divBdr>
        <w:top w:val="none" w:sz="0" w:space="0" w:color="auto"/>
        <w:left w:val="none" w:sz="0" w:space="0" w:color="auto"/>
        <w:bottom w:val="none" w:sz="0" w:space="0" w:color="auto"/>
        <w:right w:val="none" w:sz="0" w:space="0" w:color="auto"/>
      </w:divBdr>
    </w:div>
    <w:div w:id="287247153">
      <w:bodyDiv w:val="1"/>
      <w:marLeft w:val="0"/>
      <w:marRight w:val="0"/>
      <w:marTop w:val="0"/>
      <w:marBottom w:val="0"/>
      <w:divBdr>
        <w:top w:val="none" w:sz="0" w:space="0" w:color="auto"/>
        <w:left w:val="none" w:sz="0" w:space="0" w:color="auto"/>
        <w:bottom w:val="none" w:sz="0" w:space="0" w:color="auto"/>
        <w:right w:val="none" w:sz="0" w:space="0" w:color="auto"/>
      </w:divBdr>
    </w:div>
    <w:div w:id="518545393">
      <w:bodyDiv w:val="1"/>
      <w:marLeft w:val="0"/>
      <w:marRight w:val="0"/>
      <w:marTop w:val="0"/>
      <w:marBottom w:val="0"/>
      <w:divBdr>
        <w:top w:val="none" w:sz="0" w:space="0" w:color="auto"/>
        <w:left w:val="none" w:sz="0" w:space="0" w:color="auto"/>
        <w:bottom w:val="none" w:sz="0" w:space="0" w:color="auto"/>
        <w:right w:val="none" w:sz="0" w:space="0" w:color="auto"/>
      </w:divBdr>
    </w:div>
    <w:div w:id="643315884">
      <w:bodyDiv w:val="1"/>
      <w:marLeft w:val="0"/>
      <w:marRight w:val="0"/>
      <w:marTop w:val="0"/>
      <w:marBottom w:val="0"/>
      <w:divBdr>
        <w:top w:val="none" w:sz="0" w:space="0" w:color="auto"/>
        <w:left w:val="none" w:sz="0" w:space="0" w:color="auto"/>
        <w:bottom w:val="none" w:sz="0" w:space="0" w:color="auto"/>
        <w:right w:val="none" w:sz="0" w:space="0" w:color="auto"/>
      </w:divBdr>
    </w:div>
    <w:div w:id="658847744">
      <w:bodyDiv w:val="1"/>
      <w:marLeft w:val="0"/>
      <w:marRight w:val="0"/>
      <w:marTop w:val="0"/>
      <w:marBottom w:val="0"/>
      <w:divBdr>
        <w:top w:val="none" w:sz="0" w:space="0" w:color="auto"/>
        <w:left w:val="none" w:sz="0" w:space="0" w:color="auto"/>
        <w:bottom w:val="none" w:sz="0" w:space="0" w:color="auto"/>
        <w:right w:val="none" w:sz="0" w:space="0" w:color="auto"/>
      </w:divBdr>
    </w:div>
    <w:div w:id="1110319522">
      <w:bodyDiv w:val="1"/>
      <w:marLeft w:val="0"/>
      <w:marRight w:val="0"/>
      <w:marTop w:val="0"/>
      <w:marBottom w:val="0"/>
      <w:divBdr>
        <w:top w:val="none" w:sz="0" w:space="0" w:color="auto"/>
        <w:left w:val="none" w:sz="0" w:space="0" w:color="auto"/>
        <w:bottom w:val="none" w:sz="0" w:space="0" w:color="auto"/>
        <w:right w:val="none" w:sz="0" w:space="0" w:color="auto"/>
      </w:divBdr>
    </w:div>
    <w:div w:id="1155954919">
      <w:bodyDiv w:val="1"/>
      <w:marLeft w:val="0"/>
      <w:marRight w:val="0"/>
      <w:marTop w:val="0"/>
      <w:marBottom w:val="0"/>
      <w:divBdr>
        <w:top w:val="none" w:sz="0" w:space="0" w:color="auto"/>
        <w:left w:val="none" w:sz="0" w:space="0" w:color="auto"/>
        <w:bottom w:val="none" w:sz="0" w:space="0" w:color="auto"/>
        <w:right w:val="none" w:sz="0" w:space="0" w:color="auto"/>
      </w:divBdr>
    </w:div>
    <w:div w:id="1366834520">
      <w:bodyDiv w:val="1"/>
      <w:marLeft w:val="0"/>
      <w:marRight w:val="0"/>
      <w:marTop w:val="0"/>
      <w:marBottom w:val="0"/>
      <w:divBdr>
        <w:top w:val="none" w:sz="0" w:space="0" w:color="auto"/>
        <w:left w:val="none" w:sz="0" w:space="0" w:color="auto"/>
        <w:bottom w:val="none" w:sz="0" w:space="0" w:color="auto"/>
        <w:right w:val="none" w:sz="0" w:space="0" w:color="auto"/>
      </w:divBdr>
    </w:div>
    <w:div w:id="1615283550">
      <w:bodyDiv w:val="1"/>
      <w:marLeft w:val="0"/>
      <w:marRight w:val="0"/>
      <w:marTop w:val="0"/>
      <w:marBottom w:val="0"/>
      <w:divBdr>
        <w:top w:val="none" w:sz="0" w:space="0" w:color="auto"/>
        <w:left w:val="none" w:sz="0" w:space="0" w:color="auto"/>
        <w:bottom w:val="none" w:sz="0" w:space="0" w:color="auto"/>
        <w:right w:val="none" w:sz="0" w:space="0" w:color="auto"/>
      </w:divBdr>
    </w:div>
    <w:div w:id="2047556260">
      <w:bodyDiv w:val="1"/>
      <w:marLeft w:val="0"/>
      <w:marRight w:val="0"/>
      <w:marTop w:val="0"/>
      <w:marBottom w:val="0"/>
      <w:divBdr>
        <w:top w:val="none" w:sz="0" w:space="0" w:color="auto"/>
        <w:left w:val="none" w:sz="0" w:space="0" w:color="auto"/>
        <w:bottom w:val="none" w:sz="0" w:space="0" w:color="auto"/>
        <w:right w:val="none" w:sz="0" w:space="0" w:color="auto"/>
      </w:divBdr>
    </w:div>
    <w:div w:id="2121946346">
      <w:bodyDiv w:val="1"/>
      <w:marLeft w:val="0"/>
      <w:marRight w:val="0"/>
      <w:marTop w:val="0"/>
      <w:marBottom w:val="0"/>
      <w:divBdr>
        <w:top w:val="none" w:sz="0" w:space="0" w:color="auto"/>
        <w:left w:val="none" w:sz="0" w:space="0" w:color="auto"/>
        <w:bottom w:val="none" w:sz="0" w:space="0" w:color="auto"/>
        <w:right w:val="none" w:sz="0" w:space="0" w:color="auto"/>
      </w:divBdr>
    </w:div>
    <w:div w:id="21286961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eader" Target="header2.xml"/></Relationships>
</file>

<file path=word/_rels/header3.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7C71B0AB-FE25-44DB-BD01-C931665C45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745</Words>
  <Characters>4253</Characters>
  <Application>Microsoft Office Word</Application>
  <DocSecurity>4</DocSecurity>
  <Lines>35</Lines>
  <Paragraphs>9</Paragraphs>
  <ScaleCrop>false</ScaleCrop>
  <HeadingPairs>
    <vt:vector size="2" baseType="variant">
      <vt:variant>
        <vt:lpstr>Title</vt:lpstr>
      </vt:variant>
      <vt:variant>
        <vt:i4>1</vt:i4>
      </vt:variant>
    </vt:vector>
  </HeadingPairs>
  <TitlesOfParts>
    <vt:vector size="1" baseType="lpstr">
      <vt:lpstr>UNOFFICIAL</vt:lpstr>
    </vt:vector>
  </TitlesOfParts>
  <Company>Valued Customer</Company>
  <LinksUpToDate>false</LinksUpToDate>
  <CharactersWithSpaces>49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OFFICIAL</dc:title>
  <dc:creator>Kathy Kaatz</dc:creator>
  <cp:lastModifiedBy>Kathy Kaatz</cp:lastModifiedBy>
  <cp:revision>2</cp:revision>
  <cp:lastPrinted>2016-10-27T20:24:00Z</cp:lastPrinted>
  <dcterms:created xsi:type="dcterms:W3CDTF">2017-12-21T22:14:00Z</dcterms:created>
  <dcterms:modified xsi:type="dcterms:W3CDTF">2017-12-21T22:14:00Z</dcterms:modified>
</cp:coreProperties>
</file>